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3CE6" w:rsidRDefault="00BA3769">
      <w:pPr>
        <w:pStyle w:val="Compact"/>
      </w:pPr>
      <w:r>
        <w:t>&lt;!DOCTYPE html&gt;</w:t>
      </w:r>
    </w:p>
    <w:p w:rsidR="00213CE6" w:rsidRDefault="00BA3769">
      <w:pPr>
        <w:pStyle w:val="a0"/>
      </w:pPr>
      <w:r>
        <w:t xml:space="preserve">      </w:t>
      </w:r>
    </w:p>
    <w:p w:rsidR="00213CE6" w:rsidRDefault="00213CE6">
      <w:pPr>
        <w:pStyle w:val="a0"/>
      </w:pPr>
    </w:p>
    <w:p w:rsidR="00213CE6" w:rsidRDefault="00213CE6">
      <w:pPr>
        <w:pStyle w:val="a0"/>
      </w:pPr>
    </w:p>
    <w:p w:rsidR="00213CE6" w:rsidRDefault="00BA3769">
      <w:pPr>
        <w:pStyle w:val="Compact"/>
      </w:pPr>
      <w:r>
        <w:t>data-science-in-ko</w:t>
      </w:r>
      <w:bookmarkStart w:id="0" w:name="_GoBack"/>
      <w:bookmarkEnd w:id="0"/>
      <w:r>
        <w:t>rean/template-proto.Rmd at master · jaimyoung/data-science-in-korean</w:t>
      </w:r>
    </w:p>
    <w:p w:rsidR="00213CE6" w:rsidRDefault="00BA3769">
      <w:pPr>
        <w:pStyle w:val="Compact"/>
      </w:pPr>
      <w:r>
        <w:t xml:space="preserve"> </w:t>
      </w:r>
    </w:p>
    <w:p w:rsidR="00213CE6" w:rsidRDefault="00BA3769">
      <w:pPr>
        <w:pStyle w:val="SourceCode"/>
      </w:pPr>
      <w:r>
        <w:rPr>
          <w:rStyle w:val="VerbatimChar"/>
        </w:rPr>
        <w:t>&lt;meta name="twitter:image:src" content="https://avatars1.githubusercontent.com/u/2073023?s=400&amp;amp;v=4" /&gt;&lt;meta name="twitter:site" content="@github" /&gt;&lt;meta name="twitter:card" content="summary" /&gt;&lt;meta name="twitter:title" content="jaimyoung/data-science-in-korean" /&gt;&lt;meta name="twitter:description" content="</w:t>
      </w:r>
      <w:r>
        <w:rPr>
          <w:rStyle w:val="VerbatimChar"/>
        </w:rPr>
        <w:t>한국어를</w:t>
      </w:r>
      <w:r>
        <w:rPr>
          <w:rStyle w:val="VerbatimChar"/>
        </w:rPr>
        <w:t xml:space="preserve"> </w:t>
      </w:r>
      <w:r>
        <w:rPr>
          <w:rStyle w:val="VerbatimChar"/>
        </w:rPr>
        <w:t>포함한</w:t>
      </w:r>
      <w:r>
        <w:rPr>
          <w:rStyle w:val="VerbatimChar"/>
        </w:rPr>
        <w:t xml:space="preserve"> </w:t>
      </w:r>
      <w:r>
        <w:rPr>
          <w:rStyle w:val="VerbatimChar"/>
        </w:rPr>
        <w:t>데이터와</w:t>
      </w:r>
      <w:r>
        <w:rPr>
          <w:rStyle w:val="VerbatimChar"/>
        </w:rPr>
        <w:t xml:space="preserve"> </w:t>
      </w:r>
      <w:r>
        <w:rPr>
          <w:rStyle w:val="VerbatimChar"/>
        </w:rPr>
        <w:t>분석코드를</w:t>
      </w:r>
      <w:r>
        <w:rPr>
          <w:rStyle w:val="VerbatimChar"/>
        </w:rPr>
        <w:t xml:space="preserve"> </w:t>
      </w:r>
      <w:r>
        <w:rPr>
          <w:rStyle w:val="VerbatimChar"/>
        </w:rPr>
        <w:t>다루는</w:t>
      </w:r>
      <w:r>
        <w:rPr>
          <w:rStyle w:val="VerbatimChar"/>
        </w:rPr>
        <w:t xml:space="preserve"> </w:t>
      </w:r>
      <w:r>
        <w:rPr>
          <w:rStyle w:val="VerbatimChar"/>
        </w:rPr>
        <w:t>팁</w:t>
      </w:r>
      <w:r>
        <w:rPr>
          <w:rStyle w:val="VerbatimChar"/>
        </w:rPr>
        <w:t>. Contribute to jaimyoung/data-science-in-korean development by creating an account on GitHub." /&gt;</w:t>
      </w:r>
      <w:r>
        <w:br/>
      </w:r>
      <w:r>
        <w:rPr>
          <w:rStyle w:val="VerbatimChar"/>
        </w:rPr>
        <w:t>&lt;meta property="og:image" content="https://avatars1.githubusercontent.com/u/2073023?s=400&amp;amp;v=4" /&gt;&lt;meta property="og:site_name" content="GitHub" /&gt;&lt;meta property="og:type" content="object" /&gt;&lt;meta property="og:title" content="jaimyoung/data-science-in-korean" /&gt;&lt;meta property="og:url" content="https://github.com/jaimyoung/data-science-in-korean" /&gt;&lt;meta property="og:description" content="</w:t>
      </w:r>
      <w:r>
        <w:rPr>
          <w:rStyle w:val="VerbatimChar"/>
        </w:rPr>
        <w:t>한국어를</w:t>
      </w:r>
      <w:r>
        <w:rPr>
          <w:rStyle w:val="VerbatimChar"/>
        </w:rPr>
        <w:t xml:space="preserve"> </w:t>
      </w:r>
      <w:r>
        <w:rPr>
          <w:rStyle w:val="VerbatimChar"/>
        </w:rPr>
        <w:t>포함한</w:t>
      </w:r>
      <w:r>
        <w:rPr>
          <w:rStyle w:val="VerbatimChar"/>
        </w:rPr>
        <w:t xml:space="preserve"> </w:t>
      </w:r>
      <w:r>
        <w:rPr>
          <w:rStyle w:val="VerbatimChar"/>
        </w:rPr>
        <w:t>데이터와</w:t>
      </w:r>
      <w:r>
        <w:rPr>
          <w:rStyle w:val="VerbatimChar"/>
        </w:rPr>
        <w:t xml:space="preserve"> </w:t>
      </w:r>
      <w:r>
        <w:rPr>
          <w:rStyle w:val="VerbatimChar"/>
        </w:rPr>
        <w:t>분석코드를</w:t>
      </w:r>
      <w:r>
        <w:rPr>
          <w:rStyle w:val="VerbatimChar"/>
        </w:rPr>
        <w:t xml:space="preserve"> </w:t>
      </w:r>
      <w:r>
        <w:rPr>
          <w:rStyle w:val="VerbatimChar"/>
        </w:rPr>
        <w:t>다루는</w:t>
      </w:r>
      <w:r>
        <w:rPr>
          <w:rStyle w:val="VerbatimChar"/>
        </w:rPr>
        <w:t xml:space="preserve"> </w:t>
      </w:r>
      <w:r>
        <w:rPr>
          <w:rStyle w:val="VerbatimChar"/>
        </w:rPr>
        <w:t>팁</w:t>
      </w:r>
      <w:r>
        <w:rPr>
          <w:rStyle w:val="VerbatimChar"/>
        </w:rPr>
        <w:t>. Contribute to jaimyoung/data-science-in-korean development by creating an account on GitHub." /&gt;</w:t>
      </w:r>
    </w:p>
    <w:p w:rsidR="00213CE6" w:rsidRDefault="00BA3769">
      <w:pPr>
        <w:pStyle w:val="Compact"/>
      </w:pPr>
      <w:r>
        <w:t xml:space="preserve"> </w:t>
      </w:r>
    </w:p>
    <w:p w:rsidR="00213CE6" w:rsidRDefault="00213CE6">
      <w:pPr>
        <w:pStyle w:val="Compact"/>
      </w:pPr>
    </w:p>
    <w:p w:rsidR="00213CE6" w:rsidRDefault="00BA3769">
      <w:pPr>
        <w:pStyle w:val="SourceCode"/>
      </w:pPr>
      <w:r>
        <w:rPr>
          <w:rStyle w:val="VerbatimChar"/>
        </w:rPr>
        <w:t xml:space="preserve">  &lt;meta name="google-site-verification" content="KT5gs8h0wvaagLKAVWq8bbeNwnZZK1r1XQysX3xurLU"&gt;</w:t>
      </w:r>
      <w:r>
        <w:br/>
      </w:r>
      <w:r>
        <w:rPr>
          <w:rStyle w:val="VerbatimChar"/>
        </w:rPr>
        <w:t>&lt;meta name="google-site-verification" content="ZzhVyEFwb7w3e0-uOTltm8Jsck2F5StVihD0exw2fsA"&gt;</w:t>
      </w:r>
      <w:r>
        <w:br/>
      </w:r>
      <w:r>
        <w:rPr>
          <w:rStyle w:val="VerbatimChar"/>
        </w:rPr>
        <w:t>&lt;meta name="google-site-verification" content="GXs5KoUUkNCoaAZn7wPN-t01Pywp9M3sEjnt_3_ZWPc"&gt;</w:t>
      </w:r>
    </w:p>
    <w:p w:rsidR="00213CE6" w:rsidRDefault="00BA3769">
      <w:pPr>
        <w:pStyle w:val="SourceCode"/>
      </w:pPr>
      <w:r>
        <w:rPr>
          <w:rStyle w:val="VerbatimChar"/>
        </w:rPr>
        <w:t>&lt;meta name="google-analytics" content="UA-3769691-2"&gt;</w:t>
      </w:r>
    </w:p>
    <w:p w:rsidR="00213CE6" w:rsidRDefault="00BA3769">
      <w:pPr>
        <w:pStyle w:val="SourceCode"/>
      </w:pPr>
      <w:r>
        <w:rPr>
          <w:rStyle w:val="VerbatimChar"/>
        </w:rPr>
        <w:t xml:space="preserve">  &lt;meta name="hostname" content="github.com"&gt;</w:t>
      </w:r>
      <w:r>
        <w:br/>
      </w:r>
      <w:r>
        <w:rPr>
          <w:rStyle w:val="VerbatimChar"/>
        </w:rPr>
        <w:t>&lt;meta name="user-login" content="deokyoung"&gt;</w:t>
      </w:r>
      <w:r>
        <w:br/>
      </w:r>
      <w:r>
        <w:br/>
      </w:r>
      <w:r>
        <w:rPr>
          <w:rStyle w:val="VerbatimChar"/>
        </w:rPr>
        <w:t xml:space="preserve">  &lt;meta name="expected-hostname" content="github.com"&gt;</w:t>
      </w:r>
      <w:r>
        <w:br/>
      </w:r>
      <w:r>
        <w:rPr>
          <w:rStyle w:val="VerbatimChar"/>
        </w:rPr>
        <w:t>&lt;meta name="js-proxy-site-detection-payload" content="MjExNjU2NmZiMDQzZjVmZjQ4YjgzMDA2ZDA3MmFhYzlkNzhjMTg2ZWIyNjQ4NjJiM2VhMzY5OTg0YWRmOWM3NXx7InJlbW90ZV9hZGRyZXNzIjoiMjEwLjExNS4yNTIuNzIiLCJyZXF1ZXN0X2lkIjoiMUJCRToxMzM1Ojg5QkJDMjpEMjdGRDY6NUQ4MzU3MzkiLCJ0aW1lc3RhbXAiOjE1Njg4ODg2NTIsImhvc3QiOiJnaXRodWIuY29tIn0="&gt;</w:t>
      </w:r>
      <w:r>
        <w:br/>
      </w:r>
      <w:r>
        <w:lastRenderedPageBreak/>
        <w:br/>
      </w:r>
      <w:r>
        <w:rPr>
          <w:rStyle w:val="VerbatimChar"/>
        </w:rPr>
        <w:t>&lt;meta name="enabled-features" content="ACTIONS_V2_ON_MARKETPLACE,MARKETPLACE_FEATURED_BLOG_POSTS,MARKETPLACE_INVOICED_BILLING,MARKETPLACE_SOCIAL_PROOF_CUSTOMERS,MARKETPLACE_TRENDING_SOCIAL_PROOF,MARKETPLACE_RECOMMENDATIONS,MARKETPLACE_PENDING_INSTALLATIONS,NOTIFY_ON_BLOCK,RELATED_ISSUES,GHE_CLOUD_TRIAL"&gt;</w:t>
      </w:r>
    </w:p>
    <w:p w:rsidR="00213CE6" w:rsidRDefault="00BA3769">
      <w:pPr>
        <w:pStyle w:val="SourceCode"/>
      </w:pPr>
      <w:r>
        <w:rPr>
          <w:rStyle w:val="VerbatimChar"/>
        </w:rPr>
        <w:t>&lt;link href="https://github.com/jaimyoung/data-science-in-korean/commits/master.atom" rel="alternate" title="Recent Commits to data-science-in-korean:master" type="application/atom+xml"&gt;</w:t>
      </w:r>
    </w:p>
    <w:p w:rsidR="00213CE6" w:rsidRDefault="00BA3769">
      <w:pPr>
        <w:pStyle w:val="SourceCode"/>
      </w:pPr>
      <w:r>
        <w:rPr>
          <w:rStyle w:val="VerbatimChar"/>
        </w:rPr>
        <w:t>&lt;link rel="canonical" href="https://github.com/jaimyoung/data-science-in-korean/blob/master/template-proto.Rmd" data-pjax-transient&gt;</w:t>
      </w:r>
    </w:p>
    <w:p w:rsidR="00213CE6" w:rsidRDefault="00BA3769">
      <w:pPr>
        <w:pStyle w:val="FirstParagraph"/>
      </w:pPr>
      <w:r>
        <w:t xml:space="preserve"> </w:t>
      </w:r>
    </w:p>
    <w:p w:rsidR="00213CE6" w:rsidRDefault="00213CE6">
      <w:pPr>
        <w:pStyle w:val="a0"/>
      </w:pPr>
    </w:p>
    <w:p w:rsidR="00213CE6" w:rsidRDefault="00BA3769">
      <w:pPr>
        <w:pStyle w:val="SourceCode"/>
      </w:pPr>
      <w:r>
        <w:rPr>
          <w:rStyle w:val="VerbatimChar"/>
        </w:rPr>
        <w:t>&lt;a href="#start-of-content" tabindex="1" class="p-3 bg-blue text-white show-on-focus js-skip-to-content"&gt;Skip to content&lt;/a&gt;</w:t>
      </w:r>
      <w:r>
        <w:br/>
      </w:r>
      <w:r>
        <w:rPr>
          <w:rStyle w:val="VerbatimChar"/>
        </w:rPr>
        <w:t>&lt;div id="js-pjax-loader-bar" class="pjax-loader-bar"&gt;&lt;div class="progress"&gt;&lt;/div&gt;&lt;/div&gt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&lt;header class="Header js-details-container Details flex-wrap flex-lg-nowrap p-responsive" role="banner"&gt;</w:t>
      </w:r>
      <w:r>
        <w:br/>
      </w:r>
      <w:r>
        <w:br/>
      </w:r>
      <w:r>
        <w:rPr>
          <w:rStyle w:val="VerbatimChar"/>
        </w:rPr>
        <w:t>&lt;div class="Header-item d-none d-lg-flex"&gt;</w:t>
      </w:r>
      <w:r>
        <w:br/>
      </w:r>
      <w:r>
        <w:rPr>
          <w:rStyle w:val="VerbatimChar"/>
        </w:rPr>
        <w:t xml:space="preserve">  &lt;a class="Header-link" href="https://github.com/" data-hotkey="g d" aria-label="Homepage" data-ga-click="Header, go to dashboard, icon:logo"&gt;</w:t>
      </w:r>
    </w:p>
    <w:p w:rsidR="00213CE6" w:rsidRDefault="00BA3769">
      <w:pPr>
        <w:pStyle w:val="FirstParagraph"/>
      </w:pPr>
      <w:r>
        <w:t xml:space="preserve"> </w:t>
      </w:r>
    </w:p>
    <w:p w:rsidR="00213CE6" w:rsidRDefault="00BA3769">
      <w:pPr>
        <w:pStyle w:val="SourceCode"/>
      </w:pPr>
      <w:r>
        <w:rPr>
          <w:rStyle w:val="VerbatimChar"/>
        </w:rPr>
        <w:t>&lt;/div&gt;</w:t>
      </w:r>
      <w:r>
        <w:br/>
      </w:r>
      <w:r>
        <w:br/>
      </w:r>
      <w:r>
        <w:rPr>
          <w:rStyle w:val="VerbatimChar"/>
        </w:rPr>
        <w:t>&lt;div class="Header-item d-lg-none"&gt;</w:t>
      </w:r>
      <w:r>
        <w:br/>
      </w:r>
      <w:r>
        <w:rPr>
          <w:rStyle w:val="VerbatimChar"/>
        </w:rPr>
        <w:t xml:space="preserve">  &lt;button class="Header-link btn-link js-details-target" type="button" aria-label="Toggle navigation" aria-expanded="false"&gt;</w:t>
      </w:r>
      <w:r>
        <w:br/>
      </w:r>
      <w:r>
        <w:rPr>
          <w:rStyle w:val="VerbatimChar"/>
        </w:rPr>
        <w:t xml:space="preserve">    &lt;svg height="24" class="octicon octicon-three-bars" viewBox="0 0 12 16" version="1.1" width="18" aria-hidden="true"&gt;&lt;path fill-rule="evenodd" d="M11.41 9H.59C0 9 0 8.59 0 8c0-.59 0-1 .59-1H11.4c.59 0 .59.41.59 1 0 .59 0 1-.59 1h.01zm0-4H.59C0 5 0 4.59 0 4c0-.59 0-1 .59-1H11.4c.59 0 .59.41.59 1 0 .59 0 1-.59 1h.01zM.59 11H11.4c.59 0 .59.41.59 1 0 .59 0 1-.59 1H.59C0 13 0 12.59 0 </w:t>
      </w:r>
      <w:r>
        <w:rPr>
          <w:rStyle w:val="VerbatimChar"/>
        </w:rPr>
        <w:lastRenderedPageBreak/>
        <w:t>12c0-.59 0-1 .59-1z"/&gt;&lt;/svg&gt;</w:t>
      </w:r>
      <w:r>
        <w:br/>
      </w:r>
      <w:r>
        <w:rPr>
          <w:rStyle w:val="VerbatimChar"/>
        </w:rPr>
        <w:t xml:space="preserve">  &lt;/button&gt;</w:t>
      </w:r>
      <w:r>
        <w:br/>
      </w:r>
      <w:r>
        <w:rPr>
          <w:rStyle w:val="VerbatimChar"/>
        </w:rPr>
        <w:t>&lt;/div&gt;</w:t>
      </w:r>
      <w:r>
        <w:br/>
      </w:r>
      <w:r>
        <w:br/>
      </w:r>
      <w:r>
        <w:rPr>
          <w:rStyle w:val="VerbatimChar"/>
        </w:rPr>
        <w:t>&lt;div class="Header-item Header-item--full flex-column flex-lg-row width-full flex-order-2 flex-lg-order-none mr-0 mr-lg-3 mt-3 mt-lg-0 Details-content--hidden"&gt;</w:t>
      </w:r>
      <w:r>
        <w:br/>
      </w:r>
      <w:r>
        <w:rPr>
          <w:rStyle w:val="VerbatimChar"/>
        </w:rPr>
        <w:t xml:space="preserve">    &lt;div class="header-search flex-self-stretch flex-lg-self-auto mr-0 mr-lg-3 mb-3 mb-lg-0 scoped-search site-scoped-search js-site-search position-relative js-jump-to"</w:t>
      </w:r>
    </w:p>
    <w:p w:rsidR="00213CE6" w:rsidRDefault="00BA3769">
      <w:pPr>
        <w:pStyle w:val="Compact"/>
      </w:pPr>
      <w:r>
        <w:t>role=“combobox” aria-owns=“jump-to-results” aria-label=“Search or jump to” aria-haspopup=“listbox” aria-expanded=“false” &gt;</w:t>
      </w:r>
    </w:p>
    <w:p w:rsidR="00213CE6" w:rsidRDefault="00BA3769">
      <w:pPr>
        <w:pStyle w:val="SourceCode"/>
      </w:pPr>
      <w:r>
        <w:rPr>
          <w:rStyle w:val="VerbatimChar"/>
        </w:rPr>
        <w:t>&lt;!-- '"` --&gt;&lt;!-- &lt;/textarea&gt;&lt;/xmp&gt; --&gt;&lt;/option&gt;&lt;/form&gt;&lt;form class="js-site-search-form" role="search" aria-label="Site" data-scope-type="Repository" data-scope-id="38990914" data-scoped-search-url="/jaimyoung/data-science-in-korean/search" data-unscoped-search-url="/search" action="/jaimyoung/data-science-in-korean/search" accept-charset="UTF-8" method="get"&gt;&lt;input name="utf8" type="hidden" value="&amp;#x2713;" /&gt;</w:t>
      </w:r>
      <w:r>
        <w:br/>
      </w:r>
      <w:r>
        <w:rPr>
          <w:rStyle w:val="VerbatimChar"/>
        </w:rPr>
        <w:t xml:space="preserve">  &lt;label class="form-control input-sm header-search-wrapper p-0 header-search-wrapper-jump-to position-relative d-flex flex-justify-between flex-items-center js-chromeless-input-container"&gt;</w:t>
      </w:r>
      <w:r>
        <w:br/>
      </w:r>
      <w:r>
        <w:rPr>
          <w:rStyle w:val="VerbatimChar"/>
        </w:rPr>
        <w:t xml:space="preserve">    &lt;input type="text"</w:t>
      </w:r>
      <w:r>
        <w:br/>
      </w:r>
      <w:r>
        <w:rPr>
          <w:rStyle w:val="VerbatimChar"/>
        </w:rPr>
        <w:t xml:space="preserve">      class="form-control input-sm header-search-input jump-to-field js-jump-to-field js-site-search-focus js-site-search-field is-clearable"</w:t>
      </w:r>
      <w:r>
        <w:br/>
      </w:r>
      <w:r>
        <w:rPr>
          <w:rStyle w:val="VerbatimChar"/>
        </w:rPr>
        <w:t xml:space="preserve">      data-hotkey="s,/"</w:t>
      </w:r>
      <w:r>
        <w:br/>
      </w:r>
      <w:r>
        <w:rPr>
          <w:rStyle w:val="VerbatimChar"/>
        </w:rPr>
        <w:t xml:space="preserve">      name="q"</w:t>
      </w:r>
      <w:r>
        <w:br/>
      </w:r>
      <w:r>
        <w:rPr>
          <w:rStyle w:val="VerbatimChar"/>
        </w:rPr>
        <w:t xml:space="preserve">      value=""</w:t>
      </w:r>
      <w:r>
        <w:br/>
      </w:r>
      <w:r>
        <w:rPr>
          <w:rStyle w:val="VerbatimChar"/>
        </w:rPr>
        <w:t xml:space="preserve">      placeholder="Search or jump to…"</w:t>
      </w:r>
      <w:r>
        <w:br/>
      </w:r>
      <w:r>
        <w:rPr>
          <w:rStyle w:val="VerbatimChar"/>
        </w:rPr>
        <w:t xml:space="preserve">      data-unscoped-placeholder="Search or jump to…"</w:t>
      </w:r>
      <w:r>
        <w:br/>
      </w:r>
      <w:r>
        <w:rPr>
          <w:rStyle w:val="VerbatimChar"/>
        </w:rPr>
        <w:t xml:space="preserve">      data-scoped-placeholder="Search or jump to…"</w:t>
      </w:r>
      <w:r>
        <w:br/>
      </w:r>
      <w:r>
        <w:rPr>
          <w:rStyle w:val="VerbatimChar"/>
        </w:rPr>
        <w:t xml:space="preserve">      autocapitalize="off"</w:t>
      </w:r>
      <w:r>
        <w:br/>
      </w:r>
      <w:r>
        <w:rPr>
          <w:rStyle w:val="VerbatimChar"/>
        </w:rPr>
        <w:t xml:space="preserve">      aria-autocomplete="list"</w:t>
      </w:r>
      <w:r>
        <w:br/>
      </w:r>
      <w:r>
        <w:rPr>
          <w:rStyle w:val="VerbatimChar"/>
        </w:rPr>
        <w:t xml:space="preserve">      aria-controls="jump-to-results"</w:t>
      </w:r>
      <w:r>
        <w:br/>
      </w:r>
      <w:r>
        <w:rPr>
          <w:rStyle w:val="VerbatimChar"/>
        </w:rPr>
        <w:t xml:space="preserve">      aria-label="Search or jump to…"</w:t>
      </w:r>
      <w:r>
        <w:br/>
      </w:r>
      <w:r>
        <w:rPr>
          <w:rStyle w:val="VerbatimChar"/>
        </w:rPr>
        <w:t xml:space="preserve">      data-jump-to-suggestions-path="/_graphql/GetSuggestedNavigationDestinations#csrf-token=EPA47V73LA9XJ2x3EM+2/ZHYqpYdmQ8317rhc/eofcSPCWLdjgWee9xrxHYYEB7sGEvPmz5EcVe0p6YebBUiuw=="</w:t>
      </w:r>
      <w:r>
        <w:br/>
      </w:r>
      <w:r>
        <w:rPr>
          <w:rStyle w:val="VerbatimChar"/>
        </w:rPr>
        <w:t xml:space="preserve">      spellcheck="false"</w:t>
      </w:r>
      <w:r>
        <w:br/>
      </w:r>
      <w:r>
        <w:rPr>
          <w:rStyle w:val="VerbatimChar"/>
        </w:rPr>
        <w:t xml:space="preserve">      autocomplete="off"</w:t>
      </w:r>
      <w:r>
        <w:br/>
      </w:r>
      <w:r>
        <w:rPr>
          <w:rStyle w:val="VerbatimChar"/>
        </w:rPr>
        <w:t xml:space="preserve">      &gt;</w:t>
      </w:r>
      <w:r>
        <w:br/>
      </w:r>
      <w:r>
        <w:rPr>
          <w:rStyle w:val="VerbatimChar"/>
        </w:rPr>
        <w:t xml:space="preserve">      &lt;input type="hidden" class="js-site-search-type-field" name="type" &gt;</w:t>
      </w:r>
      <w:r>
        <w:br/>
      </w:r>
      <w:r>
        <w:rPr>
          <w:rStyle w:val="VerbatimChar"/>
        </w:rPr>
        <w:t xml:space="preserve">        &lt;img src="https://github.githubassets.com/images/search-key-slash.svg" alt="" class="mr-2 header-search-key-slash"&gt;</w:t>
      </w:r>
      <w:r>
        <w:br/>
      </w:r>
      <w:r>
        <w:br/>
      </w:r>
      <w:r>
        <w:rPr>
          <w:rStyle w:val="VerbatimChar"/>
        </w:rPr>
        <w:t xml:space="preserve">        &lt;div class="Box position-absolute overflow-hidden d-none jump-to-sugg</w:t>
      </w:r>
      <w:r>
        <w:rPr>
          <w:rStyle w:val="VerbatimChar"/>
        </w:rPr>
        <w:lastRenderedPageBreak/>
        <w:t>estions js-jump-to-suggestions-container"&gt;</w:t>
      </w:r>
      <w:r>
        <w:br/>
      </w:r>
      <w:r>
        <w:rPr>
          <w:rStyle w:val="VerbatimChar"/>
        </w:rPr>
        <w:t xml:space="preserve">          </w:t>
      </w:r>
    </w:p>
    <w:p w:rsidR="00213CE6" w:rsidRDefault="00213CE6">
      <w:pPr>
        <w:pStyle w:val="Compact"/>
      </w:pPr>
    </w:p>
    <w:p w:rsidR="00213CE6" w:rsidRDefault="00BA3769">
      <w:pPr>
        <w:pStyle w:val="SourceCode"/>
      </w:pPr>
      <w:r>
        <w:rPr>
          <w:rStyle w:val="VerbatimChar"/>
        </w:rPr>
        <w:t xml:space="preserve">  &lt;svg height="16" width="16" class="octicon octicon-repo flex-shrink-0 js-jump-to-octicon-repo d-none" title="Repository" aria-label="Repository" viewBox="0 0 12 16" version="1.1" role="img"&gt;&lt;path fill-rule="evenodd" d="M4 9H3V8h1v1zm0-3H3v1h1V6zm0-2H3v1h1V4zm0-2H3v1h1V2zm8-1v12c0 .55-.45 1-1 1H6v2l-1.5-1.5L3 16v-2H1c-.55 0-1-.45-1-1V1c0-.55.45-1 1-1h10c.55 0 1 .45 1 1zm-1 10H1v2h2v-1h3v1h5v-2zm0-10H2v9h9V1z"/&gt;&lt;/svg&gt;</w:t>
      </w:r>
      <w:r>
        <w:br/>
      </w:r>
      <w:r>
        <w:rPr>
          <w:rStyle w:val="VerbatimChar"/>
        </w:rPr>
        <w:t xml:space="preserve">  &lt;svg height="16" width="16" class="octicon octicon-project flex-shrink-0 js-jump-to-octicon-project d-none" title="Project" aria-label="Project" viewBox="0 0 15 16" version="1.1" role="img"&gt;&lt;path fill-rule="evenodd" d="M10 12h3V2h-3v10zm-4-2h3V2H6v8zm-4 4h3V2H2v12zm-1 1h13V1H1v14zM14 0H1a1 1 0 0 0-1 1v14a1 1 0 0 0 1 1h13a1 1 0 0 0 1-1V1a1 1 0 0 0-1-1z"/&gt;&lt;/svg&gt;</w:t>
      </w:r>
      <w:r>
        <w:br/>
      </w:r>
      <w:r>
        <w:rPr>
          <w:rStyle w:val="VerbatimChar"/>
        </w:rPr>
        <w:t xml:space="preserve">  &lt;svg height="16" width="16" class="octicon octicon-search flex-shrink-0 js-jump-to-octicon-search d-none" title="Search" aria-label="Search" viewBox="0 0 16 16" version="1.1" role="img"&gt;&lt;path fill-rule="evenodd" d="M15.7 13.3l-3.81-3.83A5.93 5.93 0 0 0 13 6c0-3.31-2.69-6-6-6S1 2.69 1 6s2.69 6 6 6c1.3 0 2.48-.41 3.47-1.11l3.83 3.81c.19.2.45.3.7.3.25 0 .52-.09.7-.3a.996.996 0 0 0 0-1.41v.01zM7 10.7c-2.59 0-4.7-2.11-4.7-4.7 0-2.59 2.11-4.7 4.7-4.7 2.59 0 4.7 2.11 4.7 4.7 0 2.59-2.11 4.7-4.7 4.7z"/&gt;&lt;/svg&gt;</w:t>
      </w:r>
      <w:r>
        <w:br/>
      </w:r>
      <w:r>
        <w:rPr>
          <w:rStyle w:val="VerbatimChar"/>
        </w:rPr>
        <w:t>&lt;/div&gt;</w:t>
      </w:r>
      <w:r>
        <w:br/>
      </w:r>
      <w:r>
        <w:br/>
      </w:r>
      <w:r>
        <w:rPr>
          <w:rStyle w:val="VerbatimChar"/>
        </w:rPr>
        <w:t>&lt;img class="avatar mr-2 flex-shrink-0 js-jump-to-suggestion-avatar d-none" alt="" aria-label="Team" src="" width="28" height="28"&gt;</w:t>
      </w:r>
      <w:r>
        <w:br/>
      </w:r>
      <w:r>
        <w:br/>
      </w:r>
      <w:r>
        <w:rPr>
          <w:rStyle w:val="VerbatimChar"/>
        </w:rPr>
        <w:t>&lt;div class="jump-to-suggestion-name js-jump-to-suggestion-name flex-auto overflow-hidden text-left no-wrap css-truncate css-truncate-target"&gt;</w:t>
      </w:r>
      <w:r>
        <w:br/>
      </w:r>
      <w:r>
        <w:rPr>
          <w:rStyle w:val="VerbatimChar"/>
        </w:rPr>
        <w:t>&lt;/div&gt;</w:t>
      </w:r>
      <w:r>
        <w:br/>
      </w:r>
      <w:r>
        <w:br/>
      </w:r>
      <w:r>
        <w:rPr>
          <w:rStyle w:val="VerbatimChar"/>
        </w:rPr>
        <w:t>&lt;div class="border rounded-1 flex-shrink-0 bg-gray px-1 text-gray-light ml-1 f6 d-none js-jump-to-badge-search"&gt;</w:t>
      </w:r>
      <w:r>
        <w:br/>
      </w:r>
      <w:r>
        <w:rPr>
          <w:rStyle w:val="VerbatimChar"/>
        </w:rPr>
        <w:t xml:space="preserve">  &lt;span class="js-jump-to-badge-search-text-default d-none" aria-label="in this repository"&gt;</w:t>
      </w:r>
      <w:r>
        <w:br/>
      </w:r>
      <w:r>
        <w:rPr>
          <w:rStyle w:val="VerbatimChar"/>
        </w:rPr>
        <w:t xml:space="preserve">    In this repository</w:t>
      </w:r>
      <w:r>
        <w:br/>
      </w:r>
      <w:r>
        <w:rPr>
          <w:rStyle w:val="VerbatimChar"/>
        </w:rPr>
        <w:t xml:space="preserve">  &lt;/span&gt;</w:t>
      </w:r>
      <w:r>
        <w:br/>
      </w:r>
      <w:r>
        <w:rPr>
          <w:rStyle w:val="VerbatimChar"/>
        </w:rPr>
        <w:t xml:space="preserve">  &lt;span class="js-jump-to-badge-search-text-global d-none" aria-label="in all of GitHub"&gt;</w:t>
      </w:r>
      <w:r>
        <w:br/>
      </w:r>
      <w:r>
        <w:rPr>
          <w:rStyle w:val="VerbatimChar"/>
        </w:rPr>
        <w:t xml:space="preserve">    All GitHub</w:t>
      </w:r>
      <w:r>
        <w:br/>
      </w:r>
      <w:r>
        <w:rPr>
          <w:rStyle w:val="VerbatimChar"/>
        </w:rPr>
        <w:t xml:space="preserve">  &lt;/span&gt;</w:t>
      </w:r>
      <w:r>
        <w:br/>
      </w:r>
      <w:r>
        <w:rPr>
          <w:rStyle w:val="VerbatimChar"/>
        </w:rPr>
        <w:t xml:space="preserve">  &lt;span aria-hidden="true" class="d-inline-block ml-1 v-align-middle"&gt;↵&lt;/span&gt;</w:t>
      </w:r>
      <w:r>
        <w:br/>
      </w:r>
      <w:r>
        <w:rPr>
          <w:rStyle w:val="VerbatimChar"/>
        </w:rPr>
        <w:t>&lt;/div&gt;</w:t>
      </w:r>
      <w:r>
        <w:br/>
      </w:r>
      <w:r>
        <w:br/>
      </w:r>
      <w:r>
        <w:rPr>
          <w:rStyle w:val="VerbatimChar"/>
        </w:rPr>
        <w:t>&lt;div aria-hidden="true" class="border rounded-1 flex-shrink-0 bg-gray px-1 text-gray-light ml-1 f6 d-none d-on-nav-focus js-jump-to-badge-jump"&gt;</w:t>
      </w:r>
      <w:r>
        <w:br/>
      </w:r>
      <w:r>
        <w:rPr>
          <w:rStyle w:val="VerbatimChar"/>
        </w:rPr>
        <w:lastRenderedPageBreak/>
        <w:t xml:space="preserve">  Jump to</w:t>
      </w:r>
      <w:r>
        <w:br/>
      </w:r>
      <w:r>
        <w:rPr>
          <w:rStyle w:val="VerbatimChar"/>
        </w:rPr>
        <w:t xml:space="preserve">  &lt;span class="d-inline-block ml-1 v-align-middle"&gt;↵&lt;/span&gt;</w:t>
      </w:r>
      <w:r>
        <w:br/>
      </w:r>
      <w:r>
        <w:rPr>
          <w:rStyle w:val="VerbatimChar"/>
        </w:rPr>
        <w:t>&lt;/div&gt;</w:t>
      </w:r>
    </w:p>
    <w:p w:rsidR="00213CE6" w:rsidRDefault="00213CE6">
      <w:pPr>
        <w:pStyle w:val="Compact"/>
      </w:pPr>
    </w:p>
    <w:p w:rsidR="00213CE6" w:rsidRDefault="00BA3769">
      <w:pPr>
        <w:pStyle w:val="Compact"/>
      </w:pPr>
      <w:r>
        <w:t>No suggested jump to results</w:t>
      </w:r>
    </w:p>
    <w:p w:rsidR="00213CE6" w:rsidRDefault="00213CE6">
      <w:pPr>
        <w:pStyle w:val="Compact"/>
      </w:pPr>
    </w:p>
    <w:p w:rsidR="00213CE6" w:rsidRDefault="00BA3769">
      <w:pPr>
        <w:pStyle w:val="SourceCode"/>
      </w:pPr>
      <w:r>
        <w:rPr>
          <w:rStyle w:val="VerbatimChar"/>
        </w:rPr>
        <w:t xml:space="preserve">  &lt;svg height="16" width="16" class="octicon octicon-repo flex-shrink-0 js-jump-to-octicon-repo d-none" title="Repository" aria-label="Repository" viewBox="0 0 12 16" version="1.1" role="img"&gt;&lt;path fill-rule="evenodd" d="M4 9H3V8h1v1zm0-3H3v1h1V6zm0-2H3v1h1V4zm0-2H3v1h1V2zm8-1v12c0 .55-.45 1-1 1H6v2l-1.5-1.5L3 16v-2H1c-.55 0-1-.45-1-1V1c0-.55.45-1 1-1h10c.55 0 1 .45 1 1zm-1 10H1v2h2v-1h3v1h5v-2zm0-10H2v9h9V1z"/&gt;&lt;/svg&gt;</w:t>
      </w:r>
      <w:r>
        <w:br/>
      </w:r>
      <w:r>
        <w:rPr>
          <w:rStyle w:val="VerbatimChar"/>
        </w:rPr>
        <w:t xml:space="preserve">  &lt;svg height="16" width="16" class="octicon octicon-project flex-shrink-0 js-jump-to-octicon-project d-none" title="Project" aria-label="Project" viewBox="0 0 15 16" version="1.1" role="img"&gt;&lt;path fill-rule="evenodd" d="M10 12h3V2h-3v10zm-4-2h3V2H6v8zm-4 4h3V2H2v12zm-1 1h13V1H1v14zM14 0H1a1 1 0 0 0-1 1v14a1 1 0 0 0 1 1h13a1 1 0 0 0 1-1V1a1 1 0 0 0-1-1z"/&gt;&lt;/svg&gt;</w:t>
      </w:r>
      <w:r>
        <w:br/>
      </w:r>
      <w:r>
        <w:rPr>
          <w:rStyle w:val="VerbatimChar"/>
        </w:rPr>
        <w:t xml:space="preserve">  &lt;svg height="16" width="16" class="octicon octicon-search flex-shrink-0 js-jump-to-octicon-search d-none" title="Search" aria-label="Search" viewBox="0 0 16 16" version="1.1" role="img"&gt;&lt;path fill-rule="evenodd" d="M15.7 13.3l-3.81-3.83A5.93 5.93 0 0 0 13 6c0-3.31-2.69-6-6-6S1 2.69 1 6s2.69 6 6 6c1.3 0 2.48-.41 3.47-1.11l3.83 3.81c.19.2.45.3.7.3.25 0 .52-.09.7-.3a.996.996 0 0 0 0-1.41v.01zM7 10.7c-2.59 0-4.7-2.11-4.7-4.7 0-2.59 2.11-4.7 4.7-4.7 2.59 0 4.7 2.11 4.7 4.7 0 2.59-2.11 4.7-4.7 4.7z"/&gt;&lt;/svg&gt;</w:t>
      </w:r>
      <w:r>
        <w:br/>
      </w:r>
      <w:r>
        <w:rPr>
          <w:rStyle w:val="VerbatimChar"/>
        </w:rPr>
        <w:t>&lt;/div&gt;</w:t>
      </w:r>
      <w:r>
        <w:br/>
      </w:r>
      <w:r>
        <w:br/>
      </w:r>
      <w:r>
        <w:rPr>
          <w:rStyle w:val="VerbatimChar"/>
        </w:rPr>
        <w:t>&lt;img class="avatar mr-2 flex-shrink-0 js-jump-to-suggestion-avatar d-none" alt="" aria-label="Team" src="" width="28" height="28"&gt;</w:t>
      </w:r>
      <w:r>
        <w:br/>
      </w:r>
      <w:r>
        <w:br/>
      </w:r>
      <w:r>
        <w:rPr>
          <w:rStyle w:val="VerbatimChar"/>
        </w:rPr>
        <w:t>&lt;div class="jump-to-suggestion-name js-jump-to-suggestion-name flex-auto overflow-hidden text-left no-wrap css-truncate css-truncate-target"&gt;</w:t>
      </w:r>
      <w:r>
        <w:br/>
      </w:r>
      <w:r>
        <w:rPr>
          <w:rStyle w:val="VerbatimChar"/>
        </w:rPr>
        <w:t>&lt;/div&gt;</w:t>
      </w:r>
      <w:r>
        <w:br/>
      </w:r>
      <w:r>
        <w:br/>
      </w:r>
      <w:r>
        <w:rPr>
          <w:rStyle w:val="VerbatimChar"/>
        </w:rPr>
        <w:t>&lt;div class="border rounded-1 flex-shrink-0 bg-gray px-1 text-gray-light ml-1 f6 d-none js-jump-to-badge-search"&gt;</w:t>
      </w:r>
      <w:r>
        <w:br/>
      </w:r>
      <w:r>
        <w:rPr>
          <w:rStyle w:val="VerbatimChar"/>
        </w:rPr>
        <w:t xml:space="preserve">  &lt;span class="js-jump-to-badge-search-text-default d-none" aria-label="in this repository"&gt;</w:t>
      </w:r>
      <w:r>
        <w:br/>
      </w:r>
      <w:r>
        <w:rPr>
          <w:rStyle w:val="VerbatimChar"/>
        </w:rPr>
        <w:t xml:space="preserve">    In this repository</w:t>
      </w:r>
      <w:r>
        <w:br/>
      </w:r>
      <w:r>
        <w:rPr>
          <w:rStyle w:val="VerbatimChar"/>
        </w:rPr>
        <w:t xml:space="preserve">  &lt;/span&gt;</w:t>
      </w:r>
      <w:r>
        <w:br/>
      </w:r>
      <w:r>
        <w:rPr>
          <w:rStyle w:val="VerbatimChar"/>
        </w:rPr>
        <w:t xml:space="preserve">  &lt;span class="js-jump-to-badge-search-text-global d-none" aria-label="in all of GitHub"&gt;</w:t>
      </w:r>
      <w:r>
        <w:br/>
      </w:r>
      <w:r>
        <w:rPr>
          <w:rStyle w:val="VerbatimChar"/>
        </w:rPr>
        <w:t xml:space="preserve">    All GitHub</w:t>
      </w:r>
      <w:r>
        <w:br/>
      </w:r>
      <w:r>
        <w:rPr>
          <w:rStyle w:val="VerbatimChar"/>
        </w:rPr>
        <w:t xml:space="preserve">  &lt;/span&gt;</w:t>
      </w:r>
      <w:r>
        <w:br/>
      </w:r>
      <w:r>
        <w:rPr>
          <w:rStyle w:val="VerbatimChar"/>
        </w:rPr>
        <w:t xml:space="preserve">  &lt;span aria-hidden="true" class="d-inline-block ml-1 v-align-middle"&gt;↵&lt;/span&gt;</w:t>
      </w:r>
      <w:r>
        <w:br/>
      </w:r>
      <w:r>
        <w:rPr>
          <w:rStyle w:val="VerbatimChar"/>
        </w:rPr>
        <w:lastRenderedPageBreak/>
        <w:t>&lt;/div&gt;</w:t>
      </w:r>
      <w:r>
        <w:br/>
      </w:r>
      <w:r>
        <w:br/>
      </w:r>
      <w:r>
        <w:rPr>
          <w:rStyle w:val="VerbatimChar"/>
        </w:rPr>
        <w:t>&lt;div aria-hidden="true" class="border rounded-1 flex-shrink-0 bg-gray px-1 text-gray-light ml-1 f6 d-none d-on-nav-focus js-jump-to-badge-jump"&gt;</w:t>
      </w:r>
      <w:r>
        <w:br/>
      </w:r>
      <w:r>
        <w:rPr>
          <w:rStyle w:val="VerbatimChar"/>
        </w:rPr>
        <w:t xml:space="preserve">  Jump to</w:t>
      </w:r>
      <w:r>
        <w:br/>
      </w:r>
      <w:r>
        <w:rPr>
          <w:rStyle w:val="VerbatimChar"/>
        </w:rPr>
        <w:t xml:space="preserve">  &lt;span class="d-inline-block ml-1 v-align-middle"&gt;↵&lt;/span&gt;</w:t>
      </w:r>
      <w:r>
        <w:br/>
      </w:r>
      <w:r>
        <w:rPr>
          <w:rStyle w:val="VerbatimChar"/>
        </w:rPr>
        <w:t>&lt;/div&gt;</w:t>
      </w:r>
    </w:p>
    <w:p w:rsidR="00213CE6" w:rsidRDefault="00213CE6">
      <w:pPr>
        <w:pStyle w:val="Compact"/>
      </w:pPr>
    </w:p>
    <w:p w:rsidR="00213CE6" w:rsidRDefault="00213CE6">
      <w:pPr>
        <w:pStyle w:val="Compact"/>
      </w:pPr>
    </w:p>
    <w:p w:rsidR="00213CE6" w:rsidRDefault="00BA3769">
      <w:pPr>
        <w:pStyle w:val="SourceCode"/>
      </w:pPr>
      <w:r>
        <w:rPr>
          <w:rStyle w:val="VerbatimChar"/>
        </w:rPr>
        <w:t xml:space="preserve">  &lt;svg height="16" width="16" class="octicon octicon-repo flex-shrink-0 js-jump-to-octicon-repo d-none" title="Repository" aria-label="Repository" viewBox="0 0 12 16" version="1.1" role="img"&gt;&lt;path fill-rule="evenodd" d="M4 9H3V8h1v1zm0-3H3v1h1V6zm0-2H3v1h1V4zm0-2H3v1h1V2zm8-1v12c0 .55-.45 1-1 1H6v2l-1.5-1.5L3 16v-2H1c-.55 0-1-.45-1-1V1c0-.55.45-1 1-1h10c.55 0 1 .45 1 1zm-1 10H1v2h2v-1h3v1h5v-2zm0-10H2v9h9V1z"/&gt;&lt;/svg&gt;</w:t>
      </w:r>
      <w:r>
        <w:br/>
      </w:r>
      <w:r>
        <w:rPr>
          <w:rStyle w:val="VerbatimChar"/>
        </w:rPr>
        <w:t xml:space="preserve">  &lt;svg height="16" width="16" class="octicon octicon-project flex-shrink-0 js-jump-to-octicon-project d-none" title="Project" aria-label="Project" viewBox="0 0 15 16" version="1.1" role="img"&gt;&lt;path fill-rule="evenodd" d="M10 12h3V2h-3v10zm-4-2h3V2H6v8zm-4 4h3V2H2v12zm-1 1h13V1H1v14zM14 0H1a1 1 0 0 0-1 1v14a1 1 0 0 0 1 1h13a1 1 0 0 0 1-1V1a1 1 0 0 0-1-1z"/&gt;&lt;/svg&gt;</w:t>
      </w:r>
      <w:r>
        <w:br/>
      </w:r>
      <w:r>
        <w:rPr>
          <w:rStyle w:val="VerbatimChar"/>
        </w:rPr>
        <w:t xml:space="preserve">  &lt;svg height="16" width="16" class="octicon octicon-search flex-shrink-0 js-jump-to-octicon-search d-none" title="Search" aria-label="Search" viewBox="0 0 16 16" version="1.1" role="img"&gt;&lt;path fill-rule="evenodd" d="M15.7 13.3l-3.81-3.83A5.93 5.93 0 0 0 13 6c0-3.31-2.69-6-6-6S1 2.69 1 6s2.69 6 6 6c1.3 0 2.48-.41 3.47-1.11l3.83 3.81c.19.2.45.3.7.3.25 0 .52-.09.7-.3a.996.996 0 0 0 0-1.41v.01zM7 10.7c-2.59 0-4.7-2.11-4.7-4.7 0-2.59 2.11-4.7 4.7-4.7 2.59 0 4.7 2.11 4.7 4.7 0 2.59-2.11 4.7-4.7 4.7z"/&gt;&lt;/svg&gt;</w:t>
      </w:r>
      <w:r>
        <w:br/>
      </w:r>
      <w:r>
        <w:rPr>
          <w:rStyle w:val="VerbatimChar"/>
        </w:rPr>
        <w:t>&lt;/div&gt;</w:t>
      </w:r>
      <w:r>
        <w:br/>
      </w:r>
      <w:r>
        <w:br/>
      </w:r>
      <w:r>
        <w:rPr>
          <w:rStyle w:val="VerbatimChar"/>
        </w:rPr>
        <w:t>&lt;img class="avatar mr-2 flex-shrink-0 js-jump-to-suggestion-avatar d-none" alt="" aria-label="Team" src="" width="28" height="28"&gt;</w:t>
      </w:r>
      <w:r>
        <w:br/>
      </w:r>
      <w:r>
        <w:br/>
      </w:r>
      <w:r>
        <w:rPr>
          <w:rStyle w:val="VerbatimChar"/>
        </w:rPr>
        <w:t>&lt;div class="jump-to-suggestion-name js-jump-to-suggestion-name flex-auto overflow-hidden text-left no-wrap css-truncate css-truncate-target"&gt;</w:t>
      </w:r>
      <w:r>
        <w:br/>
      </w:r>
      <w:r>
        <w:rPr>
          <w:rStyle w:val="VerbatimChar"/>
        </w:rPr>
        <w:t>&lt;/div&gt;</w:t>
      </w:r>
      <w:r>
        <w:br/>
      </w:r>
      <w:r>
        <w:br/>
      </w:r>
      <w:r>
        <w:rPr>
          <w:rStyle w:val="VerbatimChar"/>
        </w:rPr>
        <w:t>&lt;div class="border rounded-1 flex-shrink-0 bg-gray px-1 text-gray-light ml-1 f6 d-none js-jump-to-badge-search"&gt;</w:t>
      </w:r>
      <w:r>
        <w:br/>
      </w:r>
      <w:r>
        <w:rPr>
          <w:rStyle w:val="VerbatimChar"/>
        </w:rPr>
        <w:t xml:space="preserve">  &lt;span class="js-jump-to-badge-search-text-default d-none" aria-label="in this repository"&gt;</w:t>
      </w:r>
      <w:r>
        <w:br/>
      </w:r>
      <w:r>
        <w:rPr>
          <w:rStyle w:val="VerbatimChar"/>
        </w:rPr>
        <w:t xml:space="preserve">    In this repository</w:t>
      </w:r>
      <w:r>
        <w:br/>
      </w:r>
      <w:r>
        <w:rPr>
          <w:rStyle w:val="VerbatimChar"/>
        </w:rPr>
        <w:t xml:space="preserve">  &lt;/span&gt;</w:t>
      </w:r>
      <w:r>
        <w:br/>
      </w:r>
      <w:r>
        <w:rPr>
          <w:rStyle w:val="VerbatimChar"/>
        </w:rPr>
        <w:t xml:space="preserve">  &lt;span class="js-jump-to-badge-search-text-global d-none" aria-label="in all of GitHub"&gt;</w:t>
      </w:r>
      <w:r>
        <w:br/>
      </w:r>
      <w:r>
        <w:rPr>
          <w:rStyle w:val="VerbatimChar"/>
        </w:rPr>
        <w:t xml:space="preserve">    All GitHub</w:t>
      </w:r>
      <w:r>
        <w:br/>
      </w:r>
      <w:r>
        <w:rPr>
          <w:rStyle w:val="VerbatimChar"/>
        </w:rPr>
        <w:lastRenderedPageBreak/>
        <w:t xml:space="preserve">  &lt;/span&gt;</w:t>
      </w:r>
      <w:r>
        <w:br/>
      </w:r>
      <w:r>
        <w:rPr>
          <w:rStyle w:val="VerbatimChar"/>
        </w:rPr>
        <w:t xml:space="preserve">  &lt;span aria-hidden="true" class="d-inline-block ml-1 v-align-middle"&gt;↵&lt;/span&gt;</w:t>
      </w:r>
      <w:r>
        <w:br/>
      </w:r>
      <w:r>
        <w:rPr>
          <w:rStyle w:val="VerbatimChar"/>
        </w:rPr>
        <w:t>&lt;/div&gt;</w:t>
      </w:r>
      <w:r>
        <w:br/>
      </w:r>
      <w:r>
        <w:br/>
      </w:r>
      <w:r>
        <w:rPr>
          <w:rStyle w:val="VerbatimChar"/>
        </w:rPr>
        <w:t>&lt;div aria-hidden="true" class="border rounded-1 flex-shrink-0 bg-gray px-1 text-gray-light ml-1 f6 d-none d-on-nav-focus js-jump-to-badge-jump"&gt;</w:t>
      </w:r>
      <w:r>
        <w:br/>
      </w:r>
      <w:r>
        <w:rPr>
          <w:rStyle w:val="VerbatimChar"/>
        </w:rPr>
        <w:t xml:space="preserve">  Jump to</w:t>
      </w:r>
      <w:r>
        <w:br/>
      </w:r>
      <w:r>
        <w:rPr>
          <w:rStyle w:val="VerbatimChar"/>
        </w:rPr>
        <w:t xml:space="preserve">  &lt;span class="d-inline-block ml-1 v-align-middle"&gt;↵&lt;/span&gt;</w:t>
      </w:r>
      <w:r>
        <w:br/>
      </w:r>
      <w:r>
        <w:rPr>
          <w:rStyle w:val="VerbatimChar"/>
        </w:rPr>
        <w:t>&lt;/div&gt;</w:t>
      </w:r>
    </w:p>
    <w:p w:rsidR="00213CE6" w:rsidRDefault="00213CE6">
      <w:pPr>
        <w:pStyle w:val="Compact"/>
      </w:pPr>
    </w:p>
    <w:p w:rsidR="00213CE6" w:rsidRDefault="00BA3769">
      <w:pPr>
        <w:pStyle w:val="SourceCode"/>
      </w:pPr>
      <w:r>
        <w:rPr>
          <w:rStyle w:val="VerbatimChar"/>
        </w:rPr>
        <w:t>&lt;li class="d-flex flex-justify-center flex-items-center p-0 f5 js-jump-to-suggestion"&gt;</w:t>
      </w:r>
      <w:r>
        <w:br/>
      </w:r>
      <w:r>
        <w:rPr>
          <w:rStyle w:val="VerbatimChar"/>
        </w:rPr>
        <w:t xml:space="preserve">  &lt;img src="https://github.githubassets.com/images/spinners/octocat-spinner-128.gif" alt="Octocat Spinner Icon" class="m-2" width="28"&gt;</w:t>
      </w:r>
      <w:r>
        <w:br/>
      </w:r>
      <w:r>
        <w:rPr>
          <w:rStyle w:val="VerbatimChar"/>
        </w:rPr>
        <w:t>&lt;/li&gt;</w:t>
      </w:r>
    </w:p>
    <w:p w:rsidR="00213CE6" w:rsidRDefault="00BA3769">
      <w:pPr>
        <w:pStyle w:val="SourceCode"/>
      </w:pP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&lt;/label&gt;</w:t>
      </w:r>
    </w:p>
    <w:p w:rsidR="00213CE6" w:rsidRDefault="00BA3769">
      <w:pPr>
        <w:pStyle w:val="SourceCode"/>
      </w:pPr>
      <w:r>
        <w:rPr>
          <w:rStyle w:val="VerbatimChar"/>
        </w:rPr>
        <w:t>&lt;nav class="d-flex flex-column flex-lg-row flex-self-stretch flex-lg-self-auto" aria-label="Global"&gt;</w:t>
      </w:r>
      <w:r>
        <w:br/>
      </w:r>
      <w:r>
        <w:rPr>
          <w:rStyle w:val="VerbatimChar"/>
        </w:rPr>
        <w:t>&lt;a class="Header-link d-block d-lg-none py-2 py-lg-0 border-top border-lg-top-0 border-white-fade-15" data-ga-click="Header, click, Nav menu - item:dashboard:user" aria-label="Dashboard" href="/dashboard"&gt;</w:t>
      </w:r>
      <w:r>
        <w:br/>
      </w:r>
      <w:r>
        <w:rPr>
          <w:rStyle w:val="VerbatimChar"/>
        </w:rPr>
        <w:t xml:space="preserve">  Dashboard</w:t>
      </w:r>
    </w:p>
    <w:p w:rsidR="00213CE6" w:rsidRDefault="00BA3769">
      <w:pPr>
        <w:pStyle w:val="Compact"/>
      </w:pPr>
      <w:r>
        <w:t xml:space="preserve">  Pull requests   Issues </w:t>
      </w:r>
    </w:p>
    <w:p w:rsidR="00213CE6" w:rsidRDefault="00BA3769">
      <w:pPr>
        <w:pStyle w:val="SourceCode"/>
      </w:pPr>
      <w:r>
        <w:rPr>
          <w:rStyle w:val="VerbatimChar"/>
        </w:rPr>
        <w:t xml:space="preserve">  &lt;a class="js-selected-navigation-item Header-link" data-ga-click="Header, click, Nav menu - item:marketplace context:user" data-octo-click="marketplace_click" data-octo-dimensions="location:nav_bar" data-selected-links=" /marketplace" href="/marketplace"&gt;</w:t>
      </w:r>
      <w:r>
        <w:br/>
      </w:r>
      <w:r>
        <w:rPr>
          <w:rStyle w:val="VerbatimChar"/>
        </w:rPr>
        <w:t xml:space="preserve">    Marketplace</w:t>
      </w:r>
    </w:p>
    <w:p w:rsidR="00213CE6" w:rsidRDefault="00213CE6">
      <w:pPr>
        <w:pStyle w:val="FirstParagraph"/>
      </w:pPr>
    </w:p>
    <w:p w:rsidR="00213CE6" w:rsidRDefault="00BA3769">
      <w:pPr>
        <w:pStyle w:val="SourceCode"/>
      </w:pPr>
      <w:r>
        <w:rPr>
          <w:rStyle w:val="VerbatimChar"/>
        </w:rPr>
        <w:t>&lt;/div&gt;</w:t>
      </w:r>
    </w:p>
    <w:p w:rsidR="00213CE6" w:rsidRDefault="00BA3769">
      <w:pPr>
        <w:pStyle w:val="FirstParagraph"/>
      </w:pPr>
      <w:r>
        <w:t xml:space="preserve"> Explore </w:t>
      </w:r>
    </w:p>
    <w:p w:rsidR="00213CE6" w:rsidRDefault="00BA3769">
      <w:pPr>
        <w:pStyle w:val="SourceCode"/>
      </w:pPr>
      <w:r>
        <w:rPr>
          <w:rStyle w:val="VerbatimChar"/>
        </w:rPr>
        <w:t>&lt;a class="Header-link d-block d-lg-none mr-0 mr-lg-3 py-2 py-lg-0 border-top border-lg-top-0 border-white-fade-15" href="https://github.com/deokyoung"&gt;</w:t>
      </w:r>
      <w:r>
        <w:br/>
      </w:r>
      <w:r>
        <w:rPr>
          <w:rStyle w:val="VerbatimChar"/>
        </w:rPr>
        <w:t xml:space="preserve">  &lt;img class="avatar" height="20" width="20" alt="@deokyoung" src="https://avatars0.githubusercontent.com/u/21196736?s=60&amp;amp;v=4" /&gt;</w:t>
      </w:r>
      <w:r>
        <w:br/>
      </w:r>
      <w:r>
        <w:rPr>
          <w:rStyle w:val="VerbatimChar"/>
        </w:rPr>
        <w:t xml:space="preserve">  deokyoung</w:t>
      </w:r>
    </w:p>
    <w:p w:rsidR="00213CE6" w:rsidRDefault="00BA3769">
      <w:pPr>
        <w:pStyle w:val="Compact"/>
      </w:pPr>
      <w:r>
        <w:t xml:space="preserve"> </w:t>
      </w:r>
    </w:p>
    <w:p w:rsidR="00213CE6" w:rsidRDefault="00BA3769">
      <w:pPr>
        <w:pStyle w:val="Compact"/>
      </w:pPr>
      <w:r>
        <w:lastRenderedPageBreak/>
        <w:t xml:space="preserve">   Sign out </w:t>
      </w:r>
    </w:p>
    <w:p w:rsidR="00213CE6" w:rsidRDefault="00213CE6">
      <w:pPr>
        <w:pStyle w:val="a0"/>
      </w:pPr>
    </w:p>
    <w:p w:rsidR="00213CE6" w:rsidRDefault="00BA3769">
      <w:pPr>
        <w:pStyle w:val="SourceCode"/>
      </w:pPr>
      <w:r>
        <w:rPr>
          <w:rStyle w:val="VerbatimChar"/>
        </w:rPr>
        <w:t>&lt;/div&gt;</w:t>
      </w:r>
      <w:r>
        <w:br/>
      </w:r>
      <w:r>
        <w:br/>
      </w:r>
      <w:r>
        <w:rPr>
          <w:rStyle w:val="VerbatimChar"/>
        </w:rPr>
        <w:t>&lt;div class="Header-item Header-item--full flex-justify-center d-lg-none position-relative"&gt;</w:t>
      </w:r>
      <w:r>
        <w:br/>
      </w:r>
      <w:r>
        <w:rPr>
          <w:rStyle w:val="VerbatimChar"/>
        </w:rPr>
        <w:t xml:space="preserve">  &lt;div class="css-truncate css-truncate-target width-fit position-absolute left-0 right-0 text-center"&gt;</w:t>
      </w:r>
      <w:r>
        <w:br/>
      </w:r>
      <w:r>
        <w:rPr>
          <w:rStyle w:val="VerbatimChar"/>
        </w:rPr>
        <w:t xml:space="preserve">          &lt;svg class="octicon octicon-repo" viewBox="0 0 12 16" version="1.1" width="12" height="16" aria-hidden="true"&gt;&lt;path fill-rule="evenodd" d="M4 9H3V8h1v1zm0-3H3v1h1V6zm0-2H3v1h1V4zm0-2H3v1h1V2zm8-1v12c0 .55-.45 1-1 1H6v2l-1.5-1.5L3 16v-2H1c-.55 0-1-.45-1-1V1c0-.55.45-1 1-1h10c.55 0 1 .45 1 1zm-1 10H1v2h2v-1h3v1h5v-2zm0-10H2v9h9V1z"/&gt;&lt;/svg&gt;</w:t>
      </w:r>
      <w:r>
        <w:br/>
      </w:r>
      <w:r>
        <w:rPr>
          <w:rStyle w:val="VerbatimChar"/>
        </w:rPr>
        <w:t>&lt;a class="Header-link" href="/jaimyoung"&gt;jaimyoung&lt;/a&gt;</w:t>
      </w:r>
      <w:r>
        <w:br/>
      </w:r>
      <w:r>
        <w:rPr>
          <w:rStyle w:val="VerbatimChar"/>
        </w:rPr>
        <w:t>/</w:t>
      </w:r>
      <w:r>
        <w:br/>
      </w:r>
      <w:r>
        <w:rPr>
          <w:rStyle w:val="VerbatimChar"/>
        </w:rPr>
        <w:t>&lt;a class="Header-link" href="/jaimyoung/data-science-in-korean"&gt;data-science-in-korean&lt;/a&gt;</w:t>
      </w:r>
    </w:p>
    <w:p w:rsidR="00213CE6" w:rsidRDefault="00BA3769">
      <w:pPr>
        <w:pStyle w:val="SourceCode"/>
      </w:pPr>
      <w:r>
        <w:rPr>
          <w:rStyle w:val="VerbatimChar"/>
        </w:rPr>
        <w:t>&lt;a aria-label="You have no unread notifications" class="Header-link notification-indicator position-relative tooltipped tooltipped-s js-socket-channel js-notification-indicator" data-hotkey="g n" data-ga-click="Header, go to notifications, icon:read" data-channel="notification-changed:21196736" href="/notifications"&gt;</w:t>
      </w:r>
      <w:r>
        <w:br/>
      </w:r>
      <w:r>
        <w:rPr>
          <w:rStyle w:val="VerbatimChar"/>
        </w:rPr>
        <w:t xml:space="preserve">    &lt;span class="mail-status "&gt;&lt;/span&gt;</w:t>
      </w:r>
      <w:r>
        <w:br/>
      </w:r>
      <w:r>
        <w:rPr>
          <w:rStyle w:val="VerbatimChar"/>
        </w:rPr>
        <w:t xml:space="preserve">    &lt;svg class="octicon octicon-bell" viewBox="0 0 14 16" version="1.1" width="14" height="16" aria-hidden="true"&gt;&lt;path fill-rule="evenodd" d="M14 12v1H0v-1l.73-.58c.77-.77.81-2.55 1.19-4.42C2.69 3.23 6 2 6 2c0-.55.45-1 1-1s1 .45 1 1c0 0 3.39 1.23 4.16 5 .38 1.88.42 3.66 1.19 4.42l.66.58H14zm-7 4c1.11 0 2-.89 2-2H5c0 1.11.89 2 2 2z"/&gt;&lt;/svg&gt;</w:t>
      </w:r>
    </w:p>
    <w:p w:rsidR="00213CE6" w:rsidRDefault="00213CE6">
      <w:pPr>
        <w:pStyle w:val="Compact"/>
      </w:pPr>
    </w:p>
    <w:p w:rsidR="00213CE6" w:rsidRDefault="00BA3769">
      <w:pPr>
        <w:pStyle w:val="SourceCode"/>
      </w:pPr>
      <w:r>
        <w:rPr>
          <w:rStyle w:val="VerbatimChar"/>
        </w:rPr>
        <w:t xml:space="preserve">  &lt;details class="details-overlay details-reset"&gt;</w:t>
      </w:r>
    </w:p>
    <w:p w:rsidR="00213CE6" w:rsidRDefault="00BA3769">
      <w:pPr>
        <w:pStyle w:val="FirstParagraph"/>
      </w:pPr>
      <w:r>
        <w:t xml:space="preserve">    </w:t>
      </w:r>
    </w:p>
    <w:p w:rsidR="00213CE6" w:rsidRDefault="00BA3769">
      <w:pPr>
        <w:pStyle w:val="a0"/>
      </w:pPr>
      <w:r>
        <w:t xml:space="preserve"> New repository </w:t>
      </w:r>
    </w:p>
    <w:p w:rsidR="00213CE6" w:rsidRDefault="00BA3769">
      <w:pPr>
        <w:pStyle w:val="a0"/>
      </w:pPr>
      <w:r>
        <w:t xml:space="preserve"> Import repository </w:t>
      </w:r>
    </w:p>
    <w:p w:rsidR="00213CE6" w:rsidRDefault="00BA3769">
      <w:pPr>
        <w:pStyle w:val="a0"/>
      </w:pPr>
      <w:r>
        <w:t xml:space="preserve"> New gist </w:t>
      </w:r>
    </w:p>
    <w:p w:rsidR="00213CE6" w:rsidRDefault="00BA3769">
      <w:pPr>
        <w:pStyle w:val="a0"/>
      </w:pPr>
      <w:r>
        <w:t xml:space="preserve"> New organization </w:t>
      </w:r>
    </w:p>
    <w:p w:rsidR="00213CE6" w:rsidRDefault="00BA3769">
      <w:pPr>
        <w:pStyle w:val="SourceCode"/>
      </w:pPr>
      <w:r>
        <w:rPr>
          <w:rStyle w:val="VerbatimChar"/>
        </w:rPr>
        <w:t>&lt;span title="jaimyoung/data-science-in-korean"&gt;This repository&lt;/span&gt;</w:t>
      </w:r>
    </w:p>
    <w:p w:rsidR="00213CE6" w:rsidRDefault="00BA3769">
      <w:pPr>
        <w:pStyle w:val="SourceCode"/>
      </w:pPr>
      <w:r>
        <w:rPr>
          <w:rStyle w:val="VerbatimChar"/>
        </w:rPr>
        <w:lastRenderedPageBreak/>
        <w:t>&lt;a role="menuitem" class="dropdown-item" href="/jaimyoung/data-science-in-korean/issues/new" data-ga-click="Header, create new issue" data-skip-pjax&gt;</w:t>
      </w:r>
      <w:r>
        <w:br/>
      </w:r>
      <w:r>
        <w:rPr>
          <w:rStyle w:val="VerbatimChar"/>
        </w:rPr>
        <w:t xml:space="preserve">  New issue</w:t>
      </w:r>
      <w:r>
        <w:br/>
      </w:r>
      <w:r>
        <w:rPr>
          <w:rStyle w:val="VerbatimChar"/>
        </w:rPr>
        <w:t>&lt;/a&gt;</w:t>
      </w:r>
    </w:p>
    <w:p w:rsidR="00213CE6" w:rsidRDefault="00213CE6">
      <w:pPr>
        <w:pStyle w:val="Compact"/>
      </w:pPr>
    </w:p>
    <w:p w:rsidR="00213CE6" w:rsidRDefault="00BA3769">
      <w:pPr>
        <w:pStyle w:val="SourceCode"/>
      </w:pPr>
      <w:r>
        <w:rPr>
          <w:rStyle w:val="VerbatimChar"/>
        </w:rPr>
        <w:t>&lt;/div&gt;</w:t>
      </w:r>
      <w:r>
        <w:br/>
      </w:r>
      <w:r>
        <w:br/>
      </w:r>
      <w:r>
        <w:rPr>
          <w:rStyle w:val="VerbatimChar"/>
        </w:rPr>
        <w:t>&lt;div class="Header-item position-relative mr-0 d-none d-lg-flex"&gt;</w:t>
      </w:r>
      <w:r>
        <w:br/>
      </w:r>
      <w:r>
        <w:rPr>
          <w:rStyle w:val="VerbatimChar"/>
        </w:rPr>
        <w:t xml:space="preserve">  </w:t>
      </w:r>
    </w:p>
    <w:p w:rsidR="00213CE6" w:rsidRDefault="00BA3769">
      <w:pPr>
        <w:pStyle w:val="Compact"/>
      </w:pPr>
      <w:r>
        <w:t xml:space="preserve">    </w:t>
      </w:r>
    </w:p>
    <w:p w:rsidR="00213CE6" w:rsidRDefault="00BA3769">
      <w:pPr>
        <w:pStyle w:val="Compact"/>
      </w:pPr>
      <w:r>
        <w:t>Signed in as deokyoung</w:t>
      </w:r>
    </w:p>
    <w:p w:rsidR="00213CE6" w:rsidRDefault="00BA3769">
      <w:pPr>
        <w:pStyle w:val="SourceCode"/>
      </w:pPr>
      <w:r>
        <w:rPr>
          <w:rStyle w:val="VerbatimChar"/>
        </w:rPr>
        <w:t>&lt;div class="pl-3 pr-3 f6 user-status-container js-user-status-context pb-1" data-url="/users/status?compact=1&amp;amp;link_mentions=0&amp;amp;truncate=1"&gt;</w:t>
      </w:r>
      <w:r>
        <w:br/>
      </w:r>
      <w:r>
        <w:rPr>
          <w:rStyle w:val="VerbatimChar"/>
        </w:rPr>
        <w:t xml:space="preserve">    </w:t>
      </w:r>
    </w:p>
    <w:p w:rsidR="00213CE6" w:rsidRDefault="00213CE6">
      <w:pPr>
        <w:pStyle w:val="Compact"/>
      </w:pPr>
    </w:p>
    <w:p w:rsidR="00213CE6" w:rsidRDefault="00BA3769">
      <w:pPr>
        <w:pStyle w:val="SourceCode"/>
      </w:pPr>
      <w:r>
        <w:rPr>
          <w:rStyle w:val="VerbatimChar"/>
        </w:rPr>
        <w:t xml:space="preserve">    &lt;div class="f6 lh-condensed user-status-header</w:t>
      </w:r>
      <w:r>
        <w:br/>
      </w:r>
      <w:r>
        <w:rPr>
          <w:rStyle w:val="VerbatimChar"/>
        </w:rPr>
        <w:t xml:space="preserve">      d-inline-block v-align-middle</w:t>
      </w:r>
      <w:r>
        <w:br/>
      </w:r>
      <w:r>
        <w:rPr>
          <w:rStyle w:val="VerbatimChar"/>
        </w:rPr>
        <w:t xml:space="preserve">        user-status-emoji-only-header circle</w:t>
      </w:r>
      <w:r>
        <w:br/>
      </w:r>
      <w:r>
        <w:rPr>
          <w:rStyle w:val="VerbatimChar"/>
        </w:rPr>
        <w:t xml:space="preserve">        pr-2</w:t>
      </w:r>
    </w:p>
    <w:p w:rsidR="00213CE6" w:rsidRDefault="00BA3769">
      <w:pPr>
        <w:pStyle w:val="Compact"/>
      </w:pPr>
      <w:r>
        <w:t>" style=“max-width: 29px” &gt;</w:t>
      </w:r>
    </w:p>
    <w:p w:rsidR="00213CE6" w:rsidRDefault="00BA3769">
      <w:pPr>
        <w:pStyle w:val="SourceCode"/>
      </w:pPr>
      <w:r>
        <w:rPr>
          <w:rStyle w:val="VerbatimChar"/>
        </w:rPr>
        <w:t xml:space="preserve">        &lt;svg class="octicon octicon-smiley" viewBox="0 0 16 16" version="1.1" width="16" height="16" aria-hidden="true"&gt;&lt;path fill-rule="evenodd" d="M8 0C3.58 0 0 3.58 0 8s3.58 8 8 8 8-3.58 8-8-3.58-8-8-8zm4.81 12.81a6.72 6.72 0 0 1-2.17 1.45c-.83.36-1.72.53-2.64.53-.92 0-1.81-.17-2.64-.53-.81-.34-1.55-.83-2.17-1.45a6.773 6.773 0 0 1-1.45-2.17A6.59 6.59 0 0 1 1.21 8c0-.92.17-1.81.53-2.64.34-.81.83-1.55 1.45-2.17.62-.62 1.36-1.11 2.17-1.45A6.59 6.59 0 0 1 8 1.21c.92 0 1.81.17 2.64.53.81.34 1.55.83 2.17 1.45.62.62 1.11 1.36 1.45 2.17.36.83.53 1.72.53 2.64 0 .92-.17 1.81-.53 2.64-.34.81-.83 1.55-1.45 2.17zM4 6.8v-.59c0-.66.53-1.19 1.2-1.19h.59c.66 0 1.19.53 1.19 1.19v.59c0 .67-.53 1.2-1.19 1.2H5.2C4.53 8 4 7.47 4 6.8zm5 0v-.59c0-.66.53-1.19 1.2-1.19h.59c.66 0 1.19.53 1.19 1.19v.59c0 .67-.53 1.2-1.19 1.2h-.59C9.53 8 9 7.47 9 6.8zm4 3.2c-.72 1.88-2.91 3-5 3s-4.28-1.13-5-3c-.14-.39.23-1 .66-1h8.59c.41 0 .89.61.75 1z"/&gt;&lt;/svg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  &lt;div class="</w:t>
      </w:r>
      <w:r>
        <w:br/>
      </w:r>
      <w:r>
        <w:rPr>
          <w:rStyle w:val="VerbatimChar"/>
        </w:rPr>
        <w:t xml:space="preserve">      d-inline-block v-align-middle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 css-truncate css-truncate-target </w:t>
      </w:r>
      <w:r>
        <w:br/>
      </w:r>
      <w:r>
        <w:rPr>
          <w:rStyle w:val="VerbatimChar"/>
        </w:rPr>
        <w:t xml:space="preserve">       user-status-message-wrapper f6"</w:t>
      </w:r>
      <w:r>
        <w:br/>
      </w:r>
      <w:r>
        <w:rPr>
          <w:rStyle w:val="VerbatimChar"/>
        </w:rPr>
        <w:lastRenderedPageBreak/>
        <w:t xml:space="preserve">       style="line-height: 20px;" &gt;</w:t>
      </w:r>
      <w:r>
        <w:br/>
      </w:r>
      <w:r>
        <w:rPr>
          <w:rStyle w:val="VerbatimChar"/>
        </w:rPr>
        <w:t xml:space="preserve">      &lt;div class="d-inline-block text-gray-dark v-align-text-top text-left"&gt;</w:t>
      </w:r>
      <w:r>
        <w:br/>
      </w:r>
      <w:r>
        <w:rPr>
          <w:rStyle w:val="VerbatimChar"/>
        </w:rPr>
        <w:t xml:space="preserve">          &lt;span class="text-gray ml-2"&gt;Set status&lt;/span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>&lt;/summary&gt;</w:t>
      </w:r>
      <w:r>
        <w:br/>
      </w:r>
      <w:r>
        <w:rPr>
          <w:rStyle w:val="VerbatimChar"/>
        </w:rPr>
        <w:t>&lt;details-dialog class="details-dialog rounded-1 anim-fade-in fast Box Box--overlay" role="dialog" tabindex="-1"&gt;</w:t>
      </w:r>
      <w:r>
        <w:br/>
      </w:r>
      <w:r>
        <w:rPr>
          <w:rStyle w:val="VerbatimChar"/>
        </w:rPr>
        <w:t xml:space="preserve">  &lt;!-- '"` --&gt;&lt;!-- &lt;/textarea&gt;&lt;/xmp&gt; --&gt;&lt;/option&gt;&lt;/form&gt;&lt;form class="position-relative flex-auto js-user-status-form" action="/users/status?compact=1&amp;amp;link_mentions=0&amp;amp;truncate=1" accept-charset="UTF-8" method="post"&gt;&lt;input name="utf8" type="hidden" value="&amp;#x2713;" /&gt;&lt;input type="hidden" name="_method" value="put" /&gt;&lt;input type="hidden" name="authenticity_token" value="EBAd2gP209fcfrPnsL4SYtSCYpvmjiXUzwQyvYfkU9+tMgGpAV/YxTQaKzFGmA/Z65yqscnG6oEIZNiYjaIofQ==" /&gt;</w:t>
      </w:r>
      <w:r>
        <w:br/>
      </w:r>
      <w:r>
        <w:rPr>
          <w:rStyle w:val="VerbatimChar"/>
        </w:rPr>
        <w:t xml:space="preserve">    &lt;div class="Box-header bg-gray border-bottom p-3"&gt;</w:t>
      </w:r>
      <w:r>
        <w:br/>
      </w:r>
      <w:r>
        <w:rPr>
          <w:rStyle w:val="VerbatimChar"/>
        </w:rPr>
        <w:t xml:space="preserve">      &lt;button class="Box-btn-octicon js-toggle-user-status-edit btn-octicon float-right" type="reset" aria-label="Close dialog" data-close-dialog&gt;</w:t>
      </w:r>
      <w:r>
        <w:br/>
      </w:r>
      <w:r>
        <w:rPr>
          <w:rStyle w:val="VerbatimChar"/>
        </w:rPr>
        <w:t xml:space="preserve">        &lt;svg class="octicon octicon-x" viewBox="0 0 12 16" version="1.1" width="12" height="16" aria-hidden="true"&gt;&lt;path fill-rule="evenodd" d="M7.48 8l3.75 3.75-1.48 1.48L6 9.48l-3.75 3.75-1.48-1.48L4.52 8 .77 4.25l1.48-1.48L6 6.52l3.75-3.75 1.48 1.48L7.48 8z"/&gt;&lt;/svg&gt;</w:t>
      </w:r>
      <w:r>
        <w:br/>
      </w:r>
      <w:r>
        <w:rPr>
          <w:rStyle w:val="VerbatimChar"/>
        </w:rPr>
        <w:t xml:space="preserve">      &lt;/button&gt;</w:t>
      </w:r>
      <w:r>
        <w:br/>
      </w:r>
      <w:r>
        <w:rPr>
          <w:rStyle w:val="VerbatimChar"/>
        </w:rPr>
        <w:t xml:space="preserve">      &lt;h3 class="Box-title f5 text-bold text-gray-dark"&gt;Edit status&lt;/h3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  &lt;input type="hidden" name="emoji" class="js-user-status-emoji-field" value=""&gt;</w:t>
      </w:r>
      <w:r>
        <w:br/>
      </w:r>
      <w:r>
        <w:rPr>
          <w:rStyle w:val="VerbatimChar"/>
        </w:rPr>
        <w:t xml:space="preserve">    &lt;input type="hidden" name="organization_id" class="js-user-status-org-id-field" value=""&gt;</w:t>
      </w:r>
      <w:r>
        <w:br/>
      </w:r>
      <w:r>
        <w:rPr>
          <w:rStyle w:val="VerbatimChar"/>
        </w:rPr>
        <w:t xml:space="preserve">    &lt;div class="px-3 py-2 text-gray-dark"&gt;</w:t>
      </w:r>
      <w:r>
        <w:br/>
      </w:r>
      <w:r>
        <w:rPr>
          <w:rStyle w:val="VerbatimChar"/>
        </w:rPr>
        <w:t xml:space="preserve">      &lt;div class="js-characters-remaining-container position-relative mt-2"&gt;</w:t>
      </w:r>
      <w:r>
        <w:br/>
      </w:r>
      <w:r>
        <w:rPr>
          <w:rStyle w:val="VerbatimChar"/>
        </w:rPr>
        <w:t xml:space="preserve">        &lt;div class="input-group d-table form-group my-0 js-user-status-form-group"&gt;</w:t>
      </w:r>
      <w:r>
        <w:br/>
      </w:r>
      <w:r>
        <w:rPr>
          <w:rStyle w:val="VerbatimChar"/>
        </w:rPr>
        <w:t xml:space="preserve">          &lt;span class="input-group-button d-table-cell v-align-middle" style="width: 1%"&gt;</w:t>
      </w:r>
      <w:r>
        <w:br/>
      </w:r>
      <w:r>
        <w:rPr>
          <w:rStyle w:val="VerbatimChar"/>
        </w:rPr>
        <w:t xml:space="preserve">            &lt;button type="button" aria-label="Choose an emoji" class="btn-outline btn js-toggle-user-status-emoji-picker btn-open-emoji-picker p-0"&gt;</w:t>
      </w:r>
      <w:r>
        <w:br/>
      </w:r>
      <w:r>
        <w:rPr>
          <w:rStyle w:val="VerbatimChar"/>
        </w:rPr>
        <w:t xml:space="preserve">              &lt;span class="js-user-status-original-emoji" hidden&gt;&lt;/span&gt;</w:t>
      </w:r>
      <w:r>
        <w:br/>
      </w:r>
      <w:r>
        <w:rPr>
          <w:rStyle w:val="VerbatimChar"/>
        </w:rPr>
        <w:t xml:space="preserve">              &lt;span class="js-user-status-custom-emoji"&gt;&lt;/span&gt;</w:t>
      </w:r>
      <w:r>
        <w:br/>
      </w:r>
      <w:r>
        <w:rPr>
          <w:rStyle w:val="VerbatimChar"/>
        </w:rPr>
        <w:t xml:space="preserve">              &lt;span class="js-user-status-no-emoji-icon" &gt;</w:t>
      </w:r>
      <w:r>
        <w:br/>
      </w:r>
      <w:r>
        <w:rPr>
          <w:rStyle w:val="VerbatimChar"/>
        </w:rPr>
        <w:t xml:space="preserve">                &lt;svg class="octicon octicon-smiley" viewBox="0 0 16 16" version="1.1" width="16" height="16" aria-hidden="true"&gt;&lt;path fill-rule="evenodd" d="M8 0C3.58 0 0 3.58 0 8s3.58 8 8 8 8-3.58 8-8-3.58-8-8-8zm4.81 12.81a6.72 6.72 0 0 1-2.17 1.45c-.83.36-1.72.53-2.64.53-.92 0-1.81-.17-2.64-.53-.81-.34-1.55-.83-2.17-1.45a6.773 6.773 0 0 1-1.45-2.17A6.59 6.59 0 0 1 1.21 8c0-.92.17-1.81.53-2.64.34-.81.83-1.55 1.45-2.17.62-.62 1.36-1.11 2.17-1.45A6.59 6.59 0 0 1 8 1.21c.92 0 1.81.17 2.64.53.81.34 1.55.83 2.17 1.45.62.62 1.11 1.36 1.45 2.17.36.83.53 1.72.53 2.64 0 .92-.17 1.81-.53 2.64-.34.81-.83 1.55-1.45 2.</w:t>
      </w:r>
      <w:r>
        <w:rPr>
          <w:rStyle w:val="VerbatimChar"/>
        </w:rPr>
        <w:lastRenderedPageBreak/>
        <w:t>17zM4 6.8v-.59c0-.66.53-1.19 1.2-1.19h.59c.66 0 1.19.53 1.19 1.19v.59c0 .67-.53 1.2-1.19 1.2H5.2C4.53 8 4 7.47 4 6.8zm5 0v-.59c0-.66.53-1.19 1.2-1.19h.59c.66 0 1.19.53 1.19 1.19v.59c0 .67-.53 1.2-1.19 1.2h-.59C9.53 8 9 7.47 9 6.8zm4 3.2c-.72 1.88-2.91 3-5 3s-4.28-1.13-5-3c-.14-.39.23-1 .66-1h8.59c.41 0 .89.61.75 1z"/&gt;&lt;/svg&gt;</w:t>
      </w:r>
      <w:r>
        <w:br/>
      </w:r>
      <w:r>
        <w:rPr>
          <w:rStyle w:val="VerbatimChar"/>
        </w:rPr>
        <w:t xml:space="preserve">              &lt;/span&gt;</w:t>
      </w:r>
      <w:r>
        <w:br/>
      </w:r>
      <w:r>
        <w:rPr>
          <w:rStyle w:val="VerbatimChar"/>
        </w:rPr>
        <w:t xml:space="preserve">            &lt;/button&gt;</w:t>
      </w:r>
      <w:r>
        <w:br/>
      </w:r>
      <w:r>
        <w:rPr>
          <w:rStyle w:val="VerbatimChar"/>
        </w:rPr>
        <w:t xml:space="preserve">          &lt;/span&gt;</w:t>
      </w:r>
      <w:r>
        <w:br/>
      </w:r>
      <w:r>
        <w:rPr>
          <w:rStyle w:val="VerbatimChar"/>
        </w:rPr>
        <w:t xml:space="preserve">          &lt;text-expander keys=": @" data-mention-url="/autocomplete/user-suggestions" data-emoji-url="/autocomplete/emoji"&gt;</w:t>
      </w:r>
      <w:r>
        <w:br/>
      </w:r>
      <w:r>
        <w:rPr>
          <w:rStyle w:val="VerbatimChar"/>
        </w:rPr>
        <w:t xml:space="preserve">            &lt;input</w:t>
      </w:r>
      <w:r>
        <w:br/>
      </w:r>
      <w:r>
        <w:rPr>
          <w:rStyle w:val="VerbatimChar"/>
        </w:rPr>
        <w:t xml:space="preserve">              type="text"</w:t>
      </w:r>
      <w:r>
        <w:br/>
      </w:r>
      <w:r>
        <w:rPr>
          <w:rStyle w:val="VerbatimChar"/>
        </w:rPr>
        <w:t xml:space="preserve">              autocomplete="off"</w:t>
      </w:r>
      <w:r>
        <w:br/>
      </w:r>
      <w:r>
        <w:rPr>
          <w:rStyle w:val="VerbatimChar"/>
        </w:rPr>
        <w:t xml:space="preserve">              data-no-org-url="/autocomplete/user-suggestions"</w:t>
      </w:r>
      <w:r>
        <w:br/>
      </w:r>
      <w:r>
        <w:rPr>
          <w:rStyle w:val="VerbatimChar"/>
        </w:rPr>
        <w:t xml:space="preserve">              data-org-url="/suggestions?mention_suggester=1"</w:t>
      </w:r>
      <w:r>
        <w:br/>
      </w:r>
      <w:r>
        <w:rPr>
          <w:rStyle w:val="VerbatimChar"/>
        </w:rPr>
        <w:t xml:space="preserve">              data-maxlength="80"</w:t>
      </w:r>
      <w:r>
        <w:br/>
      </w:r>
      <w:r>
        <w:rPr>
          <w:rStyle w:val="VerbatimChar"/>
        </w:rPr>
        <w:t xml:space="preserve">              class="d-table-cell width-full form-control js-user-status-message-field js-characters-remaining-field"</w:t>
      </w:r>
      <w:r>
        <w:br/>
      </w:r>
      <w:r>
        <w:rPr>
          <w:rStyle w:val="VerbatimChar"/>
        </w:rPr>
        <w:t xml:space="preserve">              placeholder="What's happening?"</w:t>
      </w:r>
      <w:r>
        <w:br/>
      </w:r>
      <w:r>
        <w:rPr>
          <w:rStyle w:val="VerbatimChar"/>
        </w:rPr>
        <w:t xml:space="preserve">              name="message"</w:t>
      </w:r>
      <w:r>
        <w:br/>
      </w:r>
      <w:r>
        <w:rPr>
          <w:rStyle w:val="VerbatimChar"/>
        </w:rPr>
        <w:t xml:space="preserve">              value=""</w:t>
      </w:r>
      <w:r>
        <w:br/>
      </w:r>
      <w:r>
        <w:rPr>
          <w:rStyle w:val="VerbatimChar"/>
        </w:rPr>
        <w:t xml:space="preserve">              aria-label="What is your current status?"&gt;</w:t>
      </w:r>
      <w:r>
        <w:br/>
      </w:r>
      <w:r>
        <w:rPr>
          <w:rStyle w:val="VerbatimChar"/>
        </w:rPr>
        <w:t xml:space="preserve">          &lt;/text-expander&gt;</w:t>
      </w:r>
      <w:r>
        <w:br/>
      </w:r>
      <w:r>
        <w:rPr>
          <w:rStyle w:val="VerbatimChar"/>
        </w:rPr>
        <w:t xml:space="preserve">          &lt;div class="error"&gt;Could not update your status, please try again.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  &lt;div style="margin-left: 53px" class="my-1 text-small label-characters-remaining js-characters-remaining" data-suffix="remaining" hidden&gt;</w:t>
      </w:r>
      <w:r>
        <w:br/>
      </w:r>
      <w:r>
        <w:rPr>
          <w:rStyle w:val="VerbatimChar"/>
        </w:rPr>
        <w:t xml:space="preserve">          80 remaining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include-fragment class="js-user-status-emoji-picker" data-url="/users/status/emoji"&gt;&lt;/include-fragment&gt;</w:t>
      </w:r>
      <w:r>
        <w:br/>
      </w:r>
      <w:r>
        <w:rPr>
          <w:rStyle w:val="VerbatimChar"/>
        </w:rPr>
        <w:t xml:space="preserve">      &lt;div class="overflow-auto ml-n3 mr-n3 px-3 border-bottom" style="max-height: 33vh"&gt;</w:t>
      </w:r>
      <w:r>
        <w:br/>
      </w:r>
      <w:r>
        <w:rPr>
          <w:rStyle w:val="VerbatimChar"/>
        </w:rPr>
        <w:t xml:space="preserve">        &lt;div class="user-status-suggestions js-user-status-suggestions collapsed overflow-hidden"&gt;</w:t>
      </w:r>
      <w:r>
        <w:br/>
      </w:r>
      <w:r>
        <w:rPr>
          <w:rStyle w:val="VerbatimChar"/>
        </w:rPr>
        <w:t xml:space="preserve">          &lt;h4 class="f6 text-normal my-3"&gt;Suggestions:&lt;/h4&gt;</w:t>
      </w:r>
      <w:r>
        <w:br/>
      </w:r>
      <w:r>
        <w:rPr>
          <w:rStyle w:val="VerbatimChar"/>
        </w:rPr>
        <w:t xml:space="preserve">          &lt;div class="mx-3 mt-2 clearfix"&gt;</w:t>
      </w:r>
      <w:r>
        <w:br/>
      </w:r>
      <w:r>
        <w:rPr>
          <w:rStyle w:val="VerbatimChar"/>
        </w:rPr>
        <w:t xml:space="preserve">              &lt;div class="float-left col-6"&gt;</w:t>
      </w:r>
      <w:r>
        <w:br/>
      </w:r>
      <w:r>
        <w:rPr>
          <w:rStyle w:val="VerbatimChar"/>
        </w:rPr>
        <w:t xml:space="preserve">                  &lt;button type="button" value=":palm_tree:" class="d-flex flex-items-baseline flex-items-stretch lh-condensed f6 btn-link link-gray no-underline js-predefined-user-status mb-1"&gt;</w:t>
      </w:r>
      <w:r>
        <w:br/>
      </w:r>
      <w:r>
        <w:rPr>
          <w:rStyle w:val="VerbatimChar"/>
        </w:rPr>
        <w:t xml:space="preserve">                    &lt;div class="emoji-status-width mr-2 v-align-middle js-predefined-user-status-emoji"&gt;</w:t>
      </w:r>
      <w:r>
        <w:br/>
      </w:r>
      <w:r>
        <w:rPr>
          <w:rStyle w:val="VerbatimChar"/>
        </w:rPr>
        <w:t xml:space="preserve">                      &lt;g-emoji alias="palm_tree" fallback-src="https://github.githubassets.com/images/icons/emoji/unicode/1f334.png"&gt;🌴&lt;/g-emoji&gt;</w:t>
      </w:r>
      <w:r>
        <w:br/>
      </w:r>
      <w:r>
        <w:rPr>
          <w:rStyle w:val="VerbatimChar"/>
        </w:rPr>
        <w:t xml:space="preserve">                    &lt;/div&gt;</w:t>
      </w:r>
      <w:r>
        <w:br/>
      </w:r>
      <w:r>
        <w:rPr>
          <w:rStyle w:val="VerbatimChar"/>
        </w:rPr>
        <w:t xml:space="preserve">                    &lt;div class="d-flex flex-items-center no-underline js-pred</w:t>
      </w:r>
      <w:r>
        <w:rPr>
          <w:rStyle w:val="VerbatimChar"/>
        </w:rPr>
        <w:lastRenderedPageBreak/>
        <w:t>efined-user-status-message ws-normal text-left" style="border-left: 1px solid transparent"&gt;</w:t>
      </w:r>
      <w:r>
        <w:br/>
      </w:r>
      <w:r>
        <w:rPr>
          <w:rStyle w:val="VerbatimChar"/>
        </w:rPr>
        <w:t xml:space="preserve">                      On vacation</w:t>
      </w:r>
      <w:r>
        <w:br/>
      </w:r>
      <w:r>
        <w:rPr>
          <w:rStyle w:val="VerbatimChar"/>
        </w:rPr>
        <w:t xml:space="preserve">                    &lt;/div&gt;</w:t>
      </w:r>
      <w:r>
        <w:br/>
      </w:r>
      <w:r>
        <w:rPr>
          <w:rStyle w:val="VerbatimChar"/>
        </w:rPr>
        <w:t xml:space="preserve">                  &lt;/button&gt;</w:t>
      </w:r>
      <w:r>
        <w:br/>
      </w:r>
      <w:r>
        <w:rPr>
          <w:rStyle w:val="VerbatimChar"/>
        </w:rPr>
        <w:t xml:space="preserve">                  &lt;button type="button" value=":face_with_thermometer:" class="d-flex flex-items-baseline flex-items-stretch lh-condensed f6 btn-link link-gray no-underline js-predefined-user-status mb-1"&gt;</w:t>
      </w:r>
      <w:r>
        <w:br/>
      </w:r>
      <w:r>
        <w:rPr>
          <w:rStyle w:val="VerbatimChar"/>
        </w:rPr>
        <w:t xml:space="preserve">                    &lt;div class="emoji-status-width mr-2 v-align-middle js-predefined-user-status-emoji"&gt;</w:t>
      </w:r>
      <w:r>
        <w:br/>
      </w:r>
      <w:r>
        <w:rPr>
          <w:rStyle w:val="VerbatimChar"/>
        </w:rPr>
        <w:t xml:space="preserve">                      &lt;g-emoji alias="face_with_thermometer" fallback-src="https://github.githubassets.com/images/icons/emoji/unicode/1f912.png"&gt;🤒&lt;/g-emoji&gt;</w:t>
      </w:r>
      <w:r>
        <w:br/>
      </w:r>
      <w:r>
        <w:rPr>
          <w:rStyle w:val="VerbatimChar"/>
        </w:rPr>
        <w:t xml:space="preserve">                    &lt;/div&gt;</w:t>
      </w:r>
      <w:r>
        <w:br/>
      </w:r>
      <w:r>
        <w:rPr>
          <w:rStyle w:val="VerbatimChar"/>
        </w:rPr>
        <w:t xml:space="preserve">                    &lt;div class="d-flex flex-items-center no-underline js-predefined-user-status-message ws-normal text-left" style="border-left: 1px solid transparent"&gt;</w:t>
      </w:r>
      <w:r>
        <w:br/>
      </w:r>
      <w:r>
        <w:rPr>
          <w:rStyle w:val="VerbatimChar"/>
        </w:rPr>
        <w:t xml:space="preserve">                      Out sick</w:t>
      </w:r>
      <w:r>
        <w:br/>
      </w:r>
      <w:r>
        <w:rPr>
          <w:rStyle w:val="VerbatimChar"/>
        </w:rPr>
        <w:t xml:space="preserve">                    &lt;/div&gt;</w:t>
      </w:r>
      <w:r>
        <w:br/>
      </w:r>
      <w:r>
        <w:rPr>
          <w:rStyle w:val="VerbatimChar"/>
        </w:rPr>
        <w:t xml:space="preserve">                  &lt;/button&gt;</w:t>
      </w:r>
      <w:r>
        <w:br/>
      </w:r>
      <w:r>
        <w:rPr>
          <w:rStyle w:val="VerbatimChar"/>
        </w:rPr>
        <w:t xml:space="preserve">              &lt;/div&gt;</w:t>
      </w:r>
      <w:r>
        <w:br/>
      </w:r>
      <w:r>
        <w:rPr>
          <w:rStyle w:val="VerbatimChar"/>
        </w:rPr>
        <w:t xml:space="preserve">              &lt;div class="float-left col-6"&gt;</w:t>
      </w:r>
      <w:r>
        <w:br/>
      </w:r>
      <w:r>
        <w:rPr>
          <w:rStyle w:val="VerbatimChar"/>
        </w:rPr>
        <w:t xml:space="preserve">                  &lt;button type="button" value=":house:" class="d-flex flex-items-baseline flex-items-stretch lh-condensed f6 btn-link link-gray no-underline js-predefined-user-status mb-1"&gt;</w:t>
      </w:r>
      <w:r>
        <w:br/>
      </w:r>
      <w:r>
        <w:rPr>
          <w:rStyle w:val="VerbatimChar"/>
        </w:rPr>
        <w:t xml:space="preserve">                    &lt;div class="emoji-status-width mr-2 v-align-middle js-predefined-user-status-emoji"&gt;</w:t>
      </w:r>
      <w:r>
        <w:br/>
      </w:r>
      <w:r>
        <w:rPr>
          <w:rStyle w:val="VerbatimChar"/>
        </w:rPr>
        <w:t xml:space="preserve">                      &lt;g-emoji alias="house" fallback-src="https://github.githubassets.com/images/icons/emoji/unicode/1f3e0.png"&gt;🏠&lt;/g-emoji&gt;</w:t>
      </w:r>
      <w:r>
        <w:br/>
      </w:r>
      <w:r>
        <w:rPr>
          <w:rStyle w:val="VerbatimChar"/>
        </w:rPr>
        <w:t xml:space="preserve">                    &lt;/div&gt;</w:t>
      </w:r>
      <w:r>
        <w:br/>
      </w:r>
      <w:r>
        <w:rPr>
          <w:rStyle w:val="VerbatimChar"/>
        </w:rPr>
        <w:t xml:space="preserve">                    &lt;div class="d-flex flex-items-center no-underline js-predefined-user-status-message ws-normal text-left" style="border-left: 1px solid transparent"&gt;</w:t>
      </w:r>
      <w:r>
        <w:br/>
      </w:r>
      <w:r>
        <w:rPr>
          <w:rStyle w:val="VerbatimChar"/>
        </w:rPr>
        <w:t xml:space="preserve">                      Working from home</w:t>
      </w:r>
      <w:r>
        <w:br/>
      </w:r>
      <w:r>
        <w:rPr>
          <w:rStyle w:val="VerbatimChar"/>
        </w:rPr>
        <w:t xml:space="preserve">                    &lt;/div&gt;</w:t>
      </w:r>
      <w:r>
        <w:br/>
      </w:r>
      <w:r>
        <w:rPr>
          <w:rStyle w:val="VerbatimChar"/>
        </w:rPr>
        <w:t xml:space="preserve">                  &lt;/button&gt;</w:t>
      </w:r>
      <w:r>
        <w:br/>
      </w:r>
      <w:r>
        <w:rPr>
          <w:rStyle w:val="VerbatimChar"/>
        </w:rPr>
        <w:t xml:space="preserve">                  &lt;button type="button" value=":dart:" class="d-flex flex-items-baseline flex-items-stretch lh-condensed f6 btn-link link-gray no-underline js-predefined-user-status mb-1"&gt;</w:t>
      </w:r>
      <w:r>
        <w:br/>
      </w:r>
      <w:r>
        <w:rPr>
          <w:rStyle w:val="VerbatimChar"/>
        </w:rPr>
        <w:t xml:space="preserve">                    &lt;div class="emoji-status-width mr-2 v-align-middle js-predefined-user-status-emoji"&gt;</w:t>
      </w:r>
      <w:r>
        <w:br/>
      </w:r>
      <w:r>
        <w:rPr>
          <w:rStyle w:val="VerbatimChar"/>
        </w:rPr>
        <w:t xml:space="preserve">                      &lt;g-emoji alias="dart" fallback-src="https://github.githubassets.com/images/icons/emoji/unicode/1f3af.png"&gt;🎯&lt;/g-emoji&gt;</w:t>
      </w:r>
      <w:r>
        <w:br/>
      </w:r>
      <w:r>
        <w:rPr>
          <w:rStyle w:val="VerbatimChar"/>
        </w:rPr>
        <w:t xml:space="preserve">                    &lt;/div&gt;</w:t>
      </w:r>
      <w:r>
        <w:br/>
      </w:r>
      <w:r>
        <w:rPr>
          <w:rStyle w:val="VerbatimChar"/>
        </w:rPr>
        <w:t xml:space="preserve">                    &lt;div class="d-flex flex-items-center no-underline js-predefined-user-status-message ws-normal text-left" style="border-left: 1px solid transparent"&gt;</w:t>
      </w:r>
      <w:r>
        <w:br/>
      </w:r>
      <w:r>
        <w:rPr>
          <w:rStyle w:val="VerbatimChar"/>
        </w:rPr>
        <w:t xml:space="preserve">                      Focusing</w:t>
      </w:r>
      <w:r>
        <w:br/>
      </w:r>
      <w:r>
        <w:rPr>
          <w:rStyle w:val="VerbatimChar"/>
        </w:rPr>
        <w:t xml:space="preserve">                    &lt;/div&gt;</w:t>
      </w:r>
      <w:r>
        <w:br/>
      </w:r>
      <w:r>
        <w:rPr>
          <w:rStyle w:val="VerbatimChar"/>
        </w:rPr>
        <w:lastRenderedPageBreak/>
        <w:t xml:space="preserve">                  &lt;/button&gt;</w:t>
      </w:r>
      <w:r>
        <w:br/>
      </w:r>
      <w:r>
        <w:rPr>
          <w:rStyle w:val="VerbatimChar"/>
        </w:rPr>
        <w:t xml:space="preserve">              &lt;/div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  &lt;div class="user-status-limited-availability-container"&gt;</w:t>
      </w:r>
      <w:r>
        <w:br/>
      </w:r>
      <w:r>
        <w:rPr>
          <w:rStyle w:val="VerbatimChar"/>
        </w:rPr>
        <w:t xml:space="preserve">          &lt;div class="form-checkbox my-0"&gt;</w:t>
      </w:r>
      <w:r>
        <w:br/>
      </w:r>
      <w:r>
        <w:rPr>
          <w:rStyle w:val="VerbatimChar"/>
        </w:rPr>
        <w:t xml:space="preserve">            &lt;input type="checkbox" name="limited_availability" value="1" class="js-user-status-limited-availability-checkbox" data-default-message="I may be slow to respond." aria-describedby="limited-availability-help-text-truncate-true-compact-true" id="limited-availability-truncate-true-compact-true"&gt;</w:t>
      </w:r>
      <w:r>
        <w:br/>
      </w:r>
      <w:r>
        <w:rPr>
          <w:rStyle w:val="VerbatimChar"/>
        </w:rPr>
        <w:t xml:space="preserve">            &lt;label class="d-block f5 text-gray-dark mb-1" for="limited-availability-truncate-true-compact-true"&gt;</w:t>
      </w:r>
      <w:r>
        <w:br/>
      </w:r>
      <w:r>
        <w:rPr>
          <w:rStyle w:val="VerbatimChar"/>
        </w:rPr>
        <w:t xml:space="preserve">              Busy</w:t>
      </w:r>
      <w:r>
        <w:br/>
      </w:r>
      <w:r>
        <w:rPr>
          <w:rStyle w:val="VerbatimChar"/>
        </w:rPr>
        <w:t xml:space="preserve">            &lt;/label&gt;</w:t>
      </w:r>
      <w:r>
        <w:br/>
      </w:r>
      <w:r>
        <w:rPr>
          <w:rStyle w:val="VerbatimChar"/>
        </w:rPr>
        <w:t xml:space="preserve">            &lt;p class="note" id="limited-availability-help-text-truncate-true-compact-true"&gt;</w:t>
      </w:r>
      <w:r>
        <w:br/>
      </w:r>
      <w:r>
        <w:rPr>
          <w:rStyle w:val="VerbatimChar"/>
        </w:rPr>
        <w:t xml:space="preserve">              When others mention you, assign you, or request your review,</w:t>
      </w:r>
      <w:r>
        <w:br/>
      </w:r>
      <w:r>
        <w:rPr>
          <w:rStyle w:val="VerbatimChar"/>
        </w:rPr>
        <w:t xml:space="preserve">              GitHub will let them know that you have limited availability.</w:t>
      </w:r>
      <w:r>
        <w:br/>
      </w:r>
      <w:r>
        <w:rPr>
          <w:rStyle w:val="VerbatimChar"/>
        </w:rPr>
        <w:t xml:space="preserve">            &lt;/p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  </w:t>
      </w:r>
    </w:p>
    <w:p w:rsidR="00213CE6" w:rsidRDefault="00BA3769">
      <w:pPr>
        <w:pStyle w:val="SourceCode"/>
      </w:pPr>
      <w:r>
        <w:rPr>
          <w:rStyle w:val="VerbatimChar"/>
        </w:rPr>
        <w:t>Clear status</w:t>
      </w:r>
    </w:p>
    <w:p w:rsidR="00213CE6" w:rsidRDefault="00213CE6">
      <w:pPr>
        <w:pStyle w:val="Compact"/>
      </w:pPr>
    </w:p>
    <w:p w:rsidR="00213CE6" w:rsidRDefault="00BA3769">
      <w:pPr>
        <w:pStyle w:val="SourceCode"/>
      </w:pPr>
      <w:r>
        <w:rPr>
          <w:rStyle w:val="VerbatimChar"/>
        </w:rPr>
        <w:t xml:space="preserve">    Never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  &lt;div class="dropdown-caret"&gt;&lt;/div&gt;</w:t>
      </w:r>
      <w:r>
        <w:br/>
      </w:r>
      <w:r>
        <w:rPr>
          <w:rStyle w:val="VerbatimChar"/>
        </w:rPr>
        <w:t>&lt;/summary&gt;</w:t>
      </w:r>
      <w:r>
        <w:br/>
      </w:r>
      <w:r>
        <w:br/>
      </w:r>
      <w:r>
        <w:rPr>
          <w:rStyle w:val="VerbatimChar"/>
        </w:rPr>
        <w:t>&lt;ul class="dropdown-menu dropdown-menu-se pl-0 overflow-auto" style="width: 220px; max-height: 15.5em"&gt;</w:t>
      </w:r>
      <w:r>
        <w:br/>
      </w:r>
      <w:r>
        <w:rPr>
          <w:rStyle w:val="VerbatimChar"/>
        </w:rPr>
        <w:t xml:space="preserve">  &lt;li&gt;</w:t>
      </w:r>
      <w:r>
        <w:br/>
      </w:r>
      <w:r>
        <w:rPr>
          <w:rStyle w:val="VerbatimChar"/>
        </w:rPr>
        <w:t xml:space="preserve">    &lt;button type="button" class="btn-link dropdown-item js-user-status-expire-button ws-normal" title="Never"&gt;</w:t>
      </w:r>
      <w:r>
        <w:br/>
      </w:r>
      <w:r>
        <w:rPr>
          <w:rStyle w:val="VerbatimChar"/>
        </w:rPr>
        <w:t xml:space="preserve">      &lt;span class="d-inline-block text-bold mb-1"&gt;Never&lt;/span&gt;</w:t>
      </w:r>
      <w:r>
        <w:br/>
      </w:r>
      <w:r>
        <w:rPr>
          <w:rStyle w:val="VerbatimChar"/>
        </w:rPr>
        <w:t xml:space="preserve">      &lt;div class="f6 lh-condensed"&gt;Keep this status until you clear your status or edit your status.&lt;/div&gt;</w:t>
      </w:r>
      <w:r>
        <w:br/>
      </w:r>
      <w:r>
        <w:rPr>
          <w:rStyle w:val="VerbatimChar"/>
        </w:rPr>
        <w:t xml:space="preserve">    &lt;/button&gt;</w:t>
      </w:r>
      <w:r>
        <w:br/>
      </w:r>
      <w:r>
        <w:rPr>
          <w:rStyle w:val="VerbatimChar"/>
        </w:rPr>
        <w:t xml:space="preserve">  &lt;/li&gt;</w:t>
      </w:r>
      <w:r>
        <w:br/>
      </w:r>
      <w:r>
        <w:rPr>
          <w:rStyle w:val="VerbatimChar"/>
        </w:rPr>
        <w:t xml:space="preserve">  &lt;li class="dropdown-divider" role="none"&gt;&lt;/li&gt;</w:t>
      </w:r>
      <w:r>
        <w:br/>
      </w:r>
      <w:r>
        <w:rPr>
          <w:rStyle w:val="VerbatimChar"/>
        </w:rPr>
        <w:t xml:space="preserve">    &lt;li&gt;</w:t>
      </w:r>
      <w:r>
        <w:br/>
      </w:r>
      <w:r>
        <w:rPr>
          <w:rStyle w:val="VerbatimChar"/>
        </w:rPr>
        <w:t xml:space="preserve">      &lt;button type="button" class="btn-link dropdown-item ws-normal js-user-status-expire-button" title="in 30 minutes" value="2019-09-19T19:54:12+09:00"&gt;</w:t>
      </w:r>
      <w:r>
        <w:br/>
      </w:r>
      <w:r>
        <w:rPr>
          <w:rStyle w:val="VerbatimChar"/>
        </w:rPr>
        <w:t xml:space="preserve">        in 30 minutes</w:t>
      </w:r>
      <w:r>
        <w:br/>
      </w:r>
      <w:r>
        <w:rPr>
          <w:rStyle w:val="VerbatimChar"/>
        </w:rPr>
        <w:t xml:space="preserve">      &lt;/button&gt;</w:t>
      </w:r>
      <w:r>
        <w:br/>
      </w:r>
      <w:r>
        <w:rPr>
          <w:rStyle w:val="VerbatimChar"/>
        </w:rPr>
        <w:lastRenderedPageBreak/>
        <w:t xml:space="preserve">    &lt;/li&gt;</w:t>
      </w:r>
      <w:r>
        <w:br/>
      </w:r>
      <w:r>
        <w:rPr>
          <w:rStyle w:val="VerbatimChar"/>
        </w:rPr>
        <w:t xml:space="preserve">    &lt;li&gt;</w:t>
      </w:r>
      <w:r>
        <w:br/>
      </w:r>
      <w:r>
        <w:rPr>
          <w:rStyle w:val="VerbatimChar"/>
        </w:rPr>
        <w:t xml:space="preserve">      &lt;button type="button" class="btn-link dropdown-item ws-normal js-user-status-expire-button" title="in 1 hour" value="2019-09-19T20:24:12+09:00"&gt;</w:t>
      </w:r>
      <w:r>
        <w:br/>
      </w:r>
      <w:r>
        <w:rPr>
          <w:rStyle w:val="VerbatimChar"/>
        </w:rPr>
        <w:t xml:space="preserve">        in 1 hour</w:t>
      </w:r>
      <w:r>
        <w:br/>
      </w:r>
      <w:r>
        <w:rPr>
          <w:rStyle w:val="VerbatimChar"/>
        </w:rPr>
        <w:t xml:space="preserve">      &lt;/button&gt;</w:t>
      </w:r>
      <w:r>
        <w:br/>
      </w:r>
      <w:r>
        <w:rPr>
          <w:rStyle w:val="VerbatimChar"/>
        </w:rPr>
        <w:t xml:space="preserve">    &lt;/li&gt;</w:t>
      </w:r>
      <w:r>
        <w:br/>
      </w:r>
      <w:r>
        <w:rPr>
          <w:rStyle w:val="VerbatimChar"/>
        </w:rPr>
        <w:t xml:space="preserve">    &lt;li&gt;</w:t>
      </w:r>
      <w:r>
        <w:br/>
      </w:r>
      <w:r>
        <w:rPr>
          <w:rStyle w:val="VerbatimChar"/>
        </w:rPr>
        <w:t xml:space="preserve">      &lt;button type="button" class="btn-link dropdown-item ws-normal js-user-status-expire-button" title="in 4 hours" value="2019-09-19T23:24:12+09:00"&gt;</w:t>
      </w:r>
      <w:r>
        <w:br/>
      </w:r>
      <w:r>
        <w:rPr>
          <w:rStyle w:val="VerbatimChar"/>
        </w:rPr>
        <w:t xml:space="preserve">        in 4 hours</w:t>
      </w:r>
      <w:r>
        <w:br/>
      </w:r>
      <w:r>
        <w:rPr>
          <w:rStyle w:val="VerbatimChar"/>
        </w:rPr>
        <w:t xml:space="preserve">      &lt;/button&gt;</w:t>
      </w:r>
      <w:r>
        <w:br/>
      </w:r>
      <w:r>
        <w:rPr>
          <w:rStyle w:val="VerbatimChar"/>
        </w:rPr>
        <w:t xml:space="preserve">    &lt;/li&gt;</w:t>
      </w:r>
      <w:r>
        <w:br/>
      </w:r>
      <w:r>
        <w:rPr>
          <w:rStyle w:val="VerbatimChar"/>
        </w:rPr>
        <w:t xml:space="preserve">    &lt;li&gt;</w:t>
      </w:r>
      <w:r>
        <w:br/>
      </w:r>
      <w:r>
        <w:rPr>
          <w:rStyle w:val="VerbatimChar"/>
        </w:rPr>
        <w:t xml:space="preserve">      &lt;button type="button" class="btn-link dropdown-item ws-normal js-user-status-expire-button" title="today" value="2019-09-19T23:59:59+09:00"&gt;</w:t>
      </w:r>
      <w:r>
        <w:br/>
      </w:r>
      <w:r>
        <w:rPr>
          <w:rStyle w:val="VerbatimChar"/>
        </w:rPr>
        <w:t xml:space="preserve">        today</w:t>
      </w:r>
      <w:r>
        <w:br/>
      </w:r>
      <w:r>
        <w:rPr>
          <w:rStyle w:val="VerbatimChar"/>
        </w:rPr>
        <w:t xml:space="preserve">      &lt;/button&gt;</w:t>
      </w:r>
      <w:r>
        <w:br/>
      </w:r>
      <w:r>
        <w:rPr>
          <w:rStyle w:val="VerbatimChar"/>
        </w:rPr>
        <w:t xml:space="preserve">    &lt;/li&gt;</w:t>
      </w:r>
      <w:r>
        <w:br/>
      </w:r>
      <w:r>
        <w:rPr>
          <w:rStyle w:val="VerbatimChar"/>
        </w:rPr>
        <w:t xml:space="preserve">    &lt;li&gt;</w:t>
      </w:r>
      <w:r>
        <w:br/>
      </w:r>
      <w:r>
        <w:rPr>
          <w:rStyle w:val="VerbatimChar"/>
        </w:rPr>
        <w:t xml:space="preserve">      &lt;button type="button" class="btn-link dropdown-item ws-normal js-user-status-expire-button" title="this week" value="2019-09-22T23:59:59+09:00"&gt;</w:t>
      </w:r>
      <w:r>
        <w:br/>
      </w:r>
      <w:r>
        <w:rPr>
          <w:rStyle w:val="VerbatimChar"/>
        </w:rPr>
        <w:t xml:space="preserve">        this week</w:t>
      </w:r>
      <w:r>
        <w:br/>
      </w:r>
      <w:r>
        <w:rPr>
          <w:rStyle w:val="VerbatimChar"/>
        </w:rPr>
        <w:t xml:space="preserve">      &lt;/button&gt;</w:t>
      </w:r>
      <w:r>
        <w:br/>
      </w:r>
      <w:r>
        <w:rPr>
          <w:rStyle w:val="VerbatimChar"/>
        </w:rPr>
        <w:t xml:space="preserve">    &lt;/li&gt;</w:t>
      </w:r>
      <w:r>
        <w:br/>
      </w:r>
      <w:r>
        <w:rPr>
          <w:rStyle w:val="VerbatimChar"/>
        </w:rPr>
        <w:t>&lt;/ul&gt;</w:t>
      </w:r>
    </w:p>
    <w:p w:rsidR="00213CE6" w:rsidRDefault="00213CE6">
      <w:pPr>
        <w:pStyle w:val="FirstParagraph"/>
      </w:pPr>
    </w:p>
    <w:p w:rsidR="00213CE6" w:rsidRDefault="00BA3769">
      <w:pPr>
        <w:pStyle w:val="SourceCode"/>
      </w:pPr>
      <w:r>
        <w:rPr>
          <w:rStyle w:val="VerbatimChar"/>
        </w:rPr>
        <w:t xml:space="preserve">  &lt;include-fragment class="js-user-status-org-picker" data-url="/users/status/organizations"&gt;&lt;/include-fragment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  &lt;div class="d-flex flex-items-center flex-justify-between p-3 border-top"&gt;</w:t>
      </w:r>
      <w:r>
        <w:br/>
      </w:r>
      <w:r>
        <w:rPr>
          <w:rStyle w:val="VerbatimChar"/>
        </w:rPr>
        <w:t xml:space="preserve">      &lt;button type="submit" disabled class="width-full btn btn-primary mr-2 js-user-status-submit"&gt;</w:t>
      </w:r>
      <w:r>
        <w:br/>
      </w:r>
      <w:r>
        <w:rPr>
          <w:rStyle w:val="VerbatimChar"/>
        </w:rPr>
        <w:t xml:space="preserve">        Set status</w:t>
      </w:r>
      <w:r>
        <w:br/>
      </w:r>
      <w:r>
        <w:rPr>
          <w:rStyle w:val="VerbatimChar"/>
        </w:rPr>
        <w:t xml:space="preserve">      &lt;/button&gt;</w:t>
      </w:r>
      <w:r>
        <w:br/>
      </w:r>
      <w:r>
        <w:rPr>
          <w:rStyle w:val="VerbatimChar"/>
        </w:rPr>
        <w:t xml:space="preserve">      &lt;button type="button" disabled class="width-full js-clear-user-status-button btn ml-2 "&gt;</w:t>
      </w:r>
      <w:r>
        <w:br/>
      </w:r>
      <w:r>
        <w:rPr>
          <w:rStyle w:val="VerbatimChar"/>
        </w:rPr>
        <w:t xml:space="preserve">        Clear status</w:t>
      </w:r>
      <w:r>
        <w:br/>
      </w:r>
      <w:r>
        <w:rPr>
          <w:rStyle w:val="VerbatimChar"/>
        </w:rPr>
        <w:t xml:space="preserve">      &lt;/button&gt;</w:t>
      </w:r>
      <w:r>
        <w:br/>
      </w:r>
      <w:r>
        <w:rPr>
          <w:rStyle w:val="VerbatimChar"/>
        </w:rPr>
        <w:t xml:space="preserve">    &lt;/div&gt;</w:t>
      </w:r>
    </w:p>
    <w:p w:rsidR="00213CE6" w:rsidRDefault="00213CE6">
      <w:pPr>
        <w:pStyle w:val="Compact"/>
      </w:pPr>
    </w:p>
    <w:p w:rsidR="00213CE6" w:rsidRDefault="00BA3769">
      <w:pPr>
        <w:pStyle w:val="SourceCode"/>
      </w:pP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  &lt;div role="none" class="dropdown-divider"&gt;&lt;/div&gt;</w:t>
      </w:r>
      <w:r>
        <w:br/>
      </w:r>
      <w:r>
        <w:br/>
      </w:r>
      <w:r>
        <w:lastRenderedPageBreak/>
        <w:br/>
      </w:r>
      <w:r>
        <w:rPr>
          <w:rStyle w:val="VerbatimChar"/>
        </w:rPr>
        <w:t>&lt;a role="menuitem" class="dropdown-item" href="/deokyoung" data-ga-click="Header, go to profile, text:your profile"&gt;Your profile&lt;/a&gt;</w:t>
      </w:r>
      <w:r>
        <w:br/>
      </w:r>
      <w:r>
        <w:br/>
      </w:r>
      <w:r>
        <w:br/>
      </w:r>
      <w:r>
        <w:rPr>
          <w:rStyle w:val="VerbatimChar"/>
        </w:rPr>
        <w:t>&lt;a role="menuitem" class="dropdown-item" href="/deokyoung?tab=repositories" data-ga-click="Header, go to repositories, text:your repositories"&gt;Your repositories&lt;/a&gt;</w:t>
      </w:r>
      <w:r>
        <w:br/>
      </w:r>
      <w:r>
        <w:br/>
      </w:r>
      <w:r>
        <w:rPr>
          <w:rStyle w:val="VerbatimChar"/>
        </w:rPr>
        <w:t>&lt;a role="menuitem" class="dropdown-item" href="/deokyoung?tab=projects" data-ga-click="Header, go to projects, text:your projects"&gt;Your projects&lt;/a&gt;</w:t>
      </w:r>
      <w:r>
        <w:br/>
      </w:r>
      <w:r>
        <w:br/>
      </w:r>
      <w:r>
        <w:rPr>
          <w:rStyle w:val="VerbatimChar"/>
        </w:rPr>
        <w:t>&lt;a role="menuitem" class="dropdown-item" href="/deokyoung?tab=stars" data-ga-click="Header, go to starred repos, text:your stars"&gt;Your stars&lt;/a&gt;</w:t>
      </w:r>
      <w:r>
        <w:br/>
      </w:r>
      <w:r>
        <w:rPr>
          <w:rStyle w:val="VerbatimChar"/>
        </w:rPr>
        <w:t xml:space="preserve">  &lt;a role="menuitem" class="dropdown-item" href="https://gist.github.com/mine" data-ga-click="Header, your gists, text:your gists"&gt;Your gists&lt;/a&gt;</w:t>
      </w:r>
      <w:r>
        <w:br/>
      </w:r>
      <w:r>
        <w:br/>
      </w:r>
      <w:r>
        <w:br/>
      </w:r>
      <w:r>
        <w:rPr>
          <w:rStyle w:val="VerbatimChar"/>
        </w:rPr>
        <w:t>&lt;div role="none" class="dropdown-divider"&gt;&lt;/div&gt;</w:t>
      </w:r>
      <w:r>
        <w:br/>
      </w:r>
      <w:r>
        <w:rPr>
          <w:rStyle w:val="VerbatimChar"/>
        </w:rPr>
        <w:t>&lt;a role="menuitem" class="dropdown-item" href="https://help.github.com" data-ga-click="Header, go to help, text:help"&gt;Help&lt;/a&gt;</w:t>
      </w:r>
      <w:r>
        <w:br/>
      </w:r>
      <w:r>
        <w:rPr>
          <w:rStyle w:val="VerbatimChar"/>
        </w:rPr>
        <w:t>&lt;a role="menuitem" class="dropdown-item" href="/settings/profile" data-ga-click="Header, go to settings, icon:settings"&gt;Settings&lt;/a&gt;</w:t>
      </w:r>
      <w:r>
        <w:br/>
      </w:r>
      <w:r>
        <w:rPr>
          <w:rStyle w:val="VerbatimChar"/>
        </w:rPr>
        <w:t>&lt;!-- '"` --&gt;&lt;!-- &lt;/textarea&gt;&lt;/xmp&gt; --&gt;&lt;/option&gt;&lt;/form&gt;&lt;form class="logout-form" action="/logout" accept-charset="UTF-8" method="post"&gt;&lt;input name="utf8" type="hidden" value="&amp;#x2713;" /&gt;&lt;input type="hidden" name="authenticity_token" value="4jI0evVjmBzMSy1I0nDdebCyf39P5VSMAlXNckh4TufTlUCDemll1UoXaCvb/L4jlB/DxGFmm2/X24fHtoMuBw==" /&g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&lt;button type="submit" class="dropdown-item dropdown-signout" data-ga-click="Header, sign out, icon:logout" role="menuitem"&gt;</w:t>
      </w:r>
      <w:r>
        <w:br/>
      </w:r>
      <w:r>
        <w:rPr>
          <w:rStyle w:val="VerbatimChar"/>
        </w:rPr>
        <w:t xml:space="preserve">    Sign out</w:t>
      </w:r>
      <w:r>
        <w:br/>
      </w:r>
      <w:r>
        <w:rPr>
          <w:rStyle w:val="VerbatimChar"/>
        </w:rPr>
        <w:t xml:space="preserve">  &lt;/button&gt;</w:t>
      </w:r>
    </w:p>
    <w:p w:rsidR="00213CE6" w:rsidRDefault="00213CE6">
      <w:pPr>
        <w:pStyle w:val="Compact"/>
      </w:pPr>
    </w:p>
    <w:p w:rsidR="00213CE6" w:rsidRDefault="00BA3769">
      <w:pPr>
        <w:pStyle w:val="SourceCode"/>
      </w:pPr>
      <w:r>
        <w:rPr>
          <w:rStyle w:val="VerbatimChar"/>
        </w:rPr>
        <w:t>&lt;/div&gt;</w:t>
      </w:r>
    </w:p>
    <w:p w:rsidR="00213CE6" w:rsidRDefault="00BA3769">
      <w:pPr>
        <w:pStyle w:val="SourceCode"/>
      </w:pPr>
      <w:bookmarkStart w:id="1" w:name="start-of-content"/>
      <w:bookmarkEnd w:id="1"/>
      <w:r>
        <w:rPr>
          <w:rStyle w:val="VerbatimChar"/>
        </w:rPr>
        <w:t>&lt;div id="js-flash-container"&gt;</w:t>
      </w:r>
    </w:p>
    <w:p w:rsidR="00213CE6" w:rsidRDefault="00BA3769">
      <w:pPr>
        <w:pStyle w:val="SourceCode"/>
      </w:pPr>
      <w:r>
        <w:rPr>
          <w:rStyle w:val="VerbatimChar"/>
        </w:rPr>
        <w:t xml:space="preserve">    &lt;div itemscope itemtype="http://schema.org/SoftwareSourceCode" class=""&gt;</w:t>
      </w:r>
      <w:r>
        <w:br/>
      </w:r>
      <w:r>
        <w:rPr>
          <w:rStyle w:val="VerbatimChar"/>
        </w:rPr>
        <w:t>&lt;main  &gt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br/>
      </w:r>
      <w:r>
        <w:lastRenderedPageBreak/>
        <w:br/>
      </w:r>
      <w:r>
        <w:br/>
      </w:r>
      <w:r>
        <w:rPr>
          <w:rStyle w:val="VerbatimChar"/>
        </w:rPr>
        <w:t xml:space="preserve">  &lt;div class="border-bottom shelf intro-shelf js-notice mb-0 pb-4"&gt;</w:t>
      </w:r>
    </w:p>
    <w:p w:rsidR="00213CE6" w:rsidRDefault="00BA3769">
      <w:pPr>
        <w:pStyle w:val="SourceCode"/>
      </w:pPr>
      <w:r>
        <w:rPr>
          <w:rStyle w:val="VerbatimChar"/>
        </w:rPr>
        <w:t>&lt;div class="width-full mx-auto shelf-content"&gt;</w:t>
      </w:r>
      <w:r>
        <w:br/>
      </w:r>
      <w:r>
        <w:rPr>
          <w:rStyle w:val="VerbatimChar"/>
        </w:rPr>
        <w:t xml:space="preserve">  &lt;h2 class="shelf-title"&gt;Learn Git and GitHub without any code!&lt;/h2&gt;</w:t>
      </w:r>
      <w:r>
        <w:br/>
      </w:r>
      <w:r>
        <w:rPr>
          <w:rStyle w:val="VerbatimChar"/>
        </w:rPr>
        <w:t xml:space="preserve">  &lt;p class="shelf-lead"&gt;</w:t>
      </w:r>
      <w:r>
        <w:br/>
      </w:r>
      <w:r>
        <w:rPr>
          <w:rStyle w:val="VerbatimChar"/>
        </w:rPr>
        <w:t xml:space="preserve">      Using the Hello World guide, you’ll start a branch, write comments, and open a pull request.</w:t>
      </w:r>
      <w:r>
        <w:br/>
      </w:r>
      <w:r>
        <w:rPr>
          <w:rStyle w:val="VerbatimChar"/>
        </w:rPr>
        <w:t xml:space="preserve">  &lt;/p&gt;</w:t>
      </w:r>
      <w:r>
        <w:br/>
      </w:r>
      <w:r>
        <w:rPr>
          <w:rStyle w:val="VerbatimChar"/>
        </w:rPr>
        <w:t xml:space="preserve">  &lt;a class="btn btn-primary shelf-cta" target="_blank" data-hydro-click="{&amp;quot;event_type&amp;quot;:&amp;quot;repository.click&amp;quot;,&amp;quot;payload&amp;quot;:{&amp;quot;target&amp;quot;:&amp;quot;READ_GUIDE&amp;quot;,&amp;quot;repository_id&amp;quot;:38990914,&amp;quot;client_id&amp;quot;:&amp;quot;1103096479.1550297407&amp;quot;,&amp;quot;originating_request_id&amp;quot;:&amp;quot;1BBE:1335:89BBC2:D27FD6:5D835739&amp;quot;,&amp;quot;originating_url&amp;quot;:&amp;quot;https://github.com/jaimyoung/data-science-in-korean/blob/master/template-proto.Rmd&amp;quot;,&amp;quot;referrer&amp;quot;:&amp;quot;https://github.com/jaimyoung/data-science-in-korean&amp;quot;,&amp;quot;user_id&amp;quot;:21196736}}" data-hydro-click-hmac="95e6274609855812fc382d63cffe30cb04a4402f6fde201b6b272ae2d244ee4c" href="https://guides.github.com/activities/hello-world/"&gt;Read the guide&lt;/a&gt;</w:t>
      </w:r>
      <w:r>
        <w:br/>
      </w:r>
      <w:r>
        <w:rPr>
          <w:rStyle w:val="VerbatimChar"/>
        </w:rPr>
        <w:t>&lt;/div&gt;</w:t>
      </w:r>
      <w:r>
        <w:br/>
      </w:r>
      <w:r>
        <w:rPr>
          <w:rStyle w:val="VerbatimChar"/>
        </w:rPr>
        <w:t>&lt;!-- '"` --&gt;&lt;!-- &lt;/textarea&gt;&lt;/xmp&gt; --&gt;&lt;/option&gt;&lt;/form&gt;&lt;form class="shelf-dismiss js-notice-dismiss" action="/dashboard/dismiss_bootcamp" accept-charset="UTF-8" method="post"&gt;&lt;input name="utf8" type="hidden" value="&amp;#x2713;" /&gt;&lt;input type="hidden" name="_method" value="delete" /&gt;&lt;input type="hidden" name="authenticity_token" value="fV4j6PLXOlGhWPA85vJQzhw1KbrdmCVeeg7X+k36d87Ac9dpJLVTV9902vxLYm+PzZ0xN29Tbsnf/OK8jc0xCA==" /&gt;</w:t>
      </w:r>
      <w:r>
        <w:br/>
      </w:r>
      <w:r>
        <w:rPr>
          <w:rStyle w:val="VerbatimChar"/>
        </w:rPr>
        <w:t xml:space="preserve">  &lt;button name="button" type="submit" class="mr-1 close-button tooltipped tooltipped-w" aria-label="Hide this notice forever" data-hydro-click="{&amp;quot;event_type&amp;quot;:&amp;quot;repository.click&amp;quot;,&amp;quot;payload&amp;quot;:{&amp;quot;target&amp;quot;:&amp;quot;DISMISS_BANNER&amp;quot;,&amp;quot;repository_id&amp;quot;:38990914,&amp;quot;client_id&amp;quot;:&amp;quot;1103096479.1550297407&amp;quot;,&amp;quot;originating_request_id&amp;quot;:&amp;quot;1BBE:1335:89BBC2:D27FD6:5D835739&amp;quot;,&amp;quot;originating_url&amp;quot;:&amp;quot;https://github.com/jaimyoung/data-science-in-korean/blob/master/template-proto.Rmd&amp;quot;,&amp;quot;referrer&amp;quot;:&amp;quot;https://github.com/jaimyoung/data-science-in-korean&amp;quot;,&amp;quot;user_id&amp;quot;:21196736}}" data-hydro-click-hmac="c9d37f2dea46abad512783d52ffe0b7bd5bd070d723315da6f4433ca65c29622"&gt;</w:t>
      </w:r>
      <w:r>
        <w:br/>
      </w:r>
      <w:r>
        <w:rPr>
          <w:rStyle w:val="VerbatimChar"/>
        </w:rPr>
        <w:t xml:space="preserve">    &lt;svg aria-label="Hide this notice forever" class="octicon octicon-x v-align-text-top" viewBox="0 0 12 16" version="1.1" width="12" height="16" role="img"&gt;&lt;path fill-rule="evenodd" d="M7.48 8l3.75 3.75-1.48 1.48L6 9.48l-3.75 3.75-1.48-1.48L4.52 8 .77 4.25l1.48-1.48L6 6.52l3.75-3.75 1.48 1.48L7.48 8z"/&gt;&lt;/svg&gt;</w:t>
      </w:r>
    </w:p>
    <w:p w:rsidR="00213CE6" w:rsidRDefault="00BA3769">
      <w:pPr>
        <w:pStyle w:val="SourceCode"/>
      </w:pPr>
      <w:r>
        <w:rPr>
          <w:rStyle w:val="VerbatimChar"/>
        </w:rPr>
        <w:t>&lt;div class="repohead-details-container clearfix container-lg p-responsive d-none d-lg-block"&gt;</w:t>
      </w:r>
      <w:r>
        <w:br/>
      </w:r>
      <w:r>
        <w:br/>
      </w:r>
      <w:r>
        <w:rPr>
          <w:rStyle w:val="VerbatimChar"/>
        </w:rPr>
        <w:t xml:space="preserve">  &lt;ul class="pagehead-actions"&gt;</w:t>
      </w:r>
    </w:p>
    <w:p w:rsidR="00213CE6" w:rsidRDefault="00213CE6">
      <w:pPr>
        <w:pStyle w:val="Compact"/>
      </w:pPr>
    </w:p>
    <w:p w:rsidR="00213CE6" w:rsidRDefault="00BA3769">
      <w:pPr>
        <w:pStyle w:val="a0"/>
      </w:pPr>
      <w:r>
        <w:t xml:space="preserve"> </w:t>
      </w:r>
    </w:p>
    <w:p w:rsidR="00213CE6" w:rsidRDefault="00BA3769">
      <w:pPr>
        <w:pStyle w:val="SourceCode"/>
      </w:pPr>
      <w:r>
        <w:rPr>
          <w:rStyle w:val="VerbatimChar"/>
        </w:rPr>
        <w:t xml:space="preserve">  &lt;details class="details-reset details-overlay select-menu float-left"&gt;</w:t>
      </w:r>
      <w:r>
        <w:br/>
      </w:r>
      <w:r>
        <w:rPr>
          <w:rStyle w:val="VerbatimChar"/>
        </w:rPr>
        <w:t xml:space="preserve">    &lt;summary class="select-menu-button float-left btn btn-sm btn-with-count" data-hydro-click="{&amp;quot;event_type&amp;quot;:&amp;quot;repository.click&amp;quot;,&amp;quot;payload&amp;quot;:{&amp;quot;target&amp;quot;:&amp;quot;WATCH_BUTTON&amp;quot;,&amp;quot;repository_id&amp;quot;:38990914,&amp;quot;client_id&amp;quot;:&amp;quot;1103096479.1550297407&amp;quot;,&amp;quot;originating_request_id&amp;quot;:&amp;quot;1BBE:1335:89BBC2:D27FD6:5D835739&amp;quot;,&amp;quot;originating_url&amp;quot;:&amp;quot;https://github.com/jaimyoung/data-science-in-korean/blob/master/template-proto.Rmd&amp;quot;,&amp;quot;referrer&amp;quot;:&amp;quot;https://github.com/jaimyoung/data-science-in-korean&amp;quot;,&amp;quot;user_id&amp;quot;:21196736}}" data-hydro-click-hmac="cb2a93d99cf26acd8a16797c2b7edaf400e8f895fcafea3633481532beeffec8" data-ga-click="Repository, click Watch settings, action:blob#show"&gt;          &lt;span data-menu-button&gt;</w:t>
      </w:r>
      <w:r>
        <w:br/>
      </w:r>
      <w:r>
        <w:rPr>
          <w:rStyle w:val="VerbatimChar"/>
        </w:rPr>
        <w:t xml:space="preserve">          &lt;svg class="octicon octicon-eye v-align-text-bottom" viewBox="0 0 16 16" version="1.1" width="16" height="16" aria-hidden="true"&gt;&lt;path fill-rule="evenodd" d="M8.06 2C3 2 0 8 0 8s3 6 8.06 6C13 14 16 8 16 8s-3-6-7.94-6zM8 12c-2.2 0-4-1.78-4-4 0-2.2 1.8-4 4-4 2.22 0 4 1.8 4 4 0 2.22-1.78 4-4 4zm2-4c0 1.11-.89 2-2 2-1.11 0-2-.89-2-2 0-1.11.89-2 2-2 1.11 0 2 .89 2 2z"/&gt;&lt;/svg&gt;</w:t>
      </w:r>
      <w:r>
        <w:br/>
      </w:r>
      <w:r>
        <w:rPr>
          <w:rStyle w:val="VerbatimChar"/>
        </w:rPr>
        <w:t xml:space="preserve">          Watch</w:t>
      </w:r>
      <w:r>
        <w:br/>
      </w:r>
      <w:r>
        <w:rPr>
          <w:rStyle w:val="VerbatimChar"/>
        </w:rPr>
        <w:t xml:space="preserve">      &lt;/span&gt;</w:t>
      </w:r>
    </w:p>
    <w:p w:rsidR="00213CE6" w:rsidRDefault="00BA3769">
      <w:pPr>
        <w:pStyle w:val="Compact"/>
      </w:pPr>
      <w:r>
        <w:t xml:space="preserve"> </w:t>
      </w:r>
    </w:p>
    <w:p w:rsidR="00213CE6" w:rsidRDefault="00BA3769">
      <w:pPr>
        <w:pStyle w:val="SourceCode"/>
      </w:pPr>
      <w:r>
        <w:rPr>
          <w:rStyle w:val="VerbatimChar"/>
        </w:rPr>
        <w:t xml:space="preserve">        &lt;span class="select-menu-title"&gt;Notifications&lt;/span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="select-menu-list"&gt;</w:t>
      </w:r>
      <w:r>
        <w:br/>
      </w:r>
      <w:r>
        <w:rPr>
          <w:rStyle w:val="VerbatimChar"/>
        </w:rPr>
        <w:t xml:space="preserve">        &lt;button type="submit" name="do" value="included" class="select-menu-item width-full" aria-checked="true" role="menuitemradio"&gt;</w:t>
      </w:r>
      <w:r>
        <w:br/>
      </w:r>
      <w:r>
        <w:rPr>
          <w:rStyle w:val="VerbatimChar"/>
        </w:rPr>
        <w:t xml:space="preserve">          &lt;svg class="octicon octicon-check select-menu-item-icon" viewBox="0 0 12 16" version="1.1" width="12" height="16" aria-hidden="true"&gt;&lt;path fill-rule="evenodd" d="M12 5l-8 8-4-4 1.5-1.5L4 10l6.5-6.5L12 5z"/&gt;&lt;/svg&gt;</w:t>
      </w:r>
      <w:r>
        <w:br/>
      </w:r>
      <w:r>
        <w:rPr>
          <w:rStyle w:val="VerbatimChar"/>
        </w:rPr>
        <w:t xml:space="preserve">          &lt;div class="select-menu-item-text"&gt;</w:t>
      </w:r>
      <w:r>
        <w:br/>
      </w:r>
      <w:r>
        <w:rPr>
          <w:rStyle w:val="VerbatimChar"/>
        </w:rPr>
        <w:t xml:space="preserve">            &lt;span class="select-menu-item-heading"&gt;Not watching&lt;/span&gt;</w:t>
      </w:r>
      <w:r>
        <w:br/>
      </w:r>
      <w:r>
        <w:rPr>
          <w:rStyle w:val="VerbatimChar"/>
        </w:rPr>
        <w:t xml:space="preserve">            &lt;span class="description"&gt;Be notified only when participating or @mentioned.&lt;/span&gt;</w:t>
      </w:r>
      <w:r>
        <w:br/>
      </w:r>
      <w:r>
        <w:rPr>
          <w:rStyle w:val="VerbatimChar"/>
        </w:rPr>
        <w:t xml:space="preserve">            &lt;span class="hidden-select-button-text" data-menu-button-contents&gt;</w:t>
      </w:r>
      <w:r>
        <w:br/>
      </w:r>
      <w:r>
        <w:rPr>
          <w:rStyle w:val="VerbatimChar"/>
        </w:rPr>
        <w:t xml:space="preserve">              &lt;svg class="octicon octicon-eye v-align-text-bottom" viewBox="0 0 16 16" version="1.1" width="16" height="16" aria-hidden="true"&gt;&lt;path fill-rule="evenodd" d="M8.06 2C3 2 0 8 0 8s3 6 8.06 6C13 14 16 8 16 8s-3-6-7.94-6zM8 12c-2.2 0-4-1.78-4-4 0-2.2 1.8-4 4-4 2.22 0 4 1.8 4 4 0 2.22-1.78 4-4 4zm2-4c0 1.11-.89 2-2 2-1.11 0-2-.89-2-2 0-1.11.89-2 2-2 1.11 0 2 .89 2 2z"/&gt;&lt;/svg&gt;</w:t>
      </w:r>
      <w:r>
        <w:br/>
      </w:r>
      <w:r>
        <w:rPr>
          <w:rStyle w:val="VerbatimChar"/>
        </w:rPr>
        <w:t xml:space="preserve">              Watch</w:t>
      </w:r>
      <w:r>
        <w:br/>
      </w:r>
      <w:r>
        <w:rPr>
          <w:rStyle w:val="VerbatimChar"/>
        </w:rPr>
        <w:t xml:space="preserve">            &lt;/span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lastRenderedPageBreak/>
        <w:t xml:space="preserve">        &lt;/button&gt;</w:t>
      </w:r>
      <w:r>
        <w:br/>
      </w:r>
      <w:r>
        <w:br/>
      </w:r>
      <w:r>
        <w:rPr>
          <w:rStyle w:val="VerbatimChar"/>
        </w:rPr>
        <w:t xml:space="preserve">        &lt;button type="submit" name="do" value="release_only" class="select-menu-item width-full" aria-checked="false" role="menuitemradio"&gt;</w:t>
      </w:r>
      <w:r>
        <w:br/>
      </w:r>
      <w:r>
        <w:rPr>
          <w:rStyle w:val="VerbatimChar"/>
        </w:rPr>
        <w:t xml:space="preserve">          &lt;svg class="octicon octicon-check select-menu-item-icon" viewBox="0 0 12 16" version="1.1" width="12" height="16" aria-hidden="true"&gt;&lt;path fill-rule="evenodd" d="M12 5l-8 8-4-4 1.5-1.5L4 10l6.5-6.5L12 5z"/&gt;&lt;/svg&gt;</w:t>
      </w:r>
      <w:r>
        <w:br/>
      </w:r>
      <w:r>
        <w:rPr>
          <w:rStyle w:val="VerbatimChar"/>
        </w:rPr>
        <w:t xml:space="preserve">          &lt;div class="select-menu-item-text"&gt;</w:t>
      </w:r>
      <w:r>
        <w:br/>
      </w:r>
      <w:r>
        <w:rPr>
          <w:rStyle w:val="VerbatimChar"/>
        </w:rPr>
        <w:t xml:space="preserve">            &lt;span class="select-menu-item-heading"&gt;Releases only&lt;/span&gt;</w:t>
      </w:r>
      <w:r>
        <w:br/>
      </w:r>
      <w:r>
        <w:rPr>
          <w:rStyle w:val="VerbatimChar"/>
        </w:rPr>
        <w:t xml:space="preserve">            &lt;span class="description"&gt;Be notified of new releases, and when participating or @mentioned.&lt;/span&gt;</w:t>
      </w:r>
      <w:r>
        <w:br/>
      </w:r>
      <w:r>
        <w:rPr>
          <w:rStyle w:val="VerbatimChar"/>
        </w:rPr>
        <w:t xml:space="preserve">            &lt;span class="hidden-select-button-text" data-menu-button-contents&gt;</w:t>
      </w:r>
      <w:r>
        <w:br/>
      </w:r>
      <w:r>
        <w:rPr>
          <w:rStyle w:val="VerbatimChar"/>
        </w:rPr>
        <w:t xml:space="preserve">              &lt;svg class="octicon octicon-eye v-align-text-bottom" viewBox="0 0 16 16" version="1.1" width="16" height="16" aria-hidden="true"&gt;&lt;path fill-rule="evenodd" d="M8.06 2C3 2 0 8 0 8s3 6 8.06 6C13 14 16 8 16 8s-3-6-7.94-6zM8 12c-2.2 0-4-1.78-4-4 0-2.2 1.8-4 4-4 2.22 0 4 1.8 4 4 0 2.22-1.78 4-4 4zm2-4c0 1.11-.89 2-2 2-1.11 0-2-.89-2-2 0-1.11.89-2 2-2 1.11 0 2 .89 2 2z"/&gt;&lt;/svg&gt;</w:t>
      </w:r>
      <w:r>
        <w:br/>
      </w:r>
      <w:r>
        <w:rPr>
          <w:rStyle w:val="VerbatimChar"/>
        </w:rPr>
        <w:t xml:space="preserve">              Unwatch releases</w:t>
      </w:r>
      <w:r>
        <w:br/>
      </w:r>
      <w:r>
        <w:rPr>
          <w:rStyle w:val="VerbatimChar"/>
        </w:rPr>
        <w:t xml:space="preserve">            &lt;/span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button&gt;</w:t>
      </w:r>
      <w:r>
        <w:br/>
      </w:r>
      <w:r>
        <w:br/>
      </w:r>
      <w:r>
        <w:rPr>
          <w:rStyle w:val="VerbatimChar"/>
        </w:rPr>
        <w:t xml:space="preserve">        &lt;button type="submit" name="do" value="subscribed" class="select-menu-item width-full" aria-checked="false" role="menuitemradio"&gt;</w:t>
      </w:r>
      <w:r>
        <w:br/>
      </w:r>
      <w:r>
        <w:rPr>
          <w:rStyle w:val="VerbatimChar"/>
        </w:rPr>
        <w:t xml:space="preserve">          &lt;svg class="octicon octicon-check select-menu-item-icon" viewBox="0 0 12 16" version="1.1" width="12" height="16" aria-hidden="true"&gt;&lt;path fill-rule="evenodd" d="M12 5l-8 8-4-4 1.5-1.5L4 10l6.5-6.5L12 5z"/&gt;&lt;/svg&gt;</w:t>
      </w:r>
      <w:r>
        <w:br/>
      </w:r>
      <w:r>
        <w:rPr>
          <w:rStyle w:val="VerbatimChar"/>
        </w:rPr>
        <w:t xml:space="preserve">          &lt;div class="select-menu-item-text"&gt;</w:t>
      </w:r>
      <w:r>
        <w:br/>
      </w:r>
      <w:r>
        <w:rPr>
          <w:rStyle w:val="VerbatimChar"/>
        </w:rPr>
        <w:t xml:space="preserve">            &lt;span class="select-menu-item-heading"&gt;Watching&lt;/span&gt;</w:t>
      </w:r>
      <w:r>
        <w:br/>
      </w:r>
      <w:r>
        <w:rPr>
          <w:rStyle w:val="VerbatimChar"/>
        </w:rPr>
        <w:t xml:space="preserve">            &lt;span class="description"&gt;Be notified of all conversations.&lt;/span&gt;</w:t>
      </w:r>
      <w:r>
        <w:br/>
      </w:r>
      <w:r>
        <w:rPr>
          <w:rStyle w:val="VerbatimChar"/>
        </w:rPr>
        <w:t xml:space="preserve">            &lt;span class="hidden-select-button-text" data-menu-button-contents&gt;</w:t>
      </w:r>
      <w:r>
        <w:br/>
      </w:r>
      <w:r>
        <w:rPr>
          <w:rStyle w:val="VerbatimChar"/>
        </w:rPr>
        <w:t xml:space="preserve">              &lt;svg class="octicon octicon-eye v-align-text-bottom" viewBox="0 0 16 16" version="1.1" width="16" height="16" aria-hidden="true"&gt;&lt;path fill-rule="evenodd" d="M8.06 2C3 2 0 8 0 8s3 6 8.06 6C13 14 16 8 16 8s-3-6-7.94-6zM8 12c-2.2 0-4-1.78-4-4 0-2.2 1.8-4 4-4 2.22 0 4 1.8 4 4 0 2.22-1.78 4-4 4zm2-4c0 1.11-.89 2-2 2-1.11 0-2-.89-2-2 0-1.11.89-2 2-2 1.11 0 2 .89 2 2z"/&gt;&lt;/svg&gt;</w:t>
      </w:r>
      <w:r>
        <w:br/>
      </w:r>
      <w:r>
        <w:rPr>
          <w:rStyle w:val="VerbatimChar"/>
        </w:rPr>
        <w:t xml:space="preserve">              Unwatch</w:t>
      </w:r>
      <w:r>
        <w:br/>
      </w:r>
      <w:r>
        <w:rPr>
          <w:rStyle w:val="VerbatimChar"/>
        </w:rPr>
        <w:t xml:space="preserve">            &lt;/span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button&gt;</w:t>
      </w:r>
      <w:r>
        <w:br/>
      </w:r>
      <w:r>
        <w:br/>
      </w:r>
      <w:r>
        <w:rPr>
          <w:rStyle w:val="VerbatimChar"/>
        </w:rPr>
        <w:t xml:space="preserve">        &lt;button type="submit" name="do" value="ignore" class="select-menu-item width-full" aria-checked="false" role="menuitemradio"&gt;</w:t>
      </w:r>
      <w:r>
        <w:br/>
      </w:r>
      <w:r>
        <w:rPr>
          <w:rStyle w:val="VerbatimChar"/>
        </w:rPr>
        <w:lastRenderedPageBreak/>
        <w:t xml:space="preserve">          &lt;svg class="octicon octicon-check select-menu-item-icon" viewBox="0 0 12 16" version="1.1" width="12" height="16" aria-hidden="true"&gt;&lt;path fill-rule="evenodd" d="M12 5l-8 8-4-4 1.5-1.5L4 10l6.5-6.5L12 5z"/&gt;&lt;/svg&gt;</w:t>
      </w:r>
      <w:r>
        <w:br/>
      </w:r>
      <w:r>
        <w:rPr>
          <w:rStyle w:val="VerbatimChar"/>
        </w:rPr>
        <w:t xml:space="preserve">          &lt;div class="select-menu-item-text"&gt;</w:t>
      </w:r>
      <w:r>
        <w:br/>
      </w:r>
      <w:r>
        <w:rPr>
          <w:rStyle w:val="VerbatimChar"/>
        </w:rPr>
        <w:t xml:space="preserve">            &lt;span class="select-menu-item-heading"&gt;Ignoring&lt;/span&gt;</w:t>
      </w:r>
      <w:r>
        <w:br/>
      </w:r>
      <w:r>
        <w:rPr>
          <w:rStyle w:val="VerbatimChar"/>
        </w:rPr>
        <w:t xml:space="preserve">            &lt;span class="description"&gt;Never be notified.&lt;/span&gt;</w:t>
      </w:r>
      <w:r>
        <w:br/>
      </w:r>
      <w:r>
        <w:rPr>
          <w:rStyle w:val="VerbatimChar"/>
        </w:rPr>
        <w:t xml:space="preserve">            &lt;span class="hidden-select-button-text" data-menu-button-contents&gt;</w:t>
      </w:r>
      <w:r>
        <w:br/>
      </w:r>
      <w:r>
        <w:rPr>
          <w:rStyle w:val="VerbatimChar"/>
        </w:rPr>
        <w:t xml:space="preserve">              &lt;svg class="octicon octicon-mute v-align-text-bottom" viewBox="0 0 16 16" version="1.1" width="16" height="16" aria-hidden="true"&gt;&lt;path fill-rule="evenodd" d="M8 2.81v10.38c0 .67-.81 1-1.28.53L3 10H1c-.55 0-1-.45-1-1V7c0-.55.45-1 1-1h2l3.72-3.72C7.19 1.81 8 2.14 8 2.81zm7.53 3.22l-1.06-1.06-1.97 1.97-1.97-1.97-1.06 1.06L11.44 8 9.47 9.97l1.06 1.06 1.97-1.97 1.97 1.97 1.06-1.06L13.56 8l1.97-1.97z"/&gt;&lt;/svg&gt;</w:t>
      </w:r>
      <w:r>
        <w:br/>
      </w:r>
      <w:r>
        <w:rPr>
          <w:rStyle w:val="VerbatimChar"/>
        </w:rPr>
        <w:t xml:space="preserve">              Stop ignoring</w:t>
      </w:r>
      <w:r>
        <w:br/>
      </w:r>
      <w:r>
        <w:rPr>
          <w:rStyle w:val="VerbatimChar"/>
        </w:rPr>
        <w:t xml:space="preserve">            &lt;/span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button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etails-menu&gt;</w:t>
      </w:r>
      <w:r>
        <w:br/>
      </w:r>
      <w:r>
        <w:rPr>
          <w:rStyle w:val="VerbatimChar"/>
        </w:rPr>
        <w:t xml:space="preserve">  &lt;/details&gt;</w:t>
      </w:r>
      <w:r>
        <w:br/>
      </w:r>
      <w:r>
        <w:rPr>
          <w:rStyle w:val="VerbatimChar"/>
        </w:rPr>
        <w:t xml:space="preserve">    &lt;a class="social-count js-social-count"</w:t>
      </w:r>
      <w:r>
        <w:br/>
      </w:r>
      <w:r>
        <w:rPr>
          <w:rStyle w:val="VerbatimChar"/>
        </w:rPr>
        <w:t xml:space="preserve">      href="/jaimyoung/data-science-in-korean/watchers"</w:t>
      </w:r>
      <w:r>
        <w:br/>
      </w:r>
      <w:r>
        <w:rPr>
          <w:rStyle w:val="VerbatimChar"/>
        </w:rPr>
        <w:t xml:space="preserve">      aria-label="7 users are watching this repository"&gt;</w:t>
      </w:r>
      <w:r>
        <w:br/>
      </w:r>
      <w:r>
        <w:rPr>
          <w:rStyle w:val="VerbatimChar"/>
        </w:rPr>
        <w:t xml:space="preserve">      7</w:t>
      </w:r>
      <w:r>
        <w:br/>
      </w:r>
      <w:r>
        <w:rPr>
          <w:rStyle w:val="VerbatimChar"/>
        </w:rPr>
        <w:t xml:space="preserve">    &lt;/a&gt;</w:t>
      </w:r>
    </w:p>
    <w:p w:rsidR="00213CE6" w:rsidRDefault="00BA3769">
      <w:pPr>
        <w:pStyle w:val="SourceCode"/>
      </w:pPr>
      <w:r>
        <w:rPr>
          <w:rStyle w:val="VerbatimChar"/>
        </w:rPr>
        <w:t>&lt;!-- '"` --&gt;&lt;!-- &lt;/textarea&gt;&lt;/xmp&gt; --&gt;&lt;/option&gt;&lt;/form&gt;&lt;form class="starred js-social-form" action="/jaimyoung/data-science-in-korean/unstar" accept-charset="UTF-8" method="post"&gt;&lt;input name="utf8" type="hidden" value="&amp;#x2713;" /&gt;&lt;input type="hidden" name="authenticity_token" value="5CCsQM50Hm68ijcOuNTIQ9JSuDPx8DR+DSd/S+2sFlJQfXKvaMAsbSfaWOESNc6oODdZeMjQOnBpja6+TqM9tw==" /&gt;</w:t>
      </w:r>
      <w:r>
        <w:br/>
      </w:r>
      <w:r>
        <w:rPr>
          <w:rStyle w:val="VerbatimChar"/>
        </w:rPr>
        <w:t xml:space="preserve">  &lt;input type="hidden" name="context" value="repository"&gt;&lt;/input&gt;</w:t>
      </w:r>
      <w:r>
        <w:br/>
      </w:r>
      <w:r>
        <w:rPr>
          <w:rStyle w:val="VerbatimChar"/>
        </w:rPr>
        <w:t xml:space="preserve">  &lt;button type="submit" class="btn btn-sm btn-with-count js-toggler-target" aria-label="Unstar this repository" title="Unstar jaimyoung/data-science-in-korean" data-hydro-click="{&amp;quot;event_type&amp;quot;:&amp;quot;repository.click&amp;quot;,&amp;quot;payload&amp;quot;:{&amp;quot;target&amp;quot;:&amp;quot;UNSTAR_BUTTON&amp;quot;,&amp;quot;repository_id&amp;quot;:38990914,&amp;quot;client_id&amp;quot;:&amp;quot;1103096479.1550297407&amp;quot;,&amp;quot;originating_request_id&amp;quot;:&amp;quot;1BBE:1335:89BBC2:D27FD6:5D835739&amp;quot;,&amp;quot;originating_url&amp;quot;:&amp;quot;https://github.com/jaimyoung/data-science-in-korean/blob/master/template-proto.Rmd&amp;quot;,&amp;quot;referrer&amp;quot;:&amp;quot;https://github.com/jaimyoung/data-science-in-korean&amp;quot;,&amp;quot;user_id&amp;quot;:21196736}}" data-hydro-click-hmac="0fd7818a6b573e805c0f9e02e40e2c8cf29e4e26c7892619eb50cf6275306df6" data-ga-click="Repository, click unstar button, action:blob#show; text:Unstar"&gt;        &lt;svg class="octicon octicon-star v-align-text-bottom" viewBox="0 0 14 16" version="1.1" width="14" height="16" aria-hidden="true"&gt;&lt;path fill-rule="evenodd" d="M14 6l-4.9-.64L7 1 4.9 5.36 0 6l3.6 3.26L2.67 14 7 11.67 11.33 14l-.93-4.74L14 6z"/&gt;&lt;/svg&gt;</w:t>
      </w:r>
      <w:r>
        <w:br/>
      </w:r>
      <w:r>
        <w:rPr>
          <w:rStyle w:val="VerbatimChar"/>
        </w:rPr>
        <w:t xml:space="preserve">    Unstar</w:t>
      </w:r>
    </w:p>
    <w:p w:rsidR="00213CE6" w:rsidRDefault="00BA3769">
      <w:pPr>
        <w:pStyle w:val="Compact"/>
      </w:pPr>
      <w:r>
        <w:lastRenderedPageBreak/>
        <w:t xml:space="preserve"> 40 </w:t>
      </w:r>
    </w:p>
    <w:p w:rsidR="00213CE6" w:rsidRDefault="00BA3769">
      <w:pPr>
        <w:pStyle w:val="SourceCode"/>
      </w:pPr>
      <w:r>
        <w:rPr>
          <w:rStyle w:val="VerbatimChar"/>
        </w:rPr>
        <w:t>&lt;!-- '"` --&gt;&lt;!-- &lt;/textarea&gt;&lt;/xmp&gt; --&gt;&lt;/option&gt;&lt;/form&gt;&lt;form class="unstarred js-social-form" action="/jaimyoung/data-science-in-korean/star" accept-charset="UTF-8" method="post"&gt;&lt;input name="utf8" type="hidden" value="&amp;#x2713;" /&gt;&lt;input type="hidden" name="authenticity_token" value="0Vhkw+em75cSWO3qEO7xrJLnP0axK42+wAkhtW/VAeXTLqSr0vWTTmhHQlSo2c7hkiImj9j4qzRDbN6Dq3rd4w==" /&gt;</w:t>
      </w:r>
      <w:r>
        <w:br/>
      </w:r>
      <w:r>
        <w:rPr>
          <w:rStyle w:val="VerbatimChar"/>
        </w:rPr>
        <w:t xml:space="preserve">  &lt;input type="hidden" name="context" value="repository"&gt;&lt;/input&gt;</w:t>
      </w:r>
      <w:r>
        <w:br/>
      </w:r>
      <w:r>
        <w:rPr>
          <w:rStyle w:val="VerbatimChar"/>
        </w:rPr>
        <w:t xml:space="preserve">  &lt;button type="submit" class="btn btn-sm btn-with-count js-toggler-target" aria-label="Unstar this repository" title="Star jaimyoung/data-science-in-korean" data-hydro-click="{&amp;quot;event_type&amp;quot;:&amp;quot;repository.click&amp;quot;,&amp;quot;payload&amp;quot;:{&amp;quot;target&amp;quot;:&amp;quot;STAR_BUTTON&amp;quot;,&amp;quot;repository_id&amp;quot;:38990914,&amp;quot;client_id&amp;quot;:&amp;quot;1103096479.1550297407&amp;quot;,&amp;quot;originating_request_id&amp;quot;:&amp;quot;1BBE:1335:89BBC2:D27FD6:5D835739&amp;quot;,&amp;quot;originating_url&amp;quot;:&amp;quot;https://github.com/jaimyoung/data-science-in-korean/blob/master/template-proto.Rmd&amp;quot;,&amp;quot;referrer&amp;quot;:&amp;quot;https://github.com/jaimyoung/data-science-in-korean&amp;quot;,&amp;quot;user_id&amp;quot;:21196736}}" data-hydro-click-hmac="c8399e57e8b27860116a8b111c24eb632f376b1137407fcc7cc9ce82e80b8c56" data-ga-click="Repository, click star button, action:blob#show; text:Star"&gt;        &lt;svg class="octicon octicon-star v-align-text-bottom" viewBox="0 0 14 16" version="1.1" width="14" height="16" aria-hidden="true"&gt;&lt;path fill-rule="evenodd" d="M14 6l-4.9-.64L7 1 4.9 5.36 0 6l3.6 3.26L2.67 14 7 11.67 11.33 14l-.93-4.74L14 6z"/&gt;&lt;/svg&gt;</w:t>
      </w:r>
      <w:r>
        <w:br/>
      </w:r>
      <w:r>
        <w:rPr>
          <w:rStyle w:val="VerbatimChar"/>
        </w:rPr>
        <w:t xml:space="preserve">    Star</w:t>
      </w:r>
    </w:p>
    <w:p w:rsidR="00213CE6" w:rsidRDefault="00BA3769">
      <w:pPr>
        <w:pStyle w:val="Compact"/>
      </w:pPr>
      <w:r>
        <w:t xml:space="preserve"> 40 </w:t>
      </w:r>
    </w:p>
    <w:p w:rsidR="00213CE6" w:rsidRDefault="00BA3769">
      <w:pPr>
        <w:pStyle w:val="Compact"/>
      </w:pPr>
      <w:r>
        <w:t xml:space="preserve">  Fork  </w:t>
      </w:r>
    </w:p>
    <w:p w:rsidR="00213CE6" w:rsidRDefault="00BA3769">
      <w:pPr>
        <w:pStyle w:val="SourceCode"/>
      </w:pPr>
      <w:r>
        <w:rPr>
          <w:rStyle w:val="VerbatimChar"/>
        </w:rPr>
        <w:t xml:space="preserve">            &lt;button class="Box-btn-octicon btn-octicon float-right" type="button" aria-label="Close dialog" data-close-dialog&gt;</w:t>
      </w:r>
      <w:r>
        <w:br/>
      </w:r>
      <w:r>
        <w:rPr>
          <w:rStyle w:val="VerbatimChar"/>
        </w:rPr>
        <w:t xml:space="preserve">              &lt;svg class="octicon octicon-x" viewBox="0 0 12 16" version="1.1" width="12" height="16" aria-hidden="true"&gt;&lt;path fill-rule="evenodd" d="M7.48 8l3.75 3.75-1.48 1.48L6 9.48l-3.75 3.75-1.48-1.48L4.52 8 .77 4.25l1.48-1.48L6 6.52l3.75-3.75 1.48 1.48L7.48 8z"/&gt;&lt;/svg&gt;</w:t>
      </w:r>
      <w:r>
        <w:br/>
      </w:r>
      <w:r>
        <w:rPr>
          <w:rStyle w:val="VerbatimChar"/>
        </w:rPr>
        <w:t xml:space="preserve">            &lt;/button&gt;</w:t>
      </w:r>
      <w:r>
        <w:br/>
      </w:r>
      <w:r>
        <w:rPr>
          <w:rStyle w:val="VerbatimChar"/>
        </w:rPr>
        <w:t xml:space="preserve">            &lt;h3 class="Box-title"&gt;Fork data-science-in-korean&lt;/h3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&lt;div class="overflow-auto text-center"&gt;</w:t>
      </w:r>
      <w:r>
        <w:br/>
      </w:r>
      <w:r>
        <w:rPr>
          <w:rStyle w:val="VerbatimChar"/>
        </w:rPr>
        <w:t xml:space="preserve">            &lt;include-fragment&gt;</w:t>
      </w:r>
      <w:r>
        <w:br/>
      </w:r>
      <w:r>
        <w:rPr>
          <w:rStyle w:val="VerbatimChar"/>
        </w:rPr>
        <w:t xml:space="preserve">              &lt;div class="octocat-spinner my-3" aria-label="Loading..."&gt;&lt;/div&gt;</w:t>
      </w:r>
      <w:r>
        <w:br/>
      </w:r>
      <w:r>
        <w:rPr>
          <w:rStyle w:val="VerbatimChar"/>
        </w:rPr>
        <w:t xml:space="preserve">              &lt;p class="f5 text-gray"&gt;If this dialog fails to load, you can visit &lt;a href="/jaimyoung/data-science-in-korean/fork"&gt;the fork page&lt;/a&gt; directly.&lt;/p&gt;</w:t>
      </w:r>
      <w:r>
        <w:br/>
      </w:r>
      <w:r>
        <w:rPr>
          <w:rStyle w:val="VerbatimChar"/>
        </w:rPr>
        <w:t xml:space="preserve">            &lt;/include-fragment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details-dialog&gt;</w:t>
      </w:r>
      <w:r>
        <w:br/>
      </w:r>
      <w:r>
        <w:rPr>
          <w:rStyle w:val="VerbatimChar"/>
        </w:rPr>
        <w:t xml:space="preserve">      &lt;/details&gt;</w:t>
      </w:r>
      <w:r>
        <w:br/>
      </w:r>
      <w:r>
        <w:br/>
      </w:r>
      <w:r>
        <w:rPr>
          <w:rStyle w:val="VerbatimChar"/>
        </w:rPr>
        <w:lastRenderedPageBreak/>
        <w:t>&lt;a href="/jaimyoung/data-science-in-korean/network/members" class="social-count"</w:t>
      </w:r>
      <w:r>
        <w:br/>
      </w:r>
      <w:r>
        <w:rPr>
          <w:rStyle w:val="VerbatimChar"/>
        </w:rPr>
        <w:t xml:space="preserve">   aria-label="19 users forked this repository"&gt;</w:t>
      </w:r>
      <w:r>
        <w:br/>
      </w:r>
      <w:r>
        <w:rPr>
          <w:rStyle w:val="VerbatimChar"/>
        </w:rPr>
        <w:t xml:space="preserve">  19</w:t>
      </w:r>
      <w:r>
        <w:br/>
      </w:r>
      <w:r>
        <w:rPr>
          <w:rStyle w:val="VerbatimChar"/>
        </w:rPr>
        <w:t>&lt;/a&gt;</w:t>
      </w:r>
    </w:p>
    <w:p w:rsidR="00213CE6" w:rsidRDefault="00BA3769">
      <w:pPr>
        <w:pStyle w:val="SourceCode"/>
      </w:pPr>
      <w:r>
        <w:rPr>
          <w:rStyle w:val="VerbatimChar"/>
        </w:rPr>
        <w:t xml:space="preserve">  &lt;h1 class="public "&gt;</w:t>
      </w:r>
      <w:r>
        <w:br/>
      </w:r>
      <w:r>
        <w:rPr>
          <w:rStyle w:val="VerbatimChar"/>
        </w:rPr>
        <w:t>&lt;svg class="octicon octicon-repo" viewBox="0 0 12 16" version="1.1" width="12" height="16" aria-hidden="true"&gt;&lt;path fill-rule="evenodd" d="M4 9H3V8h1v1zm0-3H3v1h1V6zm0-2H3v1h1V4zm0-2H3v1h1V2zm8-1v12c0 .55-.45 1-1 1H6v2l-1.5-1.5L3 16v-2H1c-.55 0-1-.45-1-1V1c0-.55.45-1 1-1h10c.55 0 1 .45 1 1zm-1 10H1v2h2v-1h3v1h5v-2zm0-10H2v9h9V1z"/&gt;&lt;/svg&gt;</w:t>
      </w:r>
    </w:p>
    <w:p w:rsidR="00213CE6" w:rsidRDefault="00BA3769">
      <w:pPr>
        <w:pStyle w:val="FirstParagraph"/>
      </w:pPr>
      <w:r>
        <w:t>jaimyoung/data-science-in-korean</w:t>
      </w:r>
    </w:p>
    <w:p w:rsidR="00213CE6" w:rsidRDefault="00BA3769">
      <w:pPr>
        <w:pStyle w:val="SourceCode"/>
      </w:pPr>
      <w:r>
        <w:rPr>
          <w:rStyle w:val="VerbatimChar"/>
        </w:rPr>
        <w:t>&lt;/div&gt;</w:t>
      </w:r>
    </w:p>
    <w:p w:rsidR="00213CE6" w:rsidRDefault="00213CE6">
      <w:pPr>
        <w:pStyle w:val="FirstParagraph"/>
      </w:pPr>
    </w:p>
    <w:p w:rsidR="00213CE6" w:rsidRDefault="00BA3769">
      <w:pPr>
        <w:pStyle w:val="Compact"/>
      </w:pPr>
      <w:r>
        <w:t xml:space="preserve">   Code</w:t>
      </w:r>
    </w:p>
    <w:p w:rsidR="00213CE6" w:rsidRDefault="00BA3769">
      <w:pPr>
        <w:pStyle w:val="a0"/>
      </w:pPr>
      <w:r>
        <w:t xml:space="preserve"> </w:t>
      </w:r>
    </w:p>
    <w:p w:rsidR="00213CE6" w:rsidRDefault="00BA3769">
      <w:pPr>
        <w:pStyle w:val="SourceCode"/>
      </w:pPr>
      <w:r>
        <w:rPr>
          <w:rStyle w:val="VerbatimChar"/>
        </w:rPr>
        <w:t>&lt;span itemscope itemtype="http://schema.org/ListItem" itemprop="itemListElement"&gt;</w:t>
      </w:r>
      <w:r>
        <w:br/>
      </w:r>
      <w:r>
        <w:rPr>
          <w:rStyle w:val="VerbatimChar"/>
        </w:rPr>
        <w:t xml:space="preserve">  &lt;a itemprop="url" data-hotkey="g i" class="js-selected-navigation-item reponav-item" data-selected-links="repo_issues repo_labels repo_milestones /jaimyoung/data-science-in-korean/issues" href="/jaimyoung/data-science-in-korean/issues"&gt;</w:t>
      </w:r>
      <w:r>
        <w:br/>
      </w:r>
      <w:r>
        <w:rPr>
          <w:rStyle w:val="VerbatimChar"/>
        </w:rPr>
        <w:t xml:space="preserve">    &lt;svg class="octicon octicon-issue-opened" viewBox="0 0 14 16" version="1.1" width="14" height="16" aria-hidden="true"&gt;&lt;path fill-rule="evenodd" d="M7 2.3c3.14 0 5.7 2.56 5.7 5.7s-2.56 5.7-5.7 5.7A5.71 5.71 0 0 1 1.3 8c0-3.14 2.56-5.7 5.7-5.7zM7 1C3.14 1 0 4.14 0 8s3.14 7 7 7 7-3.14 7-7-3.14-7-7-7zm1 3H6v5h2V4zm0 6H6v2h2v-2z"/&gt;&lt;/svg&gt;</w:t>
      </w:r>
      <w:r>
        <w:br/>
      </w:r>
      <w:r>
        <w:rPr>
          <w:rStyle w:val="VerbatimChar"/>
        </w:rPr>
        <w:t xml:space="preserve">    &lt;span itemprop="name"&gt;Issues&lt;/span&gt;</w:t>
      </w:r>
      <w:r>
        <w:br/>
      </w:r>
      <w:r>
        <w:rPr>
          <w:rStyle w:val="VerbatimChar"/>
        </w:rPr>
        <w:t xml:space="preserve">    &lt;span class="Counter"&gt;0&lt;/span&gt;</w:t>
      </w:r>
      <w:r>
        <w:br/>
      </w:r>
      <w:r>
        <w:rPr>
          <w:rStyle w:val="VerbatimChar"/>
        </w:rPr>
        <w:t xml:space="preserve">    &lt;meta itemprop="position" content="2"&gt;</w:t>
      </w:r>
    </w:p>
    <w:p w:rsidR="00213CE6" w:rsidRDefault="00BA3769">
      <w:pPr>
        <w:pStyle w:val="FirstParagraph"/>
      </w:pPr>
      <w:r>
        <w:t xml:space="preserve"> </w:t>
      </w:r>
    </w:p>
    <w:p w:rsidR="00213CE6" w:rsidRDefault="00BA3769">
      <w:pPr>
        <w:pStyle w:val="Compact"/>
      </w:pPr>
      <w:r>
        <w:t xml:space="preserve">   Pull requests 0</w:t>
      </w:r>
    </w:p>
    <w:p w:rsidR="00213CE6" w:rsidRDefault="00BA3769">
      <w:pPr>
        <w:pStyle w:val="a0"/>
      </w:pPr>
      <w:r>
        <w:t xml:space="preserve"> </w:t>
      </w:r>
    </w:p>
    <w:p w:rsidR="00213CE6" w:rsidRDefault="00BA3769">
      <w:pPr>
        <w:pStyle w:val="SourceCode"/>
      </w:pPr>
      <w:r>
        <w:rPr>
          <w:rStyle w:val="VerbatimChar"/>
        </w:rPr>
        <w:t>&lt;a data-hotkey="g b" class="js-selected-navigation-item reponav-item" data-selected-links="repo_projects new_repo_project repo_project /jaimyoung/data-science-in-korean/projects" href="/jaimyoung/data-science-in-korean/projects"&gt;</w:t>
      </w:r>
      <w:r>
        <w:br/>
      </w:r>
      <w:r>
        <w:rPr>
          <w:rStyle w:val="VerbatimChar"/>
        </w:rPr>
        <w:t xml:space="preserve">  &lt;svg class="octicon octicon-project" viewBox="0 0 15 16" version="1.1" width="15" height="16" aria-hidden="true"&gt;&lt;path fill-rule="evenodd" d="M10 12h3V2</w:t>
      </w:r>
      <w:r>
        <w:rPr>
          <w:rStyle w:val="VerbatimChar"/>
        </w:rPr>
        <w:lastRenderedPageBreak/>
        <w:t>h-3v10zm-4-2h3V2H6v8zm-4 4h3V2H2v12zm-1 1h13V1H1v14zM14 0H1a1 1 0 0 0-1 1v14a1 1 0 0 0 1 1h13a1 1 0 0 0 1-1V1a1 1 0 0 0-1-1z"/&gt;&lt;/svg&gt;</w:t>
      </w:r>
      <w:r>
        <w:br/>
      </w:r>
      <w:r>
        <w:rPr>
          <w:rStyle w:val="VerbatimChar"/>
        </w:rPr>
        <w:t xml:space="preserve">  Projects</w:t>
      </w:r>
      <w:r>
        <w:br/>
      </w:r>
      <w:r>
        <w:rPr>
          <w:rStyle w:val="VerbatimChar"/>
        </w:rPr>
        <w:t xml:space="preserve">  &lt;span class="Counter" &gt;0&lt;/span&gt;</w:t>
      </w:r>
    </w:p>
    <w:p w:rsidR="00213CE6" w:rsidRDefault="00213CE6">
      <w:pPr>
        <w:pStyle w:val="FirstParagraph"/>
      </w:pPr>
    </w:p>
    <w:p w:rsidR="00213CE6" w:rsidRDefault="00BA3769">
      <w:pPr>
        <w:pStyle w:val="SourceCode"/>
      </w:pPr>
      <w:r>
        <w:rPr>
          <w:rStyle w:val="VerbatimChar"/>
        </w:rPr>
        <w:t>&lt;a class="js-selected-navigation-item reponav-item" data-hotkey="g w" data-selected-links="repo_wiki /jaimyoung/data-science-in-korean/wiki" href="/jaimyoung/data-science-in-korean/wiki"&gt;</w:t>
      </w:r>
      <w:r>
        <w:br/>
      </w:r>
      <w:r>
        <w:rPr>
          <w:rStyle w:val="VerbatimChar"/>
        </w:rPr>
        <w:t xml:space="preserve">  &lt;svg class="octicon octicon-book" viewBox="0 0 16 16" version="1.1" width="16" height="16" aria-hidden="true"&gt;&lt;path fill-rule="evenodd" d="M3 5h4v1H3V5zm0 3h4V7H3v1zm0 2h4V9H3v1zm11-5h-4v1h4V5zm0 2h-4v1h4V7zm0 2h-4v1h4V9zm2-6v9c0 .55-.45 1-1 1H9.5l-1 1-1-1H2c-.55 0-1-.45-1-1V3c0-.55.45-1 1-1h5.5l1 1 1-1H15c.55 0 1 .45 1 1zm-8 .5L7.5 3H2v9h6V3.5zm7-.5H9.5l-.5.5V12h6V3z"/&gt;&lt;/svg&gt;</w:t>
      </w:r>
      <w:r>
        <w:br/>
      </w:r>
      <w:r>
        <w:rPr>
          <w:rStyle w:val="VerbatimChar"/>
        </w:rPr>
        <w:t xml:space="preserve">  Wiki</w:t>
      </w:r>
    </w:p>
    <w:p w:rsidR="00213CE6" w:rsidRDefault="00BA3769">
      <w:pPr>
        <w:pStyle w:val="FirstParagraph"/>
      </w:pPr>
      <w:r>
        <w:t xml:space="preserve">   Security    Insights </w:t>
      </w:r>
    </w:p>
    <w:p w:rsidR="00213CE6" w:rsidRDefault="00213CE6">
      <w:pPr>
        <w:pStyle w:val="a0"/>
      </w:pPr>
    </w:p>
    <w:p w:rsidR="00213CE6" w:rsidRDefault="00213CE6">
      <w:pPr>
        <w:pStyle w:val="a0"/>
      </w:pPr>
    </w:p>
    <w:p w:rsidR="00213CE6" w:rsidRDefault="00BA3769">
      <w:pPr>
        <w:pStyle w:val="SourceCode"/>
      </w:pPr>
      <w:r>
        <w:rPr>
          <w:rStyle w:val="VerbatimChar"/>
        </w:rPr>
        <w:t>&lt;span itemscope itemtype="http://schema.org/ListItem" itemprop="itemListElement"&gt;</w:t>
      </w:r>
      <w:r>
        <w:br/>
      </w:r>
      <w:r>
        <w:rPr>
          <w:rStyle w:val="VerbatimChar"/>
        </w:rPr>
        <w:t xml:space="preserve">  &lt;a class="js-selected-navigation-item selected reponav-item" itemprop="url" aria-current="page" data-selected-links="repo_source repo_downloads repo_commits repo_releases repo_tags repo_branches repo_packages /jaimyoung/data-science-in-korean" href="/jaimyoung/data-science-in-korean"&gt;</w:t>
      </w:r>
      <w:r>
        <w:br/>
      </w:r>
      <w:r>
        <w:rPr>
          <w:rStyle w:val="VerbatimChar"/>
        </w:rPr>
        <w:t xml:space="preserve">    &lt;span itemprop="name"&gt;Code&lt;/span&gt;</w:t>
      </w:r>
      <w:r>
        <w:br/>
      </w:r>
      <w:r>
        <w:rPr>
          <w:rStyle w:val="VerbatimChar"/>
        </w:rPr>
        <w:t xml:space="preserve">    &lt;meta itemprop="position" content="1"&gt;</w:t>
      </w:r>
    </w:p>
    <w:p w:rsidR="00213CE6" w:rsidRDefault="00BA3769">
      <w:pPr>
        <w:pStyle w:val="FirstParagraph"/>
      </w:pPr>
      <w:r>
        <w:t xml:space="preserve"> </w:t>
      </w:r>
    </w:p>
    <w:p w:rsidR="00213CE6" w:rsidRDefault="00BA3769">
      <w:pPr>
        <w:pStyle w:val="SourceCode"/>
      </w:pPr>
      <w:r>
        <w:rPr>
          <w:rStyle w:val="VerbatimChar"/>
        </w:rPr>
        <w:t xml:space="preserve">  &lt;span itemscope itemtype="http://schema.org/ListItem" itemprop="itemListElement"&gt;</w:t>
      </w:r>
      <w:r>
        <w:br/>
      </w:r>
      <w:r>
        <w:rPr>
          <w:rStyle w:val="VerbatimChar"/>
        </w:rPr>
        <w:t xml:space="preserve">    &lt;a itemprop="url" class="js-selected-navigation-item reponav-item" data-selected-links="repo_issues repo_labels repo_milestones /jaimyoung/data-science-in-korean/issues" href="/jaimyoung/data-science-in-korean/issues"&gt;</w:t>
      </w:r>
      <w:r>
        <w:br/>
      </w:r>
      <w:r>
        <w:rPr>
          <w:rStyle w:val="VerbatimChar"/>
        </w:rPr>
        <w:t xml:space="preserve">      &lt;span itemprop="name"&gt;Issues&lt;/span&gt;</w:t>
      </w:r>
      <w:r>
        <w:br/>
      </w:r>
      <w:r>
        <w:rPr>
          <w:rStyle w:val="VerbatimChar"/>
        </w:rPr>
        <w:t xml:space="preserve">      &lt;span class="Counter"&gt;0&lt;/span&gt;</w:t>
      </w:r>
      <w:r>
        <w:br/>
      </w:r>
      <w:r>
        <w:rPr>
          <w:rStyle w:val="VerbatimChar"/>
        </w:rPr>
        <w:t xml:space="preserve">      &lt;meta itemprop="position" content="2"&gt;</w:t>
      </w:r>
    </w:p>
    <w:p w:rsidR="00213CE6" w:rsidRDefault="00BA3769">
      <w:pPr>
        <w:pStyle w:val="FirstParagraph"/>
      </w:pPr>
      <w:r>
        <w:t xml:space="preserve"> </w:t>
      </w:r>
    </w:p>
    <w:p w:rsidR="00213CE6" w:rsidRDefault="00BA3769">
      <w:pPr>
        <w:pStyle w:val="SourceCode"/>
      </w:pPr>
      <w:r>
        <w:rPr>
          <w:rStyle w:val="VerbatimChar"/>
        </w:rPr>
        <w:t>&lt;span itemscope itemtype="http://schema.org/ListItem" itemprop="itemListElement"&gt;</w:t>
      </w:r>
      <w:r>
        <w:br/>
      </w:r>
      <w:r>
        <w:rPr>
          <w:rStyle w:val="VerbatimChar"/>
        </w:rPr>
        <w:t xml:space="preserve">  &lt;a itemprop="url" class="js-selected-navigation-item reponav-item" data-selected-links="repo_pulls checks /jaimyoung/data-science-in-korean/pulls" href=</w:t>
      </w:r>
      <w:r>
        <w:rPr>
          <w:rStyle w:val="VerbatimChar"/>
        </w:rPr>
        <w:lastRenderedPageBreak/>
        <w:t>"/jaimyoung/data-science-in-korean/pulls"&gt;</w:t>
      </w:r>
      <w:r>
        <w:br/>
      </w:r>
      <w:r>
        <w:rPr>
          <w:rStyle w:val="VerbatimChar"/>
        </w:rPr>
        <w:t xml:space="preserve">    &lt;span itemprop="name"&gt;Pull requests&lt;/span&gt;</w:t>
      </w:r>
      <w:r>
        <w:br/>
      </w:r>
      <w:r>
        <w:rPr>
          <w:rStyle w:val="VerbatimChar"/>
        </w:rPr>
        <w:t xml:space="preserve">    &lt;span class="Counter"&gt;0&lt;/span&gt;</w:t>
      </w:r>
      <w:r>
        <w:br/>
      </w:r>
      <w:r>
        <w:rPr>
          <w:rStyle w:val="VerbatimChar"/>
        </w:rPr>
        <w:t xml:space="preserve">    &lt;meta itemprop="position" content="3"&gt;</w:t>
      </w:r>
    </w:p>
    <w:p w:rsidR="00213CE6" w:rsidRDefault="00BA3769">
      <w:pPr>
        <w:pStyle w:val="FirstParagraph"/>
      </w:pPr>
      <w:r>
        <w:t xml:space="preserve"> </w:t>
      </w:r>
    </w:p>
    <w:p w:rsidR="00213CE6" w:rsidRDefault="00BA3769">
      <w:pPr>
        <w:pStyle w:val="SourceCode"/>
      </w:pPr>
      <w:r>
        <w:rPr>
          <w:rStyle w:val="VerbatimChar"/>
        </w:rPr>
        <w:t xml:space="preserve">  &lt;span itemscope itemtype="http://schema.org/ListItem" itemprop="itemListElement"&gt;</w:t>
      </w:r>
      <w:r>
        <w:br/>
      </w:r>
      <w:r>
        <w:rPr>
          <w:rStyle w:val="VerbatimChar"/>
        </w:rPr>
        <w:t xml:space="preserve">    &lt;a itemprop="url" class="js-selected-navigation-item reponav-item" data-selected-links="repo_projects new_repo_project repo_project /jaimyoung/data-science-in-korean/projects" href="/jaimyoung/data-science-in-korean/projects"&gt;</w:t>
      </w:r>
      <w:r>
        <w:br/>
      </w:r>
      <w:r>
        <w:rPr>
          <w:rStyle w:val="VerbatimChar"/>
        </w:rPr>
        <w:t xml:space="preserve">      &lt;span itemprop="name"&gt;Projects&lt;/span&gt;</w:t>
      </w:r>
      <w:r>
        <w:br/>
      </w:r>
      <w:r>
        <w:rPr>
          <w:rStyle w:val="VerbatimChar"/>
        </w:rPr>
        <w:t xml:space="preserve">      &lt;span class="Counter"&gt;0&lt;/span&gt;</w:t>
      </w:r>
      <w:r>
        <w:br/>
      </w:r>
      <w:r>
        <w:rPr>
          <w:rStyle w:val="VerbatimChar"/>
        </w:rPr>
        <w:t xml:space="preserve">      &lt;meta itemprop="position" content="4"&gt;</w:t>
      </w:r>
    </w:p>
    <w:p w:rsidR="00213CE6" w:rsidRDefault="00BA3769">
      <w:pPr>
        <w:pStyle w:val="FirstParagraph"/>
      </w:pPr>
      <w:r>
        <w:t xml:space="preserve"> </w:t>
      </w:r>
    </w:p>
    <w:p w:rsidR="00213CE6" w:rsidRDefault="00BA3769">
      <w:pPr>
        <w:pStyle w:val="SourceCode"/>
      </w:pPr>
      <w:r>
        <w:rPr>
          <w:rStyle w:val="VerbatimChar"/>
        </w:rPr>
        <w:t xml:space="preserve">  &lt;span itemscope itemtype="http://schema.org/ListItem" itemprop="itemListElement"&gt;</w:t>
      </w:r>
      <w:r>
        <w:br/>
      </w:r>
      <w:r>
        <w:rPr>
          <w:rStyle w:val="VerbatimChar"/>
        </w:rPr>
        <w:t xml:space="preserve">    &lt;a itemprop="url" class="js-selected-navigation-item reponav-item" data-selected-links="repo_wiki /jaimyoung/data-science-in-korean/wiki" href="/jaimyoung/data-science-in-korean/wiki"&gt;</w:t>
      </w:r>
      <w:r>
        <w:br/>
      </w:r>
      <w:r>
        <w:rPr>
          <w:rStyle w:val="VerbatimChar"/>
        </w:rPr>
        <w:t xml:space="preserve">      &lt;span itemprop="name"&gt;Wiki&lt;/span&gt;</w:t>
      </w:r>
      <w:r>
        <w:br/>
      </w:r>
      <w:r>
        <w:rPr>
          <w:rStyle w:val="VerbatimChar"/>
        </w:rPr>
        <w:t xml:space="preserve">      &lt;meta itemprop="position" content="5"&gt;</w:t>
      </w:r>
    </w:p>
    <w:p w:rsidR="00213CE6" w:rsidRDefault="00BA3769">
      <w:pPr>
        <w:pStyle w:val="FirstParagraph"/>
      </w:pPr>
      <w:r>
        <w:t xml:space="preserve"> </w:t>
      </w:r>
    </w:p>
    <w:p w:rsidR="00213CE6" w:rsidRDefault="00BA3769">
      <w:pPr>
        <w:pStyle w:val="SourceCode"/>
      </w:pPr>
      <w:r>
        <w:rPr>
          <w:rStyle w:val="VerbatimChar"/>
        </w:rPr>
        <w:t xml:space="preserve">  &lt;a itemprop="url" class="js-selected-navigation-item reponav-item" data-selected-links="security alerts policy code_scanning /jaimyoung/data-science-in-korean/security/advisories" href="/jaimyoung/data-science-in-korean/security/advisories"&gt;</w:t>
      </w:r>
      <w:r>
        <w:br/>
      </w:r>
      <w:r>
        <w:rPr>
          <w:rStyle w:val="VerbatimChar"/>
        </w:rPr>
        <w:t xml:space="preserve">    &lt;span itemprop="name"&gt;Security&lt;/span&gt;</w:t>
      </w:r>
      <w:r>
        <w:br/>
      </w:r>
      <w:r>
        <w:rPr>
          <w:rStyle w:val="VerbatimChar"/>
        </w:rPr>
        <w:t xml:space="preserve">    &lt;meta itemprop="position" content="6"&gt;</w:t>
      </w:r>
    </w:p>
    <w:p w:rsidR="00213CE6" w:rsidRDefault="00BA3769">
      <w:pPr>
        <w:pStyle w:val="FirstParagraph"/>
      </w:pPr>
      <w:r>
        <w:t xml:space="preserve">  Pulse    Community  </w:t>
      </w:r>
    </w:p>
    <w:p w:rsidR="00213CE6" w:rsidRDefault="00213CE6">
      <w:pPr>
        <w:pStyle w:val="a0"/>
      </w:pPr>
    </w:p>
    <w:p w:rsidR="00213CE6" w:rsidRDefault="00BA3769">
      <w:pPr>
        <w:pStyle w:val="SourceCode"/>
      </w:pPr>
      <w:r>
        <w:rPr>
          <w:rStyle w:val="VerbatimChar"/>
        </w:rPr>
        <w:t>&lt;a class="d-none js-permalink-shortcut" data-hotkey="y" href="/jaimyoung/data-science-in-korean/blob/32430cd67a8452a48995de2bc31453dd4ddc1ef4/template-proto.Rmd"&gt;Permalink&lt;/a&gt;</w:t>
      </w:r>
      <w:r>
        <w:br/>
      </w:r>
      <w:r>
        <w:br/>
      </w:r>
      <w:r>
        <w:rPr>
          <w:rStyle w:val="VerbatimChar"/>
        </w:rPr>
        <w:t>&lt;!-- blob contrib key: blob_contributors:v21:f11ed4dbcf6e1403d050abf8c03d9981 --&gt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>&lt;div class="d-flex flex-items-start flex-shrink-0 pb-3 flex-column flex-md-ro</w:t>
      </w:r>
      <w:r>
        <w:rPr>
          <w:rStyle w:val="VerbatimChar"/>
        </w:rPr>
        <w:lastRenderedPageBreak/>
        <w:t>w"&gt;</w:t>
      </w:r>
      <w:r>
        <w:br/>
      </w:r>
      <w:r>
        <w:rPr>
          <w:rStyle w:val="VerbatimChar"/>
        </w:rPr>
        <w:t xml:space="preserve">  &lt;span class="d-flex flex-justify-between width-full width-md-auto"&gt;</w:t>
      </w:r>
      <w:r>
        <w:br/>
      </w:r>
      <w:r>
        <w:rPr>
          <w:rStyle w:val="VerbatimChar"/>
        </w:rPr>
        <w:t xml:space="preserve">    </w:t>
      </w:r>
    </w:p>
    <w:p w:rsidR="00213CE6" w:rsidRDefault="00BA3769">
      <w:pPr>
        <w:pStyle w:val="FirstParagraph"/>
      </w:pPr>
      <w:r>
        <w:t xml:space="preserve"> Branch: master </w:t>
      </w:r>
    </w:p>
    <w:p w:rsidR="00213CE6" w:rsidRDefault="00BA3769">
      <w:pPr>
        <w:pStyle w:val="Compact"/>
      </w:pPr>
      <w:r>
        <w:t xml:space="preserve">    </w:t>
      </w:r>
    </w:p>
    <w:p w:rsidR="00213CE6" w:rsidRDefault="00BA3769">
      <w:pPr>
        <w:pStyle w:val="SourceCode"/>
      </w:pPr>
      <w:r>
        <w:rPr>
          <w:rStyle w:val="VerbatimChar"/>
        </w:rPr>
        <w:t xml:space="preserve">    &lt;div class="BtnGroup flex-shrink-0 d-md-none"&gt;</w:t>
      </w:r>
      <w:r>
        <w:br/>
      </w:r>
      <w:r>
        <w:rPr>
          <w:rStyle w:val="VerbatimChar"/>
        </w:rPr>
        <w:t xml:space="preserve">      &lt;a href="/jaimyoung/data-science-in-korean/find/master"</w:t>
      </w:r>
      <w:r>
        <w:br/>
      </w:r>
      <w:r>
        <w:rPr>
          <w:rStyle w:val="VerbatimChar"/>
        </w:rPr>
        <w:t xml:space="preserve">            class="js-pjax-capture-input btn btn-sm BtnGroup-item"</w:t>
      </w:r>
      <w:r>
        <w:br/>
      </w:r>
      <w:r>
        <w:rPr>
          <w:rStyle w:val="VerbatimChar"/>
        </w:rPr>
        <w:t xml:space="preserve">            data-pjax</w:t>
      </w:r>
      <w:r>
        <w:br/>
      </w:r>
      <w:r>
        <w:rPr>
          <w:rStyle w:val="VerbatimChar"/>
        </w:rPr>
        <w:t xml:space="preserve">            data-hotkey="t"&gt;</w:t>
      </w:r>
      <w:r>
        <w:br/>
      </w:r>
      <w:r>
        <w:rPr>
          <w:rStyle w:val="VerbatimChar"/>
        </w:rPr>
        <w:t xml:space="preserve">        Find file</w:t>
      </w:r>
      <w:r>
        <w:br/>
      </w:r>
      <w:r>
        <w:rPr>
          <w:rStyle w:val="VerbatimChar"/>
        </w:rPr>
        <w:t xml:space="preserve">      &lt;/a&gt;</w:t>
      </w:r>
      <w:r>
        <w:br/>
      </w:r>
      <w:r>
        <w:rPr>
          <w:rStyle w:val="VerbatimChar"/>
        </w:rPr>
        <w:t xml:space="preserve">      &lt;clipboard-copy value="template-proto.Rmd" class="btn btn-sm BtnGroup-item"&gt;</w:t>
      </w:r>
      <w:r>
        <w:br/>
      </w:r>
      <w:r>
        <w:rPr>
          <w:rStyle w:val="VerbatimChar"/>
        </w:rPr>
        <w:t xml:space="preserve">        Copy path</w:t>
      </w:r>
      <w:r>
        <w:br/>
      </w:r>
      <w:r>
        <w:rPr>
          <w:rStyle w:val="VerbatimChar"/>
        </w:rPr>
        <w:t xml:space="preserve">      &lt;/clipboard-copy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span&gt;</w:t>
      </w:r>
      <w:r>
        <w:br/>
      </w:r>
      <w:r>
        <w:rPr>
          <w:rStyle w:val="VerbatimChar"/>
        </w:rPr>
        <w:t xml:space="preserve">  &lt;h2 id="blob-path" class="breadcrumb flex-auto min-width-0 text-normal flex-md-self-center ml-md-2 mr-md-3 my-2 my-md-0"&gt;</w:t>
      </w:r>
      <w:r>
        <w:br/>
      </w:r>
      <w:r>
        <w:rPr>
          <w:rStyle w:val="VerbatimChar"/>
        </w:rPr>
        <w:t xml:space="preserve">    &lt;span class="js-repo-root text-bold"&gt;&lt;span class="js-path-segment"&gt;&lt;a data-pjax="true" href="/jaimyoung/data-science-in-korean"&gt;&lt;span&gt;data-science-in-korean&lt;/span&gt;&lt;/a&gt;&lt;/span&gt;&lt;/span&gt;&lt;span class="separator"&gt;/&lt;/span&gt;&lt;strong class="final-path"&gt;template-proto.Rmd&lt;/strong&gt;</w:t>
      </w:r>
      <w:r>
        <w:br/>
      </w:r>
      <w:r>
        <w:rPr>
          <w:rStyle w:val="VerbatimChar"/>
        </w:rPr>
        <w:t xml:space="preserve">  &lt;/h2&gt;</w:t>
      </w:r>
      <w:r>
        <w:br/>
      </w:r>
      <w:r>
        <w:br/>
      </w:r>
      <w:r>
        <w:rPr>
          <w:rStyle w:val="VerbatimChar"/>
        </w:rPr>
        <w:t xml:space="preserve">  &lt;div class="BtnGroup flex-shrink-0 d-none d-md-inline-block"&gt;</w:t>
      </w:r>
      <w:r>
        <w:br/>
      </w:r>
      <w:r>
        <w:rPr>
          <w:rStyle w:val="VerbatimChar"/>
        </w:rPr>
        <w:t xml:space="preserve">    &lt;a href="/jaimyoung/data-science-in-korean/find/master"</w:t>
      </w:r>
      <w:r>
        <w:br/>
      </w:r>
      <w:r>
        <w:rPr>
          <w:rStyle w:val="VerbatimChar"/>
        </w:rPr>
        <w:t xml:space="preserve">          class="js-pjax-capture-input btn btn-sm BtnGroup-item"</w:t>
      </w:r>
      <w:r>
        <w:br/>
      </w:r>
      <w:r>
        <w:rPr>
          <w:rStyle w:val="VerbatimChar"/>
        </w:rPr>
        <w:t xml:space="preserve">          data-pjax</w:t>
      </w:r>
      <w:r>
        <w:br/>
      </w:r>
      <w:r>
        <w:rPr>
          <w:rStyle w:val="VerbatimChar"/>
        </w:rPr>
        <w:t xml:space="preserve">          data-hotkey="t"&gt;</w:t>
      </w:r>
      <w:r>
        <w:br/>
      </w:r>
      <w:r>
        <w:rPr>
          <w:rStyle w:val="VerbatimChar"/>
        </w:rPr>
        <w:t xml:space="preserve">      Find file</w:t>
      </w:r>
      <w:r>
        <w:br/>
      </w:r>
      <w:r>
        <w:rPr>
          <w:rStyle w:val="VerbatimChar"/>
        </w:rPr>
        <w:t xml:space="preserve">    &lt;/a&gt;</w:t>
      </w:r>
      <w:r>
        <w:br/>
      </w:r>
      <w:r>
        <w:rPr>
          <w:rStyle w:val="VerbatimChar"/>
        </w:rPr>
        <w:t xml:space="preserve">    &lt;clipboard-copy value="template-proto.Rmd" class="btn btn-sm BtnGroup-item"&gt;</w:t>
      </w:r>
      <w:r>
        <w:br/>
      </w:r>
      <w:r>
        <w:rPr>
          <w:rStyle w:val="VerbatimChar"/>
        </w:rPr>
        <w:t xml:space="preserve">      Copy path</w:t>
      </w:r>
      <w:r>
        <w:br/>
      </w:r>
      <w:r>
        <w:rPr>
          <w:rStyle w:val="VerbatimChar"/>
        </w:rPr>
        <w:t xml:space="preserve">    &lt;/clipboard-copy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>&lt;/div&gt;</w:t>
      </w:r>
    </w:p>
    <w:p w:rsidR="00213CE6" w:rsidRDefault="00BA3769">
      <w:pPr>
        <w:pStyle w:val="SourceCode"/>
      </w:pPr>
      <w:r>
        <w:rPr>
          <w:rStyle w:val="VerbatimChar"/>
        </w:rPr>
        <w:t xml:space="preserve">  &lt;div class="Box-body d-flex flex-justify-between bg-blue-light flex-column flex-md-row flex-items-start flex-md-items-center"&gt;</w:t>
      </w:r>
      <w:r>
        <w:br/>
      </w:r>
      <w:r>
        <w:rPr>
          <w:rStyle w:val="VerbatimChar"/>
        </w:rPr>
        <w:t xml:space="preserve">    &lt;span class="pr-md-4 f6"&gt;</w:t>
      </w:r>
      <w:r>
        <w:br/>
      </w:r>
      <w:r>
        <w:rPr>
          <w:rStyle w:val="VerbatimChar"/>
        </w:rPr>
        <w:t xml:space="preserve">      &lt;img class="avatar" width="20" height="20" alt="" src="https://camo.githubusercontent.com/fb1d4bca41324965ee840630df6a00715ff964c0/68747470733a2f2f302e67726176617461722e636f6d2f6176617461722f6330383164366133616565303066316362</w:t>
      </w:r>
      <w:r>
        <w:rPr>
          <w:rStyle w:val="VerbatimChar"/>
        </w:rPr>
        <w:lastRenderedPageBreak/>
        <w:t>6239346533343031613761393831393f643d68747470732533412532462532466769746875622e6769746875626173736574732e636f6d253246696d6167657325324667726176617461727325324667726176617461722d757365722d3432302e706e6726723d6726733d313430" data-canonical-src="https://0.gravatar.com/avatar/c081d6a3aee00f1cbb94e3401a7a9819?d=https%3A%2F%2Fgithub.githubassets.com%2Fimages%2Fgravatars%2Fgravatar-user-420.png&amp;amp;r=g&amp;amp;s=140" /&gt;</w:t>
      </w:r>
      <w:r>
        <w:br/>
      </w:r>
      <w:r>
        <w:rPr>
          <w:rStyle w:val="VerbatimChar"/>
        </w:rPr>
        <w:t xml:space="preserve">      &lt;span class="text-bold link-gray-dark lh-default v-align-middle"&gt;Jaimie Kwon&lt;/span&gt;</w:t>
      </w:r>
      <w:r>
        <w:br/>
      </w:r>
      <w:r>
        <w:rPr>
          <w:rStyle w:val="VerbatimChar"/>
        </w:rPr>
        <w:t xml:space="preserve">        &lt;span class="lh-default v-align-middle"&gt;</w:t>
      </w:r>
      <w:r>
        <w:br/>
      </w:r>
      <w:r>
        <w:rPr>
          <w:rStyle w:val="VerbatimChar"/>
        </w:rPr>
        <w:t xml:space="preserve">          &lt;a data-pjax="true" title="Add contents for R markdown in Korean" class="link-gray" href="/jaimyoung/data-science-in-korean/commit/3c12ba36e4dd5ecd080434e95d09881111d77853"&gt;Add contents for R markdown in Korean&lt;/a&gt;</w:t>
      </w:r>
      <w:r>
        <w:br/>
      </w:r>
      <w:r>
        <w:rPr>
          <w:rStyle w:val="VerbatimChar"/>
        </w:rPr>
        <w:t xml:space="preserve">        &lt;/span&gt;</w:t>
      </w:r>
      <w:r>
        <w:br/>
      </w:r>
      <w:r>
        <w:rPr>
          <w:rStyle w:val="VerbatimChar"/>
        </w:rPr>
        <w:t xml:space="preserve">    &lt;/span&gt;</w:t>
      </w:r>
      <w:r>
        <w:br/>
      </w:r>
      <w:r>
        <w:rPr>
          <w:rStyle w:val="VerbatimChar"/>
        </w:rPr>
        <w:t xml:space="preserve">    &lt;span class="d-inline-block flex-shrink-0 v-align-bottom f6 mt-2 mt-md-0"&gt;</w:t>
      </w:r>
      <w:r>
        <w:br/>
      </w:r>
      <w:r>
        <w:rPr>
          <w:rStyle w:val="VerbatimChar"/>
        </w:rPr>
        <w:t xml:space="preserve">      &lt;a class="pr-2 text-mono link-gray" href="/jaimyoung/data-science-in-korean/commit/3c12ba36e4dd5ecd080434e95d09881111d77853" data-pjax&gt;3c12ba3&lt;/a&gt;</w:t>
      </w:r>
      <w:r>
        <w:br/>
      </w:r>
      <w:r>
        <w:rPr>
          <w:rStyle w:val="VerbatimChar"/>
        </w:rPr>
        <w:t xml:space="preserve">      &lt;relative-time datetime="2015-08-23T22:49:20Z"&gt;Aug 24, 2015&lt;/relative-time&gt;</w:t>
      </w:r>
      <w:r>
        <w:br/>
      </w:r>
      <w:r>
        <w:rPr>
          <w:rStyle w:val="VerbatimChar"/>
        </w:rPr>
        <w:t xml:space="preserve">    &lt;/span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br/>
      </w:r>
      <w:r>
        <w:rPr>
          <w:rStyle w:val="VerbatimChar"/>
        </w:rPr>
        <w:t>&lt;div class="Box-body d-flex flex-items-center flex-auto f6 border-bottom-0 flex-wrap" &gt;</w:t>
      </w:r>
      <w:r>
        <w:br/>
      </w:r>
      <w:r>
        <w:rPr>
          <w:rStyle w:val="VerbatimChar"/>
        </w:rPr>
        <w:t xml:space="preserve">  &lt;details class="details-reset details-overlay details-overlay-dark lh-default text-gray-dark float-left mr-2" id="blob_contributors_box"&gt;</w:t>
      </w:r>
      <w:r>
        <w:br/>
      </w:r>
      <w:r>
        <w:rPr>
          <w:rStyle w:val="VerbatimChar"/>
        </w:rPr>
        <w:t xml:space="preserve">    &lt;summary class="btn-link"&gt;</w:t>
      </w:r>
      <w:r>
        <w:br/>
      </w:r>
      <w:r>
        <w:rPr>
          <w:rStyle w:val="VerbatimChar"/>
        </w:rPr>
        <w:t xml:space="preserve">      &lt;span&gt;&lt;strong&gt;0&lt;/strong&gt; contributors&lt;/span&gt;</w:t>
      </w:r>
      <w:r>
        <w:br/>
      </w:r>
      <w:r>
        <w:rPr>
          <w:rStyle w:val="VerbatimChar"/>
        </w:rPr>
        <w:t xml:space="preserve">    &lt;/summary&gt;</w:t>
      </w:r>
      <w:r>
        <w:br/>
      </w:r>
      <w:r>
        <w:rPr>
          <w:rStyle w:val="VerbatimChar"/>
        </w:rPr>
        <w:t xml:space="preserve">    &lt;details-dialog</w:t>
      </w:r>
      <w:r>
        <w:br/>
      </w:r>
      <w:r>
        <w:rPr>
          <w:rStyle w:val="VerbatimChar"/>
        </w:rPr>
        <w:t xml:space="preserve">      class="Box Box--overlay d-flex flex-column anim-fade-in fast"</w:t>
      </w:r>
      <w:r>
        <w:br/>
      </w:r>
      <w:r>
        <w:rPr>
          <w:rStyle w:val="VerbatimChar"/>
        </w:rPr>
        <w:t xml:space="preserve">      aria-label="Users who have contributed to this file"</w:t>
      </w:r>
      <w:r>
        <w:br/>
      </w:r>
      <w:r>
        <w:rPr>
          <w:rStyle w:val="VerbatimChar"/>
        </w:rPr>
        <w:t xml:space="preserve">      src="/jaimyoung/data-science-in-korean/contributors/master/template-proto.Rmd/list" preload&gt;</w:t>
      </w:r>
      <w:r>
        <w:br/>
      </w:r>
      <w:r>
        <w:rPr>
          <w:rStyle w:val="VerbatimChar"/>
        </w:rPr>
        <w:t xml:space="preserve">      &lt;div class="Box-header"&gt;</w:t>
      </w:r>
      <w:r>
        <w:br/>
      </w:r>
      <w:r>
        <w:rPr>
          <w:rStyle w:val="VerbatimChar"/>
        </w:rPr>
        <w:t xml:space="preserve">        &lt;button class="Box-btn-octicon btn-octicon float-right" type="button" aria-label="Close dialog" data-close-dialog&gt;</w:t>
      </w:r>
      <w:r>
        <w:br/>
      </w:r>
      <w:r>
        <w:rPr>
          <w:rStyle w:val="VerbatimChar"/>
        </w:rPr>
        <w:t xml:space="preserve">          &lt;svg class="octicon octicon-x" viewBox="0 0 12 16" version="1.1" width="12" height="16" aria-hidden="true"&gt;&lt;path fill-rule="evenodd" d="M7.48 8l3.75 3.75-1.48 1.48L6 9.48l-3.75 3.75-1.48-1.48L4.52 8 .77 4.25l1.48-1.48L6 6.52l3.75-3.75 1.48 1.48L7.48 8z"/&gt;&lt;/svg&gt;</w:t>
      </w:r>
      <w:r>
        <w:br/>
      </w:r>
      <w:r>
        <w:rPr>
          <w:rStyle w:val="VerbatimChar"/>
        </w:rPr>
        <w:t xml:space="preserve">        &lt;/button&gt;</w:t>
      </w:r>
      <w:r>
        <w:br/>
      </w:r>
      <w:r>
        <w:rPr>
          <w:rStyle w:val="VerbatimChar"/>
        </w:rPr>
        <w:t xml:space="preserve">        &lt;h3 class="Box-title"&gt;</w:t>
      </w:r>
      <w:r>
        <w:br/>
      </w:r>
      <w:r>
        <w:rPr>
          <w:rStyle w:val="VerbatimChar"/>
        </w:rPr>
        <w:t xml:space="preserve">          Users who have contributed to this file</w:t>
      </w:r>
      <w:r>
        <w:br/>
      </w:r>
      <w:r>
        <w:rPr>
          <w:rStyle w:val="VerbatimChar"/>
        </w:rPr>
        <w:t xml:space="preserve">        &lt;/h3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include-fragment class="octocat-spinner my-3" aria-label="Loading..."&gt;</w:t>
      </w:r>
      <w:r>
        <w:rPr>
          <w:rStyle w:val="VerbatimChar"/>
        </w:rPr>
        <w:lastRenderedPageBreak/>
        <w:t>&lt;/include-fragment&gt;</w:t>
      </w:r>
      <w:r>
        <w:br/>
      </w:r>
      <w:r>
        <w:rPr>
          <w:rStyle w:val="VerbatimChar"/>
        </w:rPr>
        <w:t xml:space="preserve">    &lt;/details-dialog&gt;</w:t>
      </w:r>
      <w:r>
        <w:br/>
      </w:r>
      <w:r>
        <w:rPr>
          <w:rStyle w:val="VerbatimChar"/>
        </w:rPr>
        <w:t xml:space="preserve">  &lt;/details&gt;</w:t>
      </w:r>
      <w:r>
        <w:br/>
      </w:r>
      <w:r>
        <w:rPr>
          <w:rStyle w:val="VerbatimChar"/>
        </w:rPr>
        <w:t>&lt;/div&gt;</w:t>
      </w:r>
    </w:p>
    <w:p w:rsidR="00213CE6" w:rsidRDefault="00BA3769">
      <w:pPr>
        <w:pStyle w:val="SourceCode"/>
      </w:pPr>
      <w:r>
        <w:rPr>
          <w:rStyle w:val="VerbatimChar"/>
        </w:rPr>
        <w:t>&lt;div class="Box mt-3 position-relative"&gt;</w:t>
      </w:r>
      <w:r>
        <w:br/>
      </w:r>
      <w:r>
        <w:rPr>
          <w:rStyle w:val="VerbatimChar"/>
        </w:rPr>
        <w:t xml:space="preserve">  </w:t>
      </w:r>
    </w:p>
    <w:p w:rsidR="00213CE6" w:rsidRDefault="00BA3769">
      <w:pPr>
        <w:pStyle w:val="SourceCode"/>
      </w:pPr>
      <w:r>
        <w:rPr>
          <w:rStyle w:val="VerbatimChar"/>
        </w:rPr>
        <w:t xml:space="preserve">  69 lines (49 sloc)</w:t>
      </w:r>
      <w:r>
        <w:br/>
      </w:r>
      <w:r>
        <w:rPr>
          <w:rStyle w:val="VerbatimChar"/>
        </w:rPr>
        <w:t xml:space="preserve">  &lt;span class="file-info-divider"&gt;&lt;/span&gt;</w:t>
      </w:r>
      <w:r>
        <w:br/>
      </w:r>
      <w:r>
        <w:rPr>
          <w:rStyle w:val="VerbatimChar"/>
        </w:rPr>
        <w:t>1.54 KB</w:t>
      </w:r>
    </w:p>
    <w:p w:rsidR="00213CE6" w:rsidRDefault="00BA3769">
      <w:pPr>
        <w:pStyle w:val="SourceCode"/>
      </w:pPr>
      <w:r>
        <w:rPr>
          <w:rStyle w:val="VerbatimChar"/>
        </w:rPr>
        <w:t>&lt;div class="BtnGroup"&gt;</w:t>
      </w:r>
      <w:r>
        <w:br/>
      </w:r>
      <w:r>
        <w:rPr>
          <w:rStyle w:val="VerbatimChar"/>
        </w:rPr>
        <w:t xml:space="preserve">  &lt;a id="raw-url" class="btn btn-sm BtnGroup-item" href="/jaimyoung/data-science-in-korean/raw/master/template-proto.Rmd"&gt;Raw&lt;/a&gt;</w:t>
      </w:r>
      <w:r>
        <w:br/>
      </w:r>
      <w:r>
        <w:rPr>
          <w:rStyle w:val="VerbatimChar"/>
        </w:rPr>
        <w:t xml:space="preserve">    &lt;a class="btn btn-sm js-update-url-with-hash BtnGroup-item" data-hotkey="b" href="/jaimyoung/data-science-in-korean/blame/master/template-proto.Rmd"&gt;Blame&lt;/a&gt;</w:t>
      </w:r>
      <w:r>
        <w:br/>
      </w:r>
      <w:r>
        <w:rPr>
          <w:rStyle w:val="VerbatimChar"/>
        </w:rPr>
        <w:t xml:space="preserve">  &lt;a rel="nofollow" class="btn btn-sm BtnGroup-item" href="/jaimyoung/data-science-in-korean/commits/master/template-proto.Rmd"&gt;History&lt;/a&gt;</w:t>
      </w:r>
      <w:r>
        <w:br/>
      </w:r>
      <w:r>
        <w:rPr>
          <w:rStyle w:val="VerbatimChar"/>
        </w:rPr>
        <w:t>&lt;/div&gt;</w:t>
      </w:r>
      <w:r>
        <w:br/>
      </w:r>
      <w:r>
        <w:br/>
      </w:r>
      <w:r>
        <w:br/>
      </w:r>
      <w:r>
        <w:rPr>
          <w:rStyle w:val="VerbatimChar"/>
        </w:rPr>
        <w:t>&lt;div&gt;</w:t>
      </w:r>
      <w:r>
        <w:br/>
      </w:r>
      <w:r>
        <w:rPr>
          <w:rStyle w:val="VerbatimChar"/>
        </w:rPr>
        <w:t xml:space="preserve">        &lt;a class="btn-octicon tooltipped tooltipped-nw hide-sm"</w:t>
      </w:r>
      <w:r>
        <w:br/>
      </w:r>
      <w:r>
        <w:rPr>
          <w:rStyle w:val="VerbatimChar"/>
        </w:rPr>
        <w:t xml:space="preserve">           href="x-github-client://openRepo/https://github.com/jaimyoung/data-science-in-korean?branch=master&amp;amp;filepath=template-proto.Rmd"</w:t>
      </w:r>
      <w:r>
        <w:br/>
      </w:r>
      <w:r>
        <w:rPr>
          <w:rStyle w:val="VerbatimChar"/>
        </w:rPr>
        <w:t xml:space="preserve">           aria-label="Open this file in GitHub Desktop"</w:t>
      </w:r>
      <w:r>
        <w:br/>
      </w:r>
      <w:r>
        <w:rPr>
          <w:rStyle w:val="VerbatimChar"/>
        </w:rPr>
        <w:t xml:space="preserve">           data-ga-click="Repository, open with desktop, type:windows"&gt;</w:t>
      </w:r>
      <w:r>
        <w:br/>
      </w:r>
      <w:r>
        <w:rPr>
          <w:rStyle w:val="VerbatimChar"/>
        </w:rPr>
        <w:t xml:space="preserve">            &lt;svg class="octicon octicon-device-desktop" viewBox="0 0 16 16" version="1.1" width="16" height="16" aria-hidden="true"&gt;&lt;path fill-rule="evenodd" d="M15 2H1c-.55 0-1 .45-1 1v9c0 .55.45 1 1 1h5.34c-.25.61-.86 1.39-2.34 2h8c-1.48-.61-2.09-1.39-2.34-2H15c.55 0 1-.45 1-1V3c0-.55-.45-1-1-1zm0 9H1V3h14v8z"/&gt;&lt;/svg&gt;</w:t>
      </w:r>
      <w:r>
        <w:br/>
      </w:r>
      <w:r>
        <w:rPr>
          <w:rStyle w:val="VerbatimChar"/>
        </w:rPr>
        <w:t xml:space="preserve">        &lt;/a&gt;</w:t>
      </w:r>
      <w:r>
        <w:br/>
      </w:r>
      <w:r>
        <w:br/>
      </w:r>
      <w:r>
        <w:rPr>
          <w:rStyle w:val="VerbatimChar"/>
        </w:rPr>
        <w:t xml:space="preserve">        &lt;!-- '"` --&gt;&lt;!-- &lt;/textarea&gt;&lt;/xmp&gt; --&gt;&lt;/option&gt;&lt;/form&gt;&lt;form class="inline-form js-update-url-with-hash" action="/jaimyoung/data-science-in-korean/edit/master/template-proto.Rmd" accept-charset="UTF-8" method="post"&gt;&lt;input name="utf8" type="hidden" value="&amp;#x2713;" /&gt;&lt;input type="hidden" name="authenticity_token" value="yCiZoUvLNU3T+26Fk02PauDkdYQV1XtbM4BoSlERoWYU34BcwB7OxaZKK44mlKpR1Cc6+lPi7ht+jWlBiJSRAw==" /&gt;</w:t>
      </w:r>
      <w:r>
        <w:br/>
      </w:r>
      <w:r>
        <w:rPr>
          <w:rStyle w:val="VerbatimChar"/>
        </w:rPr>
        <w:t xml:space="preserve">          &lt;button class="btn-octicon tooltipped tooltipped-nw" type="submit"</w:t>
      </w:r>
      <w:r>
        <w:br/>
      </w:r>
      <w:r>
        <w:rPr>
          <w:rStyle w:val="VerbatimChar"/>
        </w:rPr>
        <w:t xml:space="preserve">            aria-label="Fork this project and edit the file" data-hotkey="e" data-disable-with&gt;</w:t>
      </w:r>
      <w:r>
        <w:br/>
      </w:r>
      <w:r>
        <w:rPr>
          <w:rStyle w:val="VerbatimChar"/>
        </w:rPr>
        <w:t xml:space="preserve">            &lt;svg class="octicon octicon-pencil" viewBox="0 0 14 16" version="1.1" width="14" height="16" aria-hidden="true"&gt;&lt;path fill-rule="evenodd" d="M0 12v3h3l8-8-3-3-8 8zm3 2H1v-2h1v1h1v1zm10.3-9.3L12 6 9 3l1.3-1.3a.996.996 0 </w:t>
      </w:r>
      <w:r>
        <w:rPr>
          <w:rStyle w:val="VerbatimChar"/>
        </w:rPr>
        <w:lastRenderedPageBreak/>
        <w:t>0 1 1.41 0l1.59 1.59c.39.39.39 1.02 0 1.41z"/&gt;&lt;/svg&gt;</w:t>
      </w:r>
      <w:r>
        <w:br/>
      </w:r>
      <w:r>
        <w:rPr>
          <w:rStyle w:val="VerbatimChar"/>
        </w:rPr>
        <w:t xml:space="preserve">          &lt;/button&gt;</w:t>
      </w:r>
    </w:p>
    <w:p w:rsidR="00213CE6" w:rsidRDefault="00BA3769">
      <w:pPr>
        <w:pStyle w:val="SourceCode"/>
      </w:pPr>
      <w:r>
        <w:rPr>
          <w:rStyle w:val="VerbatimChar"/>
        </w:rPr>
        <w:t xml:space="preserve">      &lt;!-- '"` --&gt;&lt;!-- &lt;/textarea&gt;&lt;/xmp&gt; --&gt;&lt;/option&gt;&lt;/form&gt;&lt;form class="inline-form" action="/jaimyoung/data-science-in-korean/delete/master/template-proto.Rmd" accept-charset="UTF-8" method="post"&gt;&lt;input name="utf8" type="hidden" value="&amp;#x2713;" /&gt;&lt;input type="hidden" name="authenticity_token" value="1OxSFExCAzXWrIPYwa7zwpWhGA51rZlntEZAMa5UolY+KcaJC4xhdKisapRRzo06wJ+Qv3HyAp+L2HzWZmKnNg==" /&gt;</w:t>
      </w:r>
      <w:r>
        <w:br/>
      </w:r>
      <w:r>
        <w:rPr>
          <w:rStyle w:val="VerbatimChar"/>
        </w:rPr>
        <w:t xml:space="preserve">        &lt;button class="btn-octicon btn-octicon-danger tooltipped tooltipped-nw" type="submit"</w:t>
      </w:r>
      <w:r>
        <w:br/>
      </w:r>
      <w:r>
        <w:rPr>
          <w:rStyle w:val="VerbatimChar"/>
        </w:rPr>
        <w:t xml:space="preserve">          aria-label="Fork this project and delete the file" data-disable-with&gt;</w:t>
      </w:r>
      <w:r>
        <w:br/>
      </w:r>
      <w:r>
        <w:rPr>
          <w:rStyle w:val="VerbatimChar"/>
        </w:rPr>
        <w:t xml:space="preserve">          &lt;svg class="octicon octicon-trashcan" viewBox="0 0 12 16" version="1.1" width="12" height="16" aria-hidden="true"&gt;&lt;path fill-rule="evenodd" d="M11 2H9c0-.55-.45-1-1-1H5c-.55 0-1 .45-1 1H2c-.55 0-1 .45-1 1v1c0 .55.45 1 1 1v9c0 .55.45 1 1 1h7c.55 0 1-.45 1-1V5c.55 0 1-.45 1-1V3c0-.55-.45-1-1-1zm-1 12H3V5h1v8h1V5h1v8h1V5h1v8h1V5h1v9zm1-10H2V3h9v1z"/&gt;&lt;/svg&gt;</w:t>
      </w:r>
      <w:r>
        <w:br/>
      </w:r>
      <w:r>
        <w:rPr>
          <w:rStyle w:val="VerbatimChar"/>
        </w:rPr>
        <w:t xml:space="preserve">        &lt;/button&gt;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—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title: "한글 레퍼런스 R 마크다운 템플릿"</w:t>
      </w:r>
    </w:p>
    <w:p w:rsidR="00213CE6" w:rsidRDefault="00BA3769">
      <w:pPr>
        <w:pStyle w:val="Compact"/>
      </w:pPr>
      <w:r>
        <w:t>author: "권재명"</w:t>
      </w:r>
    </w:p>
    <w:p w:rsidR="00213CE6" w:rsidRDefault="00BA3769">
      <w:pPr>
        <w:pStyle w:val="Compact"/>
      </w:pPr>
      <w:r>
        <w:t>date: "July 18, 2015"</w:t>
      </w:r>
    </w:p>
    <w:p w:rsidR="00213CE6" w:rsidRDefault="00BA3769">
      <w:pPr>
        <w:pStyle w:val="Compact"/>
      </w:pPr>
      <w:r>
        <w:t>output: word_document</w:t>
      </w:r>
    </w:p>
    <w:p w:rsidR="00213CE6" w:rsidRDefault="00BA3769">
      <w:pPr>
        <w:pStyle w:val="Compact"/>
      </w:pPr>
      <w:r>
        <w:t>—</w:t>
      </w:r>
    </w:p>
    <w:p w:rsidR="00213CE6" w:rsidRDefault="00BA3769">
      <w:pPr>
        <w:pStyle w:val="Compact"/>
      </w:pPr>
      <w:r>
        <w:t># 첫째 헤더</w:t>
      </w:r>
    </w:p>
    <w:p w:rsidR="00213CE6" w:rsidRDefault="00BA3769">
      <w:pPr>
        <w:pStyle w:val="Compact"/>
      </w:pPr>
      <w:r>
        <w:t>## 둘째 헤더</w:t>
      </w:r>
    </w:p>
    <w:p w:rsidR="00213CE6" w:rsidRDefault="00BA3769">
      <w:pPr>
        <w:pStyle w:val="Compact"/>
      </w:pPr>
      <w:r>
        <w:t>### 셋째 헤더</w:t>
      </w:r>
    </w:p>
    <w:p w:rsidR="00213CE6" w:rsidRDefault="00BA3769">
      <w:pPr>
        <w:pStyle w:val="Compact"/>
      </w:pPr>
      <w:r>
        <w:t>코드 예:</w:t>
      </w:r>
    </w:p>
    <w:p w:rsidR="00213CE6" w:rsidRDefault="00BA3769">
      <w:pPr>
        <w:pStyle w:val="Compact"/>
      </w:pPr>
      <w:r>
        <w:rPr>
          <w:rStyle w:val="VerbatimChar"/>
        </w:rPr>
        <w:t>r&lt;/span&gt;&lt;span class="pl-s1"&gt;&lt;/span&gt;&lt;/td&gt;       &lt;/tr&gt;       &lt;tr&gt;         &lt;td id="L13" class="blob-num js-line-number" data-line-number="13"&gt;&lt;/td&gt;         &lt;td id="LC13" class="blob-code blob-code-inner js-file-line"&gt;&lt;span class="pl-s1"&gt;print(&lt;span class="pl-s"&gt;&lt;span class="pl-pds"&gt;&amp;quot;&lt;/span&gt;</w:t>
      </w:r>
      <w:r>
        <w:rPr>
          <w:rStyle w:val="VerbatimChar"/>
        </w:rPr>
        <w:t>문자열</w:t>
      </w:r>
      <w:r>
        <w:rPr>
          <w:rStyle w:val="VerbatimChar"/>
        </w:rPr>
        <w:t xml:space="preserve">&lt;span class="pl-pds"&gt;&amp;quot;&lt;/span&gt;&lt;/span&gt;) &lt;span class="pl-c"&gt;&lt;span class="pl-c"&gt;#&lt;/span&gt; </w:t>
      </w:r>
      <w:r>
        <w:rPr>
          <w:rStyle w:val="VerbatimChar"/>
        </w:rPr>
        <w:t>주석</w:t>
      </w:r>
      <w:r>
        <w:rPr>
          <w:rStyle w:val="VerbatimChar"/>
        </w:rPr>
        <w:t>&lt;/span&gt;&lt;/span&gt;&lt;/td&gt;       &lt;/tr&gt;       &lt;tr&gt;         &lt;td id="L14" class="blob-num js-line-number" data-line-number="14"&gt;&lt;/td&gt;         &lt;td id="LC14" class="blob-code blob-code-inner js-file-line"&gt;&lt;span class="pl-s1"&gt;&lt;/span&gt;&lt;span class="pl-c1"&gt;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도표 예: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|우정렬 |좌정렬| 기본 | 중앙정렬 |</w:t>
      </w:r>
    </w:p>
    <w:p w:rsidR="00213CE6" w:rsidRDefault="00BA3769">
      <w:pPr>
        <w:pStyle w:val="Compact"/>
      </w:pPr>
      <w:r>
        <w:t>|——:|:—–|———|:——:|</w:t>
      </w:r>
    </w:p>
    <w:p w:rsidR="00213CE6" w:rsidRDefault="00BA3769">
      <w:pPr>
        <w:pStyle w:val="Compact"/>
      </w:pPr>
      <w:r>
        <w:lastRenderedPageBreak/>
        <w:t>| 12 | 12 | 12 | 12 |</w:t>
      </w:r>
    </w:p>
    <w:p w:rsidR="00213CE6" w:rsidRDefault="00BA3769">
      <w:pPr>
        <w:pStyle w:val="Compact"/>
      </w:pPr>
      <w:r>
        <w:t>| 123 | 123 | 123 | 123 |</w:t>
      </w:r>
    </w:p>
    <w:p w:rsidR="00213CE6" w:rsidRDefault="00BA3769">
      <w:pPr>
        <w:pStyle w:val="Compact"/>
      </w:pPr>
      <w:r>
        <w:t>| 1 | 1 | 1 | 1 |</w:t>
      </w:r>
    </w:p>
    <w:p w:rsidR="00213CE6" w:rsidRDefault="00BA3769">
      <w:pPr>
        <w:pStyle w:val="Compact"/>
      </w:pPr>
      <w:r>
        <w:t>: Demonstration of simple table syntax.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불릿 리스트예: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- 첫째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- 둘째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숫자 리스트예: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1. 하나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2. 둘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블록 쿼트 예: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&gt; 데이터 = 신호 + 잡음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 xml:space="preserve">&gt; 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&gt; – &lt;cite&gt;(출처 분명)&lt;/cite&gt;</w:t>
      </w:r>
    </w:p>
    <w:p w:rsidR="00213CE6" w:rsidRDefault="00213CE6">
      <w:pPr>
        <w:pStyle w:val="Compact"/>
        <w:rPr>
          <w:lang w:eastAsia="ko-KR"/>
        </w:rPr>
      </w:pP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# R 마크다운 내용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(주: 다음 내용은 R 스튜디오에서 File &gt; New File &gt; R Markdown …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을 선택하면 자동으로 생성되는 내용이다.)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이 화일은 R 마크다운(Markdown) 문서이다.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마크다운은 HTML, PDF, MS 워드(Word) 문서를 작성하기 위한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간단한 포맷팅구문(formatting syntax)이다.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자세한 사항은 &lt;</w:t>
      </w:r>
      <w:hyperlink>
        <w:r>
          <w:rPr>
            <w:rStyle w:val="ac"/>
            <w:lang w:eastAsia="ko-KR"/>
          </w:rPr>
          <w:t>http://rmarkdown.rstudio.com&gt;</w:t>
        </w:r>
      </w:hyperlink>
      <w:r>
        <w:rPr>
          <w:lang w:eastAsia="ko-KR"/>
        </w:rPr>
        <w:t>; 를 참조하자.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 xml:space="preserve">문서에서 </w:t>
      </w:r>
      <w:r>
        <w:rPr>
          <w:b/>
          <w:lang w:eastAsia="ko-KR"/>
        </w:rPr>
        <w:t>니트(Knit, 뜨개질을 하다)</w:t>
      </w:r>
      <w:r>
        <w:rPr>
          <w:lang w:eastAsia="ko-KR"/>
        </w:rPr>
        <w:t xml:space="preserve"> 버튼을 누르면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문서의 내용과 R 코드청크(code chunks)의 결과를 모두 포함하는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문서가 생성된다. R 코드청크는 다음처럼 넣어준다:</w:t>
      </w:r>
    </w:p>
    <w:p w:rsidR="00213CE6" w:rsidRDefault="00BA3769">
      <w:pPr>
        <w:pStyle w:val="Compact"/>
      </w:pPr>
      <w:r>
        <w:rPr>
          <w:rStyle w:val="VerbatimChar"/>
        </w:rPr>
        <w:t xml:space="preserve">{r}&lt;/span&gt;&lt;span class="pl-s1"&gt;&lt;/span&gt;&lt;/td&gt;       &lt;/tr&gt;       &lt;tr&gt;         &lt;td id="L58" class="blob-num js-line-number" data-line-number="58"&gt;&lt;/td&gt;         &lt;td id="LC58" class="blob-code blob-code-inner js-file-line"&gt;&lt;span class="pl-s1"&gt;summary(&lt;span class="pl-smi"&gt;cars&lt;/span&gt;) &lt;span class="pl-c"&gt;&lt;span class="pl-c"&gt;#&lt;/span&gt; </w:t>
      </w:r>
      <w:r>
        <w:rPr>
          <w:rStyle w:val="VerbatimChar"/>
        </w:rPr>
        <w:t>자동차</w:t>
      </w:r>
      <w:r>
        <w:rPr>
          <w:rStyle w:val="VerbatimChar"/>
        </w:rPr>
        <w:t xml:space="preserve"> </w:t>
      </w:r>
      <w:r>
        <w:rPr>
          <w:rStyle w:val="VerbatimChar"/>
        </w:rPr>
        <w:t>데이터의</w:t>
      </w:r>
      <w:r>
        <w:rPr>
          <w:rStyle w:val="VerbatimChar"/>
        </w:rPr>
        <w:t xml:space="preserve"> </w:t>
      </w:r>
      <w:r>
        <w:rPr>
          <w:rStyle w:val="VerbatimChar"/>
        </w:rPr>
        <w:t>통계량</w:t>
      </w:r>
      <w:r>
        <w:rPr>
          <w:rStyle w:val="VerbatimChar"/>
        </w:rPr>
        <w:t>&lt;/span&gt;&lt;/span&gt;&lt;/td&gt;       &lt;/tr&gt;       &lt;tr&gt;         &lt;td id="L59" class="blob-num js-line-number" data-line-number="59"&gt;&lt;/td&gt;         &lt;td id="LC59" class="blob-code blob-code-inner js-file-line"&gt;&lt;span class="pl-s1"&gt;&lt;/span&gt;&lt;span class="pl-c1"&gt;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다음처럼 플롯(plot)도 넣을 수 있다:</w:t>
      </w:r>
    </w:p>
    <w:p w:rsidR="00213CE6" w:rsidRDefault="00BA3769">
      <w:pPr>
        <w:pStyle w:val="Compact"/>
      </w:pPr>
      <w:r>
        <w:rPr>
          <w:rStyle w:val="VerbatimChar"/>
        </w:rPr>
        <w:lastRenderedPageBreak/>
        <w:t xml:space="preserve">{r, echo=FALSE}&lt;/span&gt;&lt;span class="pl-s1"&gt;&lt;/span&gt;&lt;/td&gt;       &lt;/tr&gt;       &lt;tr&gt;         &lt;td id="L64" class="blob-num js-line-number" data-line-number="64"&gt;&lt;/td&gt;         &lt;td id="LC64" class="blob-code blob-code-inner js-file-line"&gt;&lt;span class="pl-s1"&gt;plot(&lt;span class="pl-smi"&gt;cars&lt;/span&gt;) &lt;span class="pl-c"&gt;&lt;span class="pl-c"&gt;#&lt;/span&gt; </w:t>
      </w:r>
      <w:r>
        <w:rPr>
          <w:rStyle w:val="VerbatimChar"/>
        </w:rPr>
        <w:t>자동차</w:t>
      </w:r>
      <w:r>
        <w:rPr>
          <w:rStyle w:val="VerbatimChar"/>
        </w:rPr>
        <w:t xml:space="preserve"> </w:t>
      </w:r>
      <w:r>
        <w:rPr>
          <w:rStyle w:val="VerbatimChar"/>
        </w:rPr>
        <w:t>데이터의</w:t>
      </w:r>
      <w:r>
        <w:rPr>
          <w:rStyle w:val="VerbatimChar"/>
        </w:rPr>
        <w:t xml:space="preserve"> </w:t>
      </w:r>
      <w:r>
        <w:rPr>
          <w:rStyle w:val="VerbatimChar"/>
        </w:rPr>
        <w:t>분산도</w:t>
      </w:r>
      <w:r>
        <w:rPr>
          <w:rStyle w:val="VerbatimChar"/>
        </w:rPr>
        <w:t>&lt;/span&gt;&lt;/span&gt;&lt;/td&gt;       &lt;/tr&gt;       &lt;tr&gt;         &lt;td id="L65" class="blob-num js-line-number" data-line-number="65"&gt;&lt;/td&gt;         &lt;td id="LC65" class="blob-code blob-code-inner js-file-line"&gt;&lt;span class="pl-s1"&gt;&lt;/span&gt;&lt;span class="pl-c1"&gt;</w:t>
      </w:r>
    </w:p>
    <w:p w:rsidR="00213CE6" w:rsidRDefault="00BA3769">
      <w:pPr>
        <w:pStyle w:val="Compact"/>
        <w:rPr>
          <w:lang w:eastAsia="ko-KR"/>
        </w:rPr>
      </w:pPr>
      <w:r>
        <w:rPr>
          <w:rStyle w:val="VerbatimChar"/>
          <w:lang w:eastAsia="ko-KR"/>
        </w:rPr>
        <w:t>echo = FALSE</w:t>
      </w:r>
      <w:r>
        <w:rPr>
          <w:lang w:eastAsia="ko-KR"/>
        </w:rPr>
        <w:t xml:space="preserve"> 파라메터를 코드청크에 넣어주면 도표를 만드는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>R 코드가 출력되지 않는다.</w:t>
      </w:r>
    </w:p>
    <w:p w:rsidR="00213CE6" w:rsidRDefault="00BA3769">
      <w:pPr>
        <w:pStyle w:val="Compact"/>
        <w:rPr>
          <w:lang w:eastAsia="ko-KR"/>
        </w:rPr>
      </w:pPr>
      <w:r>
        <w:rPr>
          <w:lang w:eastAsia="ko-KR"/>
        </w:rPr>
        <w:t xml:space="preserve">   </w:t>
      </w:r>
    </w:p>
    <w:p w:rsidR="00213CE6" w:rsidRDefault="00BA3769">
      <w:pPr>
        <w:pStyle w:val="Compact"/>
      </w:pPr>
      <w:r>
        <w:rPr>
          <w:lang w:eastAsia="ko-KR"/>
        </w:rPr>
        <w:t xml:space="preserve"> </w:t>
      </w:r>
      <w:r>
        <w:t xml:space="preserve">Copy lines </w:t>
      </w:r>
    </w:p>
    <w:p w:rsidR="00213CE6" w:rsidRDefault="00BA3769">
      <w:pPr>
        <w:pStyle w:val="Compact"/>
      </w:pPr>
      <w:r>
        <w:t xml:space="preserve"> Copy permalink </w:t>
      </w:r>
    </w:p>
    <w:p w:rsidR="00213CE6" w:rsidRDefault="00BA3769">
      <w:pPr>
        <w:pStyle w:val="Compact"/>
      </w:pPr>
      <w:r>
        <w:t>View git blame</w:t>
      </w:r>
    </w:p>
    <w:p w:rsidR="00213CE6" w:rsidRDefault="00BA3769">
      <w:pPr>
        <w:pStyle w:val="Compact"/>
      </w:pPr>
      <w:r>
        <w:t>Reference in new issue</w:t>
      </w:r>
    </w:p>
    <w:p w:rsidR="00213CE6" w:rsidRDefault="00213CE6">
      <w:pPr>
        <w:pStyle w:val="Compact"/>
      </w:pPr>
    </w:p>
    <w:p w:rsidR="00213CE6" w:rsidRDefault="00BA3769">
      <w:pPr>
        <w:pStyle w:val="Compact"/>
      </w:pPr>
      <w:r>
        <w:t xml:space="preserve">  </w:t>
      </w:r>
    </w:p>
    <w:p w:rsidR="00213CE6" w:rsidRDefault="00BA3769">
      <w:pPr>
        <w:pStyle w:val="Compact"/>
      </w:pPr>
      <w:r>
        <w:t xml:space="preserve">  Go</w:t>
      </w:r>
    </w:p>
    <w:p w:rsidR="00213CE6" w:rsidRDefault="00213CE6">
      <w:pPr>
        <w:pStyle w:val="Compact"/>
      </w:pPr>
    </w:p>
    <w:p w:rsidR="00213CE6" w:rsidRDefault="00BA3769">
      <w:pPr>
        <w:pStyle w:val="SourceCode"/>
      </w:pPr>
      <w:r>
        <w:rPr>
          <w:rStyle w:val="VerbatimChar"/>
        </w:rPr>
        <w:t>&lt;ul class="list-style-none d-flex flex-wrap col-12 col-lg-5 flex-justify-center flex-lg-justify-between mb-2 mb-lg-0"&gt;</w:t>
      </w:r>
      <w:r>
        <w:br/>
      </w:r>
      <w:r>
        <w:rPr>
          <w:rStyle w:val="VerbatimChar"/>
        </w:rPr>
        <w:t xml:space="preserve">  &lt;li class="mr-3 mr-lg-0"&gt;&amp;copy; 2019 &lt;span title="0.36982s from unicorn-76599dc975-n4tkf"&gt;GitHub&lt;/span&gt;, Inc.&lt;/li&gt;</w:t>
      </w:r>
      <w:r>
        <w:br/>
      </w:r>
      <w:r>
        <w:rPr>
          <w:rStyle w:val="VerbatimChar"/>
        </w:rPr>
        <w:t xml:space="preserve">    &lt;li class="mr-3 mr-lg-0"&gt;&lt;a data-ga-click="Footer, go to terms, text:terms" href="https://github.com/site/terms"&gt;Terms&lt;/a&gt;&lt;/li&gt;</w:t>
      </w:r>
      <w:r>
        <w:br/>
      </w:r>
      <w:r>
        <w:rPr>
          <w:rStyle w:val="VerbatimChar"/>
        </w:rPr>
        <w:t xml:space="preserve">    &lt;li class="mr-3 mr-lg-0"&gt;&lt;a data-ga-click="Footer, go to privacy, text:privacy" href="https://github.com/site/privacy"&gt;Privacy&lt;/a&gt;&lt;/li&gt;</w:t>
      </w:r>
      <w:r>
        <w:br/>
      </w:r>
      <w:r>
        <w:rPr>
          <w:rStyle w:val="VerbatimChar"/>
        </w:rPr>
        <w:t xml:space="preserve">    &lt;li class="mr-3 mr-lg-0"&gt;&lt;a data-ga-click="Footer, go to security, text:security" href="https://github.com/security"&gt;Security&lt;/a&gt;&lt;/li&gt;</w:t>
      </w:r>
      <w:r>
        <w:br/>
      </w:r>
      <w:r>
        <w:rPr>
          <w:rStyle w:val="VerbatimChar"/>
        </w:rPr>
        <w:t xml:space="preserve">    &lt;li class="mr-3 mr-lg-0"&gt;&lt;a href="https://githubstatus.com/" data-ga-click="Footer, go to status, text:status"&gt;Status&lt;/a&gt;&lt;/li&gt;</w:t>
      </w:r>
      <w:r>
        <w:br/>
      </w:r>
      <w:r>
        <w:rPr>
          <w:rStyle w:val="VerbatimChar"/>
        </w:rPr>
        <w:t xml:space="preserve">    &lt;li&gt;&lt;a data-ga-click="Footer, go to help, text:help" href="https://help.github.com"&gt;Help&lt;/a&gt;&lt;/li&gt;</w:t>
      </w:r>
      <w:r>
        <w:br/>
      </w:r>
      <w:r>
        <w:rPr>
          <w:rStyle w:val="VerbatimChar"/>
        </w:rPr>
        <w:t>&lt;/ul&gt;</w:t>
      </w:r>
      <w:r>
        <w:br/>
      </w:r>
      <w:r>
        <w:br/>
      </w:r>
      <w:r>
        <w:rPr>
          <w:rStyle w:val="VerbatimChar"/>
        </w:rPr>
        <w:t>&lt;a aria-label="Homepage" title="GitHub" class="footer-octicon d-none d-lg-block mx-lg-4" href="https://github.com"&gt;</w:t>
      </w:r>
      <w:r>
        <w:br/>
      </w:r>
      <w:r>
        <w:rPr>
          <w:rStyle w:val="VerbatimChar"/>
        </w:rPr>
        <w:t xml:space="preserve">  &lt;svg height="24" class="octicon octicon-mark-github" viewBox="0 0 16 16" version="1.1" width="24" aria-hidden="true"&gt;&lt;path fill-rule="evenodd" d="M8 0C3.58 0 0 3.58 0 8c0 3.54 2.29 6.53 5.47 7.59.4.07.55-.17.55-.38 0-.19-.01-.82-.01-1.49-2.01.37-2.53-.49-2.69-.94-.09-.23-.48-.94-.82-1.13-.28-.15-.68-.52-.01-.53.63-.01 1.08.58 1.23.82.72 1.21 1.87.87 2.33.66.07-.52.28-.87.51-1.07</w:t>
      </w:r>
      <w:r>
        <w:rPr>
          <w:rStyle w:val="VerbatimChar"/>
        </w:rPr>
        <w:lastRenderedPageBreak/>
        <w:t>-1.78-.2-3.64-.89-3.64-3.95 0-.87.31-1.59.82-2.15-.08-.2-.36-1.02.08-2.12 0 0 .67-.21 2.2.82.64-.18 1.32-.27 2-.27.68 0 1.36.09 2 .27 1.53-1.04 2.2-.82 2.2-.82.44 1.1.16 1.92.08 2.12.51.56.82 1.27.82 2.15 0 3.07-1.87 3.75-3.65 3.95.29.25.54.73.54 1.48 0 1.07-.01 1.93-.01 2.2 0 .21.15.46.55.38A8.013 8.013 0 0 0 16 8c0-4.42-3.58-8-8-8z"/&gt;&lt;/svg&gt;</w:t>
      </w:r>
    </w:p>
    <w:p w:rsidR="00213CE6" w:rsidRDefault="00213CE6">
      <w:pPr>
        <w:pStyle w:val="Compact"/>
      </w:pPr>
    </w:p>
    <w:p w:rsidR="00213CE6" w:rsidRDefault="00BA3769">
      <w:pPr>
        <w:pStyle w:val="Compact"/>
      </w:pPr>
      <w:r>
        <w:t>Contact GitHub</w:t>
      </w:r>
    </w:p>
    <w:p w:rsidR="00213CE6" w:rsidRDefault="00BA3769">
      <w:pPr>
        <w:pStyle w:val="Compact"/>
      </w:pPr>
      <w:r>
        <w:t>Pricing</w:t>
      </w:r>
    </w:p>
    <w:p w:rsidR="00213CE6" w:rsidRDefault="00BA3769">
      <w:pPr>
        <w:pStyle w:val="Compact"/>
      </w:pPr>
      <w:r>
        <w:t>API</w:t>
      </w:r>
    </w:p>
    <w:p w:rsidR="00213CE6" w:rsidRDefault="00BA3769">
      <w:pPr>
        <w:pStyle w:val="Compact"/>
      </w:pPr>
      <w:r>
        <w:t>Training</w:t>
      </w:r>
    </w:p>
    <w:p w:rsidR="00213CE6" w:rsidRDefault="00BA3769">
      <w:pPr>
        <w:pStyle w:val="Compact"/>
      </w:pPr>
      <w:r>
        <w:t>Blog</w:t>
      </w:r>
    </w:p>
    <w:p w:rsidR="00213CE6" w:rsidRDefault="00BA3769">
      <w:pPr>
        <w:pStyle w:val="Compact"/>
      </w:pPr>
      <w:r>
        <w:t>About</w:t>
      </w:r>
    </w:p>
    <w:p w:rsidR="00213CE6" w:rsidRDefault="00BA3769">
      <w:pPr>
        <w:pStyle w:val="SourceCode"/>
      </w:pPr>
      <w:r>
        <w:rPr>
          <w:rStyle w:val="VerbatimChar"/>
        </w:rPr>
        <w:t>&lt;span class="f6 text-gray-light"&gt;&lt;/span&gt;</w:t>
      </w:r>
    </w:p>
    <w:p w:rsidR="00213CE6" w:rsidRDefault="00BA3769">
      <w:pPr>
        <w:pStyle w:val="SourceCode"/>
      </w:pPr>
      <w:bookmarkStart w:id="2" w:name="ajax-error-message"/>
      <w:r>
        <w:rPr>
          <w:rStyle w:val="VerbatimChar"/>
        </w:rPr>
        <w:t>&lt;svg class="octicon octicon-alert" viewBox="0 0 16 16" version="1.1" width="16" height="16" aria-hidden="true"&gt;&lt;path fill-rule="evenodd" d="M8.893 1.5c-.183-.31-.52-.5-.887-.5s-.703.19-.886.5L.138 13.499a.98.98 0 0 0 0 1.001c.193.31.53.501.886.501h13.964c.367 0 .704-.19.877-.5a1.03 1.03 0 0 0 .01-1.002L8.893 1.5zm.133 11.497H6.987v-2.003h2.039v2.003zm0-3.004H6.987V5.987h2.039v4.006z"/&gt;&lt;/svg&gt;</w:t>
      </w:r>
      <w:r>
        <w:br/>
      </w:r>
      <w:r>
        <w:rPr>
          <w:rStyle w:val="VerbatimChar"/>
        </w:rPr>
        <w:t>&lt;button type="button" class="flash-close js-ajax-error-dismiss" aria-label="Dismiss error"&gt;</w:t>
      </w:r>
      <w:r>
        <w:br/>
      </w:r>
      <w:r>
        <w:rPr>
          <w:rStyle w:val="VerbatimChar"/>
        </w:rPr>
        <w:t xml:space="preserve">  &lt;svg class="octicon octicon-x" viewBox="0 0 12 16" version="1.1" width="12" height="16" aria-hidden="true"&gt;&lt;path fill-rule="evenodd" d="M7.48 8l3.75 3.75-1.48 1.48L6 9.48l-3.75 3.75-1.48-1.48L4.52 8 .77 4.25l1.48-1.48L6 6.52l3.75-3.75 1.48 1.48L7.48 8z"/&gt;&lt;/svg&gt;</w:t>
      </w:r>
      <w:r>
        <w:br/>
      </w:r>
      <w:r>
        <w:rPr>
          <w:rStyle w:val="VerbatimChar"/>
        </w:rPr>
        <w:t>&lt;/button&gt;</w:t>
      </w:r>
      <w:r>
        <w:br/>
      </w:r>
      <w:r>
        <w:rPr>
          <w:rStyle w:val="VerbatimChar"/>
        </w:rPr>
        <w:t>You can’t perform that action at this time.</w:t>
      </w:r>
    </w:p>
    <w:bookmarkEnd w:id="2"/>
    <w:p w:rsidR="00213CE6" w:rsidRDefault="00BA3769">
      <w:pPr>
        <w:pStyle w:val="SourceCode"/>
      </w:pPr>
      <w:r>
        <w:rPr>
          <w:rStyle w:val="VerbatimChar"/>
        </w:rPr>
        <w:t>&lt;svg class="octicon octicon-alert" viewBox="0 0 16 16" version="1.1" width="16" height="16" aria-hidden="true"&gt;&lt;path fill-rule="evenodd" d="M8.893 1.5c-.183-.31-.52-.5-.887-.5s-.703.19-.886.5L.138 13.499a.98.98 0 0 0 0 1.001c.193.31.53.501.886.501h13.964c.367 0 .704-.19.877-.5a1.03 1.03 0 0 0 .01-1.002L8.893 1.5zm.133 11.497H6.987v-2.003h2.039v2.003zm0-3.004H6.987V5.987h2.039v4.006z"/&gt;&lt;/svg&gt;</w:t>
      </w:r>
      <w:r>
        <w:br/>
      </w:r>
      <w:r>
        <w:rPr>
          <w:rStyle w:val="VerbatimChar"/>
        </w:rPr>
        <w:t>&lt;span class="signed-in-tab-flash"&gt;You signed in with another tab or window. &lt;a href=""&gt;Reload&lt;/a&gt; to refresh your session.&lt;/span&gt;</w:t>
      </w:r>
      <w:r>
        <w:br/>
      </w:r>
      <w:r>
        <w:rPr>
          <w:rStyle w:val="VerbatimChar"/>
        </w:rPr>
        <w:t>&lt;span class="signed-out-tab-flash"&gt;You signed out in another tab or window. &lt;a href=""&gt;Reload&lt;/a&gt; to refresh your session.&lt;/span&gt;</w:t>
      </w:r>
    </w:p>
    <w:p w:rsidR="00213CE6" w:rsidRDefault="00213CE6">
      <w:pPr>
        <w:pStyle w:val="Compact"/>
      </w:pPr>
    </w:p>
    <w:p w:rsidR="00213CE6" w:rsidRDefault="00BA3769">
      <w:pPr>
        <w:pStyle w:val="Compact"/>
      </w:pPr>
      <w:r>
        <w:t xml:space="preserve">    </w:t>
      </w:r>
    </w:p>
    <w:p w:rsidR="00213CE6" w:rsidRDefault="00213CE6">
      <w:pPr>
        <w:pStyle w:val="Compact"/>
      </w:pPr>
    </w:p>
    <w:p w:rsidR="00213CE6" w:rsidRDefault="00213CE6">
      <w:pPr>
        <w:pStyle w:val="a0"/>
      </w:pPr>
    </w:p>
    <w:sectPr w:rsidR="00213CE6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011B" w:rsidRDefault="00BA3769">
      <w:pPr>
        <w:spacing w:after="0"/>
      </w:pPr>
      <w:r>
        <w:separator/>
      </w:r>
    </w:p>
  </w:endnote>
  <w:endnote w:type="continuationSeparator" w:id="0">
    <w:p w:rsidR="00B6011B" w:rsidRDefault="00BA37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3CE6" w:rsidRDefault="00BA3769">
      <w:r>
        <w:separator/>
      </w:r>
    </w:p>
  </w:footnote>
  <w:footnote w:type="continuationSeparator" w:id="0">
    <w:p w:rsidR="00213CE6" w:rsidRDefault="00BA37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3ED6E7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09E3E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13CE6"/>
    <w:rsid w:val="004E29B3"/>
    <w:rsid w:val="00590D07"/>
    <w:rsid w:val="006658D4"/>
    <w:rsid w:val="00784D58"/>
    <w:rsid w:val="008D6863"/>
    <w:rsid w:val="00B6011B"/>
    <w:rsid w:val="00B86B75"/>
    <w:rsid w:val="00BA3769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808D6C1B-5AB4-4FA3-80EC-482DCFCBC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나눔고딕" w:eastAsia="나눔고딕" w:hAnsi="나눔고딕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6658D4"/>
    <w:pPr>
      <w:keepNext/>
      <w:keepLines/>
      <w:spacing w:before="480" w:after="0"/>
      <w:outlineLvl w:val="0"/>
    </w:pPr>
    <w:rPr>
      <w:rFonts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6658D4"/>
    <w:pPr>
      <w:keepNext/>
      <w:keepLines/>
      <w:spacing w:before="200" w:after="0"/>
      <w:outlineLvl w:val="1"/>
    </w:pPr>
    <w:rPr>
      <w:rFonts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6658D4"/>
    <w:pPr>
      <w:keepNext/>
      <w:keepLines/>
      <w:spacing w:before="200" w:after="0"/>
      <w:outlineLvl w:val="2"/>
    </w:pPr>
    <w:rPr>
      <w:rFonts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6658D4"/>
    <w:pPr>
      <w:keepNext/>
      <w:keepLines/>
      <w:spacing w:before="200" w:after="0"/>
      <w:outlineLvl w:val="3"/>
    </w:pPr>
    <w:rPr>
      <w:rFonts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6658D4"/>
    <w:pPr>
      <w:keepNext/>
      <w:keepLines/>
      <w:spacing w:before="480" w:after="240"/>
      <w:jc w:val="center"/>
    </w:pPr>
    <w:rPr>
      <w:rFonts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rsid w:val="006658D4"/>
    <w:pPr>
      <w:spacing w:before="100" w:after="100"/>
    </w:pPr>
    <w:rPr>
      <w:rFonts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1</Pages>
  <Words>9070</Words>
  <Characters>51704</Characters>
  <Application>Microsoft Office Word</Application>
  <DocSecurity>0</DocSecurity>
  <Lines>430</Lines>
  <Paragraphs>12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hallym</Company>
  <LinksUpToDate>false</LinksUpToDate>
  <CharactersWithSpaces>60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verlike</dc:creator>
  <cp:keywords/>
  <cp:lastModifiedBy>riverlike</cp:lastModifiedBy>
  <cp:revision>2</cp:revision>
  <dcterms:created xsi:type="dcterms:W3CDTF">2019-09-19T10:53:00Z</dcterms:created>
  <dcterms:modified xsi:type="dcterms:W3CDTF">2019-09-19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